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D824DE" w14:textId="77777777" w:rsidR="00C3186D" w:rsidRPr="006F2128" w:rsidRDefault="00C3186D" w:rsidP="00C3186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0"/>
          <w:szCs w:val="30"/>
          <w:lang w:val="en-US"/>
        </w:rPr>
      </w:pPr>
      <w:bookmarkStart w:id="0" w:name="_Hlk511915817"/>
      <w:r>
        <w:rPr>
          <w:rFonts w:ascii="Times New Roman" w:hAnsi="Times New Roman" w:cs="Times New Roman"/>
          <w:b/>
          <w:bCs/>
          <w:sz w:val="30"/>
          <w:szCs w:val="30"/>
          <w:lang w:val="en-US"/>
        </w:rPr>
        <w:t>TITLE IN ENGLISH</w:t>
      </w:r>
    </w:p>
    <w:p w14:paraId="2D0B1245" w14:textId="77777777" w:rsidR="00C3186D" w:rsidRPr="006F2128" w:rsidRDefault="00C3186D" w:rsidP="00C3186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0"/>
          <w:szCs w:val="30"/>
          <w:lang w:val="en-US"/>
        </w:rPr>
      </w:pPr>
    </w:p>
    <w:p w14:paraId="3E923F4B" w14:textId="77777777" w:rsidR="00C06B71" w:rsidRPr="006F2128" w:rsidRDefault="00C06B71" w:rsidP="00C06B7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>TÍTULO EM PORTUGUÊS</w:t>
      </w:r>
      <w:r w:rsidRPr="006F2128">
        <w:rPr>
          <w:rFonts w:ascii="Times New Roman" w:hAnsi="Times New Roman" w:cs="Times New Roman"/>
          <w:b/>
          <w:bCs/>
          <w:sz w:val="30"/>
          <w:szCs w:val="30"/>
        </w:rPr>
        <w:t xml:space="preserve"> </w:t>
      </w:r>
      <w:bookmarkEnd w:id="0"/>
    </w:p>
    <w:p w14:paraId="0B93022E" w14:textId="77777777" w:rsidR="00C06B71" w:rsidRPr="006F2128" w:rsidRDefault="00C06B71" w:rsidP="00C06B7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6FC123ED" w14:textId="011FA2E2" w:rsidR="00C06B71" w:rsidRPr="00291311" w:rsidRDefault="00C06B71" w:rsidP="00C06B7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0"/>
          <w:szCs w:val="30"/>
          <w:lang w:val="es-ES_tradnl"/>
        </w:rPr>
      </w:pPr>
      <w:r w:rsidRPr="00291311">
        <w:rPr>
          <w:rFonts w:ascii="Times New Roman" w:hAnsi="Times New Roman" w:cs="Times New Roman"/>
          <w:b/>
          <w:bCs/>
          <w:sz w:val="30"/>
          <w:szCs w:val="30"/>
          <w:lang w:val="es-ES_tradnl"/>
        </w:rPr>
        <w:t>TÍTULO EN ESPAÑOL</w:t>
      </w:r>
    </w:p>
    <w:p w14:paraId="5F8C3082" w14:textId="77777777" w:rsidR="00C06B71" w:rsidRPr="006F2128" w:rsidRDefault="00C06B71" w:rsidP="00791F15">
      <w:pPr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s-ES"/>
        </w:rPr>
      </w:pPr>
    </w:p>
    <w:p w14:paraId="202DDD58" w14:textId="77777777" w:rsidR="00C06B71" w:rsidRPr="006F2128" w:rsidRDefault="00C06B71" w:rsidP="00791F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s-ES"/>
        </w:rPr>
      </w:pPr>
    </w:p>
    <w:tbl>
      <w:tblPr>
        <w:tblStyle w:val="Tabelacomgrade1"/>
        <w:tblW w:w="5000" w:type="pct"/>
        <w:tblBorders>
          <w:top w:val="none" w:sz="0" w:space="0" w:color="auto"/>
          <w:bottom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009"/>
        <w:gridCol w:w="4809"/>
        <w:gridCol w:w="252"/>
      </w:tblGrid>
      <w:tr w:rsidR="00C06B71" w:rsidRPr="008A6EE2" w14:paraId="762C9C21" w14:textId="77777777" w:rsidTr="00E20157">
        <w:tc>
          <w:tcPr>
            <w:tcW w:w="2210" w:type="pct"/>
            <w:tcMar>
              <w:left w:w="0" w:type="dxa"/>
              <w:right w:w="0" w:type="dxa"/>
            </w:tcMar>
          </w:tcPr>
          <w:p w14:paraId="1A9144F3" w14:textId="77777777" w:rsidR="00C06B71" w:rsidRPr="008A6EE2" w:rsidRDefault="00C06B71" w:rsidP="00103E81">
            <w:pPr>
              <w:jc w:val="both"/>
              <w:rPr>
                <w:rFonts w:ascii="Times New Roman" w:hAnsi="Times New Roman"/>
                <w:color w:val="BFBFBF" w:themeColor="background1" w:themeShade="BF"/>
                <w:sz w:val="20"/>
                <w:szCs w:val="20"/>
              </w:rPr>
            </w:pPr>
            <w:r w:rsidRPr="008A6EE2">
              <w:rPr>
                <w:rFonts w:ascii="Times New Roman" w:hAnsi="Times New Roman"/>
                <w:color w:val="BFBFBF" w:themeColor="background1" w:themeShade="BF"/>
                <w:sz w:val="20"/>
                <w:szCs w:val="20"/>
              </w:rPr>
              <w:t>{A SER PREENCHIDO POR EDITORES}</w:t>
            </w:r>
          </w:p>
        </w:tc>
        <w:tc>
          <w:tcPr>
            <w:tcW w:w="2651" w:type="pct"/>
            <w:tcMar>
              <w:left w:w="0" w:type="dxa"/>
              <w:right w:w="0" w:type="dxa"/>
            </w:tcMar>
          </w:tcPr>
          <w:p w14:paraId="520ED8CC" w14:textId="77777777" w:rsidR="00C06B71" w:rsidRPr="008A6EE2" w:rsidRDefault="00C06B71" w:rsidP="00103E81">
            <w:pPr>
              <w:autoSpaceDE w:val="0"/>
              <w:autoSpaceDN w:val="0"/>
              <w:adjustRightInd w:val="0"/>
              <w:ind w:firstLine="709"/>
              <w:jc w:val="right"/>
              <w:rPr>
                <w:rFonts w:ascii="Times New Roman" w:hAnsi="Times New Roman"/>
                <w:b/>
                <w:color w:val="BFBFBF" w:themeColor="background1" w:themeShade="BF"/>
                <w:sz w:val="20"/>
                <w:szCs w:val="20"/>
                <w:shd w:val="clear" w:color="auto" w:fill="FFFFFF"/>
              </w:rPr>
            </w:pPr>
            <w:r w:rsidRPr="008A6EE2">
              <w:rPr>
                <w:rFonts w:ascii="Times New Roman" w:hAnsi="Times New Roman"/>
                <w:color w:val="BFBFBF" w:themeColor="background1" w:themeShade="BF"/>
                <w:sz w:val="20"/>
                <w:szCs w:val="20"/>
              </w:rPr>
              <w:t>{A SER PREENCHIDO POR EDITORES}</w:t>
            </w:r>
          </w:p>
        </w:tc>
        <w:tc>
          <w:tcPr>
            <w:tcW w:w="139" w:type="pct"/>
          </w:tcPr>
          <w:p w14:paraId="1E9FDEA1" w14:textId="77777777" w:rsidR="00C06B71" w:rsidRPr="008A6EE2" w:rsidRDefault="00C06B71" w:rsidP="00103E81">
            <w:pPr>
              <w:autoSpaceDE w:val="0"/>
              <w:autoSpaceDN w:val="0"/>
              <w:adjustRightInd w:val="0"/>
              <w:ind w:firstLine="709"/>
              <w:jc w:val="right"/>
              <w:rPr>
                <w:rFonts w:ascii="Times New Roman" w:hAnsi="Times New Roman"/>
                <w:b/>
                <w:color w:val="BFBFBF" w:themeColor="background1" w:themeShade="BF"/>
                <w:sz w:val="20"/>
                <w:szCs w:val="20"/>
                <w:shd w:val="clear" w:color="auto" w:fill="FFFFFF"/>
              </w:rPr>
            </w:pPr>
          </w:p>
        </w:tc>
      </w:tr>
    </w:tbl>
    <w:p w14:paraId="286E8F6E" w14:textId="77777777" w:rsidR="00C06B71" w:rsidRPr="00687279" w:rsidRDefault="00C06B71" w:rsidP="00C06B71">
      <w:pPr>
        <w:tabs>
          <w:tab w:val="left" w:pos="3686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</w:p>
    <w:p w14:paraId="026C2818" w14:textId="77777777" w:rsidR="00C3186D" w:rsidRPr="006F2128" w:rsidRDefault="00C3186D" w:rsidP="00C3186D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6F2128">
        <w:rPr>
          <w:rFonts w:ascii="Times New Roman" w:hAnsi="Times New Roman" w:cs="Times New Roman"/>
          <w:b/>
          <w:sz w:val="20"/>
          <w:szCs w:val="20"/>
          <w:lang w:val="en-US"/>
        </w:rPr>
        <w:t>ABSTRACT</w:t>
      </w:r>
    </w:p>
    <w:p w14:paraId="0A4AC2F7" w14:textId="77777777" w:rsidR="00C3186D" w:rsidRPr="006F2128" w:rsidRDefault="00C3186D" w:rsidP="00C3186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val="en-US" w:eastAsia="pt-BR"/>
        </w:rPr>
      </w:pP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52284">
        <w:rPr>
          <w:rFonts w:ascii="Times New Roman" w:hAnsi="Times New Roman" w:cs="Times New Roman"/>
          <w:sz w:val="20"/>
          <w:szCs w:val="20"/>
          <w:highlight w:val="yellow"/>
        </w:rPr>
        <w:t>at</w:t>
      </w:r>
      <w:proofErr w:type="spellEnd"/>
      <w:r w:rsidRPr="00952284">
        <w:rPr>
          <w:rFonts w:ascii="Times New Roman" w:hAnsi="Times New Roman" w:cs="Times New Roman"/>
          <w:sz w:val="20"/>
          <w:szCs w:val="20"/>
          <w:highlight w:val="yellow"/>
        </w:rPr>
        <w:t xml:space="preserve"> </w:t>
      </w:r>
      <w:proofErr w:type="spellStart"/>
      <w:r w:rsidRPr="00952284">
        <w:rPr>
          <w:rFonts w:ascii="Times New Roman" w:hAnsi="Times New Roman" w:cs="Times New Roman"/>
          <w:sz w:val="20"/>
          <w:szCs w:val="20"/>
          <w:highlight w:val="yellow"/>
        </w:rPr>
        <w:t>most</w:t>
      </w:r>
      <w:proofErr w:type="spellEnd"/>
      <w:r w:rsidRPr="00952284">
        <w:rPr>
          <w:rFonts w:ascii="Times New Roman" w:hAnsi="Times New Roman" w:cs="Times New Roman"/>
          <w:sz w:val="20"/>
          <w:szCs w:val="20"/>
          <w:highlight w:val="yellow"/>
        </w:rPr>
        <w:t xml:space="preserve"> 150 </w:t>
      </w:r>
      <w:proofErr w:type="spellStart"/>
      <w:r w:rsidRPr="00952284">
        <w:rPr>
          <w:rFonts w:ascii="Times New Roman" w:hAnsi="Times New Roman" w:cs="Times New Roman"/>
          <w:sz w:val="20"/>
          <w:szCs w:val="20"/>
          <w:highlight w:val="yellow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C06B7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</w:p>
    <w:p w14:paraId="71263195" w14:textId="6DC83E46" w:rsidR="00C3186D" w:rsidRPr="006F2128" w:rsidRDefault="00C3186D" w:rsidP="00C3186D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0"/>
          <w:szCs w:val="20"/>
          <w:lang w:val="es-ES"/>
        </w:rPr>
      </w:pPr>
      <w:r w:rsidRPr="006F2128">
        <w:rPr>
          <w:rFonts w:ascii="Times New Roman" w:hAnsi="Times New Roman" w:cs="Times New Roman"/>
          <w:b/>
          <w:sz w:val="20"/>
          <w:szCs w:val="20"/>
          <w:lang w:val="en-US"/>
        </w:rPr>
        <w:t xml:space="preserve">Keywords: </w:t>
      </w:r>
      <w:r w:rsidR="00952284" w:rsidRPr="00952284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f</w:t>
      </w:r>
      <w:r w:rsidR="00952284">
        <w:rPr>
          <w:rFonts w:ascii="Times New Roman" w:hAnsi="Times New Roman" w:cs="Times New Roman"/>
          <w:sz w:val="20"/>
          <w:szCs w:val="20"/>
          <w:lang w:val="en-US"/>
        </w:rPr>
        <w:t>irst</w:t>
      </w:r>
      <w:r w:rsidR="00952284" w:rsidRPr="00952284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;</w:t>
      </w:r>
      <w:r w:rsidR="00952284">
        <w:rPr>
          <w:rFonts w:ascii="Times New Roman" w:hAnsi="Times New Roman" w:cs="Times New Roman"/>
          <w:sz w:val="20"/>
          <w:szCs w:val="20"/>
          <w:lang w:val="en-US"/>
        </w:rPr>
        <w:t xml:space="preserve"> second; third; fourth; </w:t>
      </w:r>
      <w:r w:rsidR="00952284" w:rsidRPr="00952284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fifth</w:t>
      </w:r>
      <w:r w:rsidRPr="006F2128">
        <w:rPr>
          <w:rFonts w:ascii="Times New Roman" w:hAnsi="Times New Roman" w:cs="Times New Roman"/>
          <w:sz w:val="20"/>
          <w:szCs w:val="20"/>
          <w:lang w:val="es-ES"/>
        </w:rPr>
        <w:t>.</w:t>
      </w:r>
    </w:p>
    <w:p w14:paraId="61490645" w14:textId="77777777" w:rsidR="00C3186D" w:rsidRPr="006F2128" w:rsidRDefault="00C3186D" w:rsidP="00C3186D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0"/>
          <w:szCs w:val="20"/>
          <w:lang w:val="es-ES"/>
        </w:rPr>
      </w:pPr>
    </w:p>
    <w:p w14:paraId="3481491A" w14:textId="77777777" w:rsidR="00C06B71" w:rsidRPr="006F2128" w:rsidRDefault="00C06B71" w:rsidP="00C06B7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6F2128">
        <w:rPr>
          <w:rFonts w:ascii="Times New Roman" w:hAnsi="Times New Roman" w:cs="Times New Roman"/>
          <w:b/>
          <w:sz w:val="20"/>
          <w:szCs w:val="20"/>
        </w:rPr>
        <w:t>RESUMO</w:t>
      </w:r>
    </w:p>
    <w:p w14:paraId="5EDE31A0" w14:textId="77777777" w:rsidR="00C06B71" w:rsidRPr="006F2128" w:rsidRDefault="00C06B71" w:rsidP="00C06B7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1" w:name="_Hlk511363616"/>
      <w:bookmarkStart w:id="2" w:name="_Hlk511273552"/>
      <w:r>
        <w:rPr>
          <w:rFonts w:ascii="Times New Roman" w:hAnsi="Times New Roman" w:cs="Times New Roman"/>
          <w:sz w:val="20"/>
          <w:szCs w:val="20"/>
        </w:rPr>
        <w:t xml:space="preserve">Resumo em português em </w:t>
      </w:r>
      <w:r w:rsidRPr="00952284">
        <w:rPr>
          <w:rFonts w:ascii="Times New Roman" w:hAnsi="Times New Roman" w:cs="Times New Roman"/>
          <w:sz w:val="20"/>
          <w:szCs w:val="20"/>
          <w:highlight w:val="yellow"/>
        </w:rPr>
        <w:t>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</w:p>
    <w:p w14:paraId="0D22B666" w14:textId="32653119" w:rsidR="00C06B71" w:rsidRPr="006F2128" w:rsidRDefault="00C06B71" w:rsidP="00C06B71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6F2128">
        <w:rPr>
          <w:rFonts w:ascii="Times New Roman" w:hAnsi="Times New Roman" w:cs="Times New Roman"/>
          <w:b/>
          <w:bCs/>
          <w:sz w:val="20"/>
          <w:szCs w:val="20"/>
        </w:rPr>
        <w:t>Palavras-chave:</w:t>
      </w:r>
      <w:r w:rsidRPr="006F2128">
        <w:rPr>
          <w:rFonts w:ascii="Times New Roman" w:hAnsi="Times New Roman" w:cs="Times New Roman"/>
          <w:sz w:val="20"/>
          <w:szCs w:val="20"/>
        </w:rPr>
        <w:t xml:space="preserve"> </w:t>
      </w:r>
      <w:r w:rsidR="00952284" w:rsidRPr="00952284">
        <w:rPr>
          <w:rFonts w:ascii="Times New Roman" w:hAnsi="Times New Roman" w:cs="Times New Roman"/>
          <w:sz w:val="20"/>
          <w:szCs w:val="20"/>
          <w:highlight w:val="yellow"/>
        </w:rPr>
        <w:t>p</w:t>
      </w:r>
      <w:r w:rsidR="00952284">
        <w:rPr>
          <w:rFonts w:ascii="Times New Roman" w:hAnsi="Times New Roman" w:cs="Times New Roman"/>
          <w:sz w:val="20"/>
          <w:szCs w:val="20"/>
        </w:rPr>
        <w:t>rimeira</w:t>
      </w:r>
      <w:r w:rsidR="00952284" w:rsidRPr="00952284">
        <w:rPr>
          <w:rFonts w:ascii="Times New Roman" w:hAnsi="Times New Roman" w:cs="Times New Roman"/>
          <w:sz w:val="20"/>
          <w:szCs w:val="20"/>
          <w:highlight w:val="yellow"/>
        </w:rPr>
        <w:t>;</w:t>
      </w:r>
      <w:r w:rsidR="00952284" w:rsidRPr="006F2128">
        <w:rPr>
          <w:rFonts w:ascii="Times New Roman" w:hAnsi="Times New Roman" w:cs="Times New Roman"/>
          <w:sz w:val="20"/>
          <w:szCs w:val="20"/>
        </w:rPr>
        <w:t xml:space="preserve"> </w:t>
      </w:r>
      <w:r w:rsidR="00952284">
        <w:rPr>
          <w:rFonts w:ascii="Times New Roman" w:hAnsi="Times New Roman" w:cs="Times New Roman"/>
          <w:sz w:val="20"/>
          <w:szCs w:val="20"/>
        </w:rPr>
        <w:t>segunda;</w:t>
      </w:r>
      <w:r w:rsidR="00952284" w:rsidRPr="006F212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952284">
        <w:rPr>
          <w:rFonts w:ascii="Times New Roman" w:hAnsi="Times New Roman" w:cs="Times New Roman"/>
          <w:sz w:val="20"/>
          <w:szCs w:val="20"/>
          <w:lang w:val="en-US"/>
        </w:rPr>
        <w:t>terceira</w:t>
      </w:r>
      <w:proofErr w:type="spellEnd"/>
      <w:r w:rsidR="00952284">
        <w:rPr>
          <w:rFonts w:ascii="Times New Roman" w:hAnsi="Times New Roman" w:cs="Times New Roman"/>
          <w:sz w:val="20"/>
          <w:szCs w:val="20"/>
          <w:lang w:val="en-US"/>
        </w:rPr>
        <w:t xml:space="preserve">; </w:t>
      </w:r>
      <w:proofErr w:type="spellStart"/>
      <w:r w:rsidR="00952284">
        <w:rPr>
          <w:rFonts w:ascii="Times New Roman" w:hAnsi="Times New Roman" w:cs="Times New Roman"/>
          <w:sz w:val="20"/>
          <w:szCs w:val="20"/>
          <w:lang w:val="en-US"/>
        </w:rPr>
        <w:t>quarta</w:t>
      </w:r>
      <w:proofErr w:type="spellEnd"/>
      <w:r w:rsidR="00952284">
        <w:rPr>
          <w:rFonts w:ascii="Times New Roman" w:hAnsi="Times New Roman" w:cs="Times New Roman"/>
          <w:sz w:val="20"/>
          <w:szCs w:val="20"/>
          <w:lang w:val="en-US"/>
        </w:rPr>
        <w:t xml:space="preserve">; </w:t>
      </w:r>
      <w:proofErr w:type="spellStart"/>
      <w:r w:rsidR="00952284" w:rsidRPr="00952284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quinta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>.</w:t>
      </w:r>
    </w:p>
    <w:bookmarkEnd w:id="1"/>
    <w:p w14:paraId="07BC106B" w14:textId="77777777" w:rsidR="00C06B71" w:rsidRPr="006F2128" w:rsidRDefault="00C06B71" w:rsidP="00C06B7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bookmarkEnd w:id="2"/>
    <w:p w14:paraId="0C7F1C8B" w14:textId="77777777" w:rsidR="00C06B71" w:rsidRPr="006F2128" w:rsidRDefault="00C06B71" w:rsidP="00C06B71">
      <w:pPr>
        <w:spacing w:after="0" w:line="240" w:lineRule="auto"/>
        <w:jc w:val="both"/>
        <w:rPr>
          <w:rFonts w:ascii="Times New Roman" w:hAnsi="Times New Roman" w:cs="Times New Roman"/>
          <w:b/>
          <w:color w:val="222222"/>
          <w:sz w:val="20"/>
          <w:szCs w:val="20"/>
          <w:lang w:val="es-ES"/>
        </w:rPr>
      </w:pPr>
      <w:r w:rsidRPr="006F2128">
        <w:rPr>
          <w:rStyle w:val="shorttext"/>
          <w:rFonts w:ascii="Times New Roman" w:hAnsi="Times New Roman" w:cs="Times New Roman"/>
          <w:b/>
          <w:color w:val="222222"/>
          <w:sz w:val="20"/>
          <w:szCs w:val="20"/>
          <w:lang w:val="es-ES"/>
        </w:rPr>
        <w:t>RESUMEN</w:t>
      </w:r>
    </w:p>
    <w:p w14:paraId="0376CAC1" w14:textId="0366D73D" w:rsidR="00C06B71" w:rsidRPr="006F2128" w:rsidRDefault="00B77B40" w:rsidP="00C06B7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color w:val="222222"/>
          <w:sz w:val="20"/>
          <w:szCs w:val="20"/>
          <w:lang w:val="es-ES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952284">
        <w:rPr>
          <w:rFonts w:ascii="Times New Roman" w:hAnsi="Times New Roman" w:cs="Times New Roman"/>
          <w:sz w:val="20"/>
          <w:szCs w:val="20"/>
          <w:highlight w:val="yellow"/>
        </w:rPr>
        <w:t xml:space="preserve">hasta 150 </w:t>
      </w:r>
      <w:proofErr w:type="spellStart"/>
      <w:r w:rsidRPr="00952284">
        <w:rPr>
          <w:rFonts w:ascii="Times New Roman" w:hAnsi="Times New Roman" w:cs="Times New Roman"/>
          <w:sz w:val="20"/>
          <w:szCs w:val="20"/>
          <w:highlight w:val="yellow"/>
        </w:rPr>
        <w:t>palabras</w:t>
      </w:r>
      <w:proofErr w:type="spellEnd"/>
      <w:r w:rsidR="00C06B71" w:rsidRPr="006F2128">
        <w:rPr>
          <w:rFonts w:ascii="Times New Roman" w:hAnsi="Times New Roman" w:cs="Times New Roman"/>
          <w:sz w:val="20"/>
          <w:szCs w:val="20"/>
        </w:rPr>
        <w:t>.</w:t>
      </w:r>
      <w:r w:rsidR="00C06B71"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="00C06B71" w:rsidRPr="006F2128">
        <w:rPr>
          <w:rFonts w:ascii="Times New Roman" w:hAnsi="Times New Roman" w:cs="Times New Roman"/>
          <w:sz w:val="20"/>
          <w:szCs w:val="20"/>
        </w:rPr>
        <w:t>.</w:t>
      </w:r>
      <w:r w:rsidR="00C06B71"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="00C06B71" w:rsidRPr="006F2128">
        <w:rPr>
          <w:rFonts w:ascii="Times New Roman" w:hAnsi="Times New Roman" w:cs="Times New Roman"/>
          <w:sz w:val="20"/>
          <w:szCs w:val="20"/>
        </w:rPr>
        <w:t>.</w:t>
      </w:r>
      <w:r w:rsidR="00C06B71"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="00C06B71" w:rsidRPr="006F2128">
        <w:rPr>
          <w:rFonts w:ascii="Times New Roman" w:hAnsi="Times New Roman" w:cs="Times New Roman"/>
          <w:sz w:val="20"/>
          <w:szCs w:val="20"/>
        </w:rPr>
        <w:t>.</w:t>
      </w:r>
      <w:r w:rsidR="00C06B71"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="00C06B71" w:rsidRPr="006F2128">
        <w:rPr>
          <w:rFonts w:ascii="Times New Roman" w:hAnsi="Times New Roman" w:cs="Times New Roman"/>
          <w:sz w:val="20"/>
          <w:szCs w:val="20"/>
        </w:rPr>
        <w:t>.</w:t>
      </w:r>
      <w:r w:rsidR="00C06B71"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="00C06B71" w:rsidRPr="006F2128">
        <w:rPr>
          <w:rFonts w:ascii="Times New Roman" w:hAnsi="Times New Roman" w:cs="Times New Roman"/>
          <w:sz w:val="20"/>
          <w:szCs w:val="20"/>
        </w:rPr>
        <w:t>.</w:t>
      </w:r>
      <w:r w:rsidR="00C06B71"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="00C06B71" w:rsidRPr="006F2128">
        <w:rPr>
          <w:rFonts w:ascii="Times New Roman" w:hAnsi="Times New Roman" w:cs="Times New Roman"/>
          <w:sz w:val="20"/>
          <w:szCs w:val="20"/>
        </w:rPr>
        <w:t>.</w:t>
      </w:r>
      <w:r w:rsidR="00C06B71"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="00C06B71" w:rsidRPr="006F2128">
        <w:rPr>
          <w:rFonts w:ascii="Times New Roman" w:hAnsi="Times New Roman" w:cs="Times New Roman"/>
          <w:sz w:val="20"/>
          <w:szCs w:val="20"/>
        </w:rPr>
        <w:t>.</w:t>
      </w:r>
      <w:r w:rsidR="00C06B71"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="00C06B71" w:rsidRPr="006F2128">
        <w:rPr>
          <w:rFonts w:ascii="Times New Roman" w:hAnsi="Times New Roman" w:cs="Times New Roman"/>
          <w:sz w:val="20"/>
          <w:szCs w:val="20"/>
        </w:rPr>
        <w:t>.</w:t>
      </w:r>
      <w:r w:rsidR="00C06B71"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="00C06B71" w:rsidRPr="006F2128">
        <w:rPr>
          <w:rFonts w:ascii="Times New Roman" w:hAnsi="Times New Roman" w:cs="Times New Roman"/>
          <w:sz w:val="20"/>
          <w:szCs w:val="20"/>
        </w:rPr>
        <w:t>.</w:t>
      </w:r>
      <w:r w:rsidR="00C06B71"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="00C06B71" w:rsidRPr="006F2128">
        <w:rPr>
          <w:rFonts w:ascii="Times New Roman" w:hAnsi="Times New Roman" w:cs="Times New Roman"/>
          <w:sz w:val="20"/>
          <w:szCs w:val="20"/>
        </w:rPr>
        <w:t>.</w:t>
      </w:r>
      <w:r w:rsidR="00C06B71"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="00C06B71" w:rsidRPr="006F2128">
        <w:rPr>
          <w:rFonts w:ascii="Times New Roman" w:hAnsi="Times New Roman" w:cs="Times New Roman"/>
          <w:sz w:val="20"/>
          <w:szCs w:val="20"/>
        </w:rPr>
        <w:t>.</w:t>
      </w:r>
      <w:r w:rsidR="00C06B71"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="00C06B71" w:rsidRPr="006F2128">
        <w:rPr>
          <w:rFonts w:ascii="Times New Roman" w:hAnsi="Times New Roman" w:cs="Times New Roman"/>
          <w:sz w:val="20"/>
          <w:szCs w:val="20"/>
        </w:rPr>
        <w:t>.</w:t>
      </w:r>
      <w:r w:rsidR="00C06B71"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="00C06B71" w:rsidRPr="006F2128">
        <w:rPr>
          <w:rFonts w:ascii="Times New Roman" w:hAnsi="Times New Roman" w:cs="Times New Roman"/>
          <w:sz w:val="20"/>
          <w:szCs w:val="20"/>
        </w:rPr>
        <w:t>.</w:t>
      </w:r>
      <w:r w:rsidR="00C06B71"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="00C06B71" w:rsidRPr="006F2128">
        <w:rPr>
          <w:rFonts w:ascii="Times New Roman" w:hAnsi="Times New Roman" w:cs="Times New Roman"/>
          <w:sz w:val="20"/>
          <w:szCs w:val="20"/>
        </w:rPr>
        <w:t>.</w:t>
      </w:r>
      <w:r w:rsidR="00C06B71"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="00C06B71" w:rsidRPr="006F2128">
        <w:rPr>
          <w:rFonts w:ascii="Times New Roman" w:hAnsi="Times New Roman" w:cs="Times New Roman"/>
          <w:sz w:val="20"/>
          <w:szCs w:val="20"/>
        </w:rPr>
        <w:t>.</w:t>
      </w:r>
      <w:r w:rsidR="00C06B71"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="00C06B71" w:rsidRPr="006F2128">
        <w:rPr>
          <w:rFonts w:ascii="Times New Roman" w:hAnsi="Times New Roman" w:cs="Times New Roman"/>
          <w:sz w:val="20"/>
          <w:szCs w:val="20"/>
        </w:rPr>
        <w:t>.</w:t>
      </w:r>
      <w:r w:rsidR="00C06B71"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="00C06B71" w:rsidRPr="006F2128">
        <w:rPr>
          <w:rFonts w:ascii="Times New Roman" w:hAnsi="Times New Roman" w:cs="Times New Roman"/>
          <w:sz w:val="20"/>
          <w:szCs w:val="20"/>
        </w:rPr>
        <w:t>.</w:t>
      </w:r>
      <w:r w:rsidR="00C06B71"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="00C06B71" w:rsidRPr="006F2128">
        <w:rPr>
          <w:rFonts w:ascii="Times New Roman" w:hAnsi="Times New Roman" w:cs="Times New Roman"/>
          <w:sz w:val="20"/>
          <w:szCs w:val="20"/>
        </w:rPr>
        <w:t>.</w:t>
      </w:r>
      <w:r w:rsidR="00C06B71"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="00C06B71" w:rsidRPr="006F2128">
        <w:rPr>
          <w:rFonts w:ascii="Times New Roman" w:hAnsi="Times New Roman" w:cs="Times New Roman"/>
          <w:sz w:val="20"/>
          <w:szCs w:val="20"/>
        </w:rPr>
        <w:t>.</w:t>
      </w:r>
      <w:r w:rsidR="00C06B71"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="00C06B71" w:rsidRPr="006F2128">
        <w:rPr>
          <w:rFonts w:ascii="Times New Roman" w:hAnsi="Times New Roman" w:cs="Times New Roman"/>
          <w:sz w:val="20"/>
          <w:szCs w:val="20"/>
        </w:rPr>
        <w:t>.</w:t>
      </w:r>
      <w:r w:rsidR="00C06B71" w:rsidRPr="008A6EE2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F4D01CF" w14:textId="38C76A2E" w:rsidR="00C06B71" w:rsidRPr="006F2128" w:rsidRDefault="00C06B71" w:rsidP="00C06B71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color w:val="222222"/>
          <w:sz w:val="20"/>
          <w:szCs w:val="20"/>
        </w:rPr>
      </w:pPr>
      <w:r w:rsidRPr="006F2128">
        <w:rPr>
          <w:rFonts w:ascii="Times New Roman" w:hAnsi="Times New Roman" w:cs="Times New Roman"/>
          <w:b/>
          <w:color w:val="222222"/>
          <w:sz w:val="20"/>
          <w:szCs w:val="20"/>
          <w:lang w:val="es-ES"/>
        </w:rPr>
        <w:t>Palabras clave</w:t>
      </w:r>
      <w:r w:rsidRPr="006F2128">
        <w:rPr>
          <w:rFonts w:ascii="Times New Roman" w:hAnsi="Times New Roman" w:cs="Times New Roman"/>
          <w:color w:val="222222"/>
          <w:sz w:val="20"/>
          <w:szCs w:val="20"/>
          <w:lang w:val="es-ES"/>
        </w:rPr>
        <w:t xml:space="preserve">: </w:t>
      </w:r>
      <w:r w:rsidR="00952284" w:rsidRPr="00952284">
        <w:rPr>
          <w:rFonts w:ascii="Times New Roman" w:hAnsi="Times New Roman" w:cs="Times New Roman"/>
          <w:color w:val="222222"/>
          <w:sz w:val="20"/>
          <w:szCs w:val="20"/>
          <w:highlight w:val="yellow"/>
          <w:lang w:val="es-ES"/>
        </w:rPr>
        <w:t>p</w:t>
      </w:r>
      <w:r w:rsidR="00952284">
        <w:rPr>
          <w:rFonts w:ascii="Times New Roman" w:hAnsi="Times New Roman" w:cs="Times New Roman"/>
          <w:color w:val="222222"/>
          <w:sz w:val="20"/>
          <w:szCs w:val="20"/>
          <w:lang w:val="es-ES"/>
        </w:rPr>
        <w:t>rimera</w:t>
      </w:r>
      <w:r w:rsidR="00952284" w:rsidRPr="00952284">
        <w:rPr>
          <w:rFonts w:ascii="Times New Roman" w:hAnsi="Times New Roman" w:cs="Times New Roman"/>
          <w:color w:val="222222"/>
          <w:sz w:val="20"/>
          <w:szCs w:val="20"/>
          <w:highlight w:val="yellow"/>
          <w:lang w:val="es-ES"/>
        </w:rPr>
        <w:t>;</w:t>
      </w:r>
      <w:r w:rsidR="00952284">
        <w:rPr>
          <w:rFonts w:ascii="Times New Roman" w:hAnsi="Times New Roman" w:cs="Times New Roman"/>
          <w:color w:val="222222"/>
          <w:sz w:val="20"/>
          <w:szCs w:val="20"/>
          <w:lang w:val="es-ES"/>
        </w:rPr>
        <w:t xml:space="preserve"> segunda; tercera; cuarta; </w:t>
      </w:r>
      <w:r w:rsidR="00952284" w:rsidRPr="00952284">
        <w:rPr>
          <w:rFonts w:ascii="Times New Roman" w:hAnsi="Times New Roman" w:cs="Times New Roman"/>
          <w:color w:val="222222"/>
          <w:sz w:val="20"/>
          <w:szCs w:val="20"/>
          <w:highlight w:val="yellow"/>
          <w:lang w:val="es-ES"/>
        </w:rPr>
        <w:t>quinta</w:t>
      </w:r>
      <w:r>
        <w:rPr>
          <w:rFonts w:ascii="Times New Roman" w:hAnsi="Times New Roman" w:cs="Times New Roman"/>
          <w:color w:val="222222"/>
          <w:sz w:val="20"/>
          <w:szCs w:val="20"/>
        </w:rPr>
        <w:t>.</w:t>
      </w:r>
    </w:p>
    <w:p w14:paraId="262F99CA" w14:textId="77777777" w:rsidR="00791F15" w:rsidRPr="00A830DA" w:rsidRDefault="00791F15" w:rsidP="00791F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0B2BA697" w14:textId="77777777" w:rsidR="00791F15" w:rsidRPr="00A830DA" w:rsidRDefault="00791F15" w:rsidP="00791F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325F4BF9" w14:textId="7B4747F1" w:rsidR="00C06B71" w:rsidRPr="00A830DA" w:rsidRDefault="00C06B71" w:rsidP="00C06B71">
      <w:pPr>
        <w:pStyle w:val="Listenabsatz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A830DA">
        <w:rPr>
          <w:rFonts w:ascii="Times New Roman" w:hAnsi="Times New Roman" w:cs="Times New Roman"/>
          <w:b/>
          <w:sz w:val="24"/>
          <w:szCs w:val="24"/>
          <w:lang w:val="en-US"/>
        </w:rPr>
        <w:tab/>
        <w:t>INTRODU</w:t>
      </w:r>
      <w:r w:rsidR="002114DA" w:rsidRPr="00A830DA">
        <w:rPr>
          <w:rFonts w:ascii="Times New Roman" w:hAnsi="Times New Roman" w:cs="Times New Roman"/>
          <w:b/>
          <w:sz w:val="24"/>
          <w:szCs w:val="24"/>
          <w:lang w:val="en-US"/>
        </w:rPr>
        <w:t>CTION</w:t>
      </w:r>
    </w:p>
    <w:p w14:paraId="0CF26AB9" w14:textId="77777777" w:rsidR="00C06B71" w:rsidRPr="00A830DA" w:rsidRDefault="00C06B71" w:rsidP="00C06B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4AF4F7D3" w14:textId="77777777" w:rsidR="00C06B71" w:rsidRPr="00A830DA" w:rsidRDefault="00C06B71" w:rsidP="00C06B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32D43178" w14:textId="1D8A65B9" w:rsidR="00C06B71" w:rsidRPr="00952284" w:rsidRDefault="00DF1F73" w:rsidP="00C06B71">
      <w:pPr>
        <w:widowControl w:val="0"/>
        <w:autoSpaceDE w:val="0"/>
        <w:autoSpaceDN w:val="0"/>
        <w:adjustRightInd w:val="0"/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highlight w:val="yellow"/>
          <w:lang w:val="en-US"/>
        </w:rPr>
      </w:pPr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A1C71" w:rsidRPr="00A830DA">
        <w:rPr>
          <w:rFonts w:ascii="Times New Roman" w:hAnsi="Times New Roman" w:cs="Times New Roman"/>
          <w:sz w:val="24"/>
          <w:szCs w:val="24"/>
          <w:lang w:val="en-US"/>
        </w:rPr>
        <w:t>Indirect citation</w:t>
      </w:r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06B71" w:rsidRPr="0095228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(</w:t>
      </w:r>
      <w:r w:rsidR="00FA1C71" w:rsidRPr="0095228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AUTHOR</w:t>
      </w:r>
      <w:r w:rsidR="00C06B71" w:rsidRPr="0095228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1, 0000; </w:t>
      </w:r>
      <w:r w:rsidR="00FA1C71" w:rsidRPr="0095228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AUTHOR</w:t>
      </w:r>
      <w:r w:rsidR="00C06B71" w:rsidRPr="0095228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2, 0000)</w:t>
      </w:r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A1C71" w:rsidRPr="00A830DA">
        <w:rPr>
          <w:rFonts w:ascii="Times New Roman" w:hAnsi="Times New Roman" w:cs="Times New Roman"/>
          <w:sz w:val="24"/>
          <w:szCs w:val="24"/>
          <w:lang w:val="en-US"/>
        </w:rPr>
        <w:t>Indirect citation</w:t>
      </w:r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06B71" w:rsidRPr="0095228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(CO</w:t>
      </w:r>
      <w:r w:rsidR="00FA1C71" w:rsidRPr="0095228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AUTHOR</w:t>
      </w:r>
      <w:r w:rsidR="00C06B71" w:rsidRPr="0095228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1; CO</w:t>
      </w:r>
      <w:r w:rsidR="00FA1C71" w:rsidRPr="0095228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AUTHOR</w:t>
      </w:r>
      <w:r w:rsidR="00C06B71" w:rsidRPr="0095228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2, 0000)</w:t>
      </w:r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A1C71" w:rsidRPr="00A830DA">
        <w:rPr>
          <w:rFonts w:ascii="Times New Roman" w:hAnsi="Times New Roman" w:cs="Times New Roman"/>
          <w:sz w:val="24"/>
          <w:szCs w:val="24"/>
          <w:lang w:val="en-US"/>
        </w:rPr>
        <w:t>According to</w:t>
      </w:r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A1C71" w:rsidRPr="0095228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AUTHOR</w:t>
      </w:r>
      <w:r w:rsidR="00C06B71" w:rsidRPr="0095228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1 (0000, p. 000)</w:t>
      </w:r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A1C71" w:rsidRPr="00A830DA">
        <w:rPr>
          <w:rFonts w:ascii="Times New Roman" w:hAnsi="Times New Roman" w:cs="Times New Roman"/>
          <w:sz w:val="24"/>
          <w:szCs w:val="24"/>
          <w:lang w:val="en-US"/>
        </w:rPr>
        <w:t>According to</w:t>
      </w:r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A1C71" w:rsidRPr="00A830DA">
        <w:rPr>
          <w:rFonts w:ascii="Times New Roman" w:hAnsi="Times New Roman" w:cs="Times New Roman"/>
          <w:sz w:val="24"/>
          <w:szCs w:val="24"/>
          <w:lang w:val="en-US"/>
        </w:rPr>
        <w:t>AUTHOR</w:t>
      </w:r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2 (0000),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A1C71"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FA1C71" w:rsidRPr="00952284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AUTHOR’s (0000, p. 000) words,</w:t>
      </w:r>
    </w:p>
    <w:p w14:paraId="117A9DF1" w14:textId="754C5846" w:rsidR="00C06B71" w:rsidRPr="00A830DA" w:rsidRDefault="00014017" w:rsidP="00C06B71">
      <w:pPr>
        <w:widowControl w:val="0"/>
        <w:autoSpaceDE w:val="0"/>
        <w:autoSpaceDN w:val="0"/>
        <w:adjustRightInd w:val="0"/>
        <w:spacing w:after="120" w:line="360" w:lineRule="auto"/>
        <w:ind w:left="709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952284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text</w:t>
      </w:r>
      <w:r w:rsidR="00D441AE">
        <w:rPr>
          <w:rFonts w:ascii="Times New Roman" w:hAnsi="Times New Roman" w:cs="Times New Roman"/>
          <w:sz w:val="20"/>
          <w:szCs w:val="20"/>
          <w:highlight w:val="yellow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highlight w:val="yellow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lastRenderedPageBreak/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DF1F73" w:rsidRPr="00A830DA">
        <w:rPr>
          <w:rFonts w:ascii="Times New Roman" w:hAnsi="Times New Roman" w:cs="Times New Roman"/>
          <w:sz w:val="20"/>
          <w:szCs w:val="20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2809D5C2" w14:textId="04A38FAD" w:rsidR="00C06B71" w:rsidRPr="00A830DA" w:rsidRDefault="00DF1F73" w:rsidP="00C06B71">
      <w:pPr>
        <w:widowControl w:val="0"/>
        <w:autoSpaceDE w:val="0"/>
        <w:autoSpaceDN w:val="0"/>
        <w:adjustRightInd w:val="0"/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A1C71" w:rsidRPr="00A830DA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According to</w:t>
      </w:r>
      <w:r w:rsidR="00C06B71" w:rsidRPr="00A830DA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 </w:t>
      </w:r>
      <w:r w:rsidR="00FA1C71" w:rsidRPr="00A830DA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AUTHOR</w:t>
      </w:r>
      <w:r w:rsidR="00C06B71" w:rsidRPr="00A830DA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 2 (0000, p. 000), “</w:t>
      </w:r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”.</w:t>
      </w:r>
      <w:r w:rsidR="00D441AE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 text </w:t>
      </w:r>
      <w:proofErr w:type="spellStart"/>
      <w:r w:rsidR="00D441AE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4A297EB" w14:textId="77777777" w:rsidR="00791F15" w:rsidRPr="00A830DA" w:rsidRDefault="00791F15" w:rsidP="00791F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0CAADA88" w14:textId="77777777" w:rsidR="00791F15" w:rsidRPr="00A830DA" w:rsidRDefault="00791F15" w:rsidP="00791F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1C7B1A2F" w14:textId="046F2490" w:rsidR="00C06B71" w:rsidRPr="00A830DA" w:rsidRDefault="00C06B71" w:rsidP="00C06B71">
      <w:pPr>
        <w:pStyle w:val="Listenabsatz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Pr="00A830DA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="002114DA" w:rsidRPr="00A830DA">
        <w:rPr>
          <w:rFonts w:ascii="Times New Roman" w:hAnsi="Times New Roman" w:cs="Times New Roman"/>
          <w:b/>
          <w:sz w:val="24"/>
          <w:szCs w:val="24"/>
          <w:lang w:val="en-US"/>
        </w:rPr>
        <w:t>THEORETICAL FRAMEWORK</w:t>
      </w:r>
    </w:p>
    <w:p w14:paraId="39A82B61" w14:textId="77777777" w:rsidR="00C06B71" w:rsidRPr="00A830DA" w:rsidRDefault="00C06B71" w:rsidP="00C06B7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3950BD2" w14:textId="77777777" w:rsidR="00C06B71" w:rsidRPr="00A830DA" w:rsidRDefault="00C06B71" w:rsidP="00C06B7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7F33A21" w14:textId="46A65234" w:rsidR="00C06B71" w:rsidRPr="00A830DA" w:rsidRDefault="00DF1F73" w:rsidP="00C06B71">
      <w:pPr>
        <w:autoSpaceDE w:val="0"/>
        <w:autoSpaceDN w:val="0"/>
        <w:adjustRightInd w:val="0"/>
        <w:spacing w:after="120" w:line="36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18E43D0" w14:textId="77777777" w:rsidR="00791F15" w:rsidRPr="00A830DA" w:rsidRDefault="00791F15" w:rsidP="00791F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19CC4314" w14:textId="77777777" w:rsidR="00791F15" w:rsidRPr="00A830DA" w:rsidRDefault="00791F15" w:rsidP="00791F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0AFE6B00" w14:textId="7A6897E6" w:rsidR="00C06B71" w:rsidRPr="00A830DA" w:rsidRDefault="00C06B71" w:rsidP="00C06B71">
      <w:pPr>
        <w:pStyle w:val="Listenabsatz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b/>
          <w:sz w:val="24"/>
          <w:szCs w:val="24"/>
          <w:lang w:val="en-US"/>
        </w:rPr>
        <w:t>2.1</w:t>
      </w:r>
      <w:r w:rsidRPr="00A830DA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="002114DA" w:rsidRPr="00A830DA">
        <w:rPr>
          <w:rFonts w:ascii="Times New Roman" w:hAnsi="Times New Roman" w:cs="Times New Roman"/>
          <w:b/>
          <w:sz w:val="24"/>
          <w:szCs w:val="24"/>
          <w:lang w:val="en-US"/>
        </w:rPr>
        <w:t xml:space="preserve">Topic </w:t>
      </w:r>
      <w:r w:rsidRPr="00A830DA">
        <w:rPr>
          <w:rFonts w:ascii="Times New Roman" w:hAnsi="Times New Roman" w:cs="Times New Roman"/>
          <w:b/>
          <w:sz w:val="24"/>
          <w:szCs w:val="24"/>
          <w:lang w:val="en-US"/>
        </w:rPr>
        <w:t>A</w:t>
      </w:r>
    </w:p>
    <w:p w14:paraId="5D5B8B5B" w14:textId="77777777" w:rsidR="00C06B71" w:rsidRPr="00A830DA" w:rsidRDefault="00C06B71" w:rsidP="00C06B7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BFE1048" w14:textId="77777777" w:rsidR="00C06B71" w:rsidRPr="00A830DA" w:rsidRDefault="00C06B71" w:rsidP="00C06B7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49C5EA2" w14:textId="23B25CBB" w:rsidR="00D441AE" w:rsidRPr="00A830DA" w:rsidRDefault="00D441AE" w:rsidP="00D441AE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3BF713F" w14:textId="7F1D290A" w:rsidR="00C06B71" w:rsidRPr="00A830DA" w:rsidRDefault="005729CB" w:rsidP="00C06B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b/>
          <w:sz w:val="24"/>
          <w:szCs w:val="24"/>
          <w:lang w:val="en-US"/>
        </w:rPr>
        <w:t xml:space="preserve">Chart </w:t>
      </w:r>
      <w:r w:rsidR="00C06B71" w:rsidRPr="00A830DA">
        <w:rPr>
          <w:rFonts w:ascii="Times New Roman" w:hAnsi="Times New Roman" w:cs="Times New Roman"/>
          <w:b/>
          <w:sz w:val="24"/>
          <w:szCs w:val="24"/>
          <w:lang w:val="en-US"/>
        </w:rPr>
        <w:t xml:space="preserve">1 </w:t>
      </w:r>
      <w:r w:rsidR="00C06B71" w:rsidRPr="00046319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–</w:t>
      </w:r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830DA">
        <w:rPr>
          <w:rFonts w:ascii="Times New Roman" w:hAnsi="Times New Roman" w:cs="Times New Roman"/>
          <w:sz w:val="24"/>
          <w:szCs w:val="24"/>
          <w:lang w:val="en-US"/>
        </w:rPr>
        <w:t>Chart title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980"/>
        <w:gridCol w:w="7080"/>
      </w:tblGrid>
      <w:tr w:rsidR="00C06B71" w:rsidRPr="00A830DA" w14:paraId="7401835B" w14:textId="77777777" w:rsidTr="00103E81">
        <w:tc>
          <w:tcPr>
            <w:tcW w:w="1980" w:type="dxa"/>
          </w:tcPr>
          <w:p w14:paraId="226865D0" w14:textId="5FC5BAA1" w:rsidR="00C06B71" w:rsidRPr="00A830DA" w:rsidRDefault="00485FCB" w:rsidP="00103E8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830D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Column</w:t>
            </w:r>
            <w:r w:rsidR="00C06B71" w:rsidRPr="00A830D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1</w:t>
            </w:r>
          </w:p>
        </w:tc>
        <w:tc>
          <w:tcPr>
            <w:tcW w:w="7081" w:type="dxa"/>
          </w:tcPr>
          <w:p w14:paraId="1A16B3EE" w14:textId="3DF75B5A" w:rsidR="00C06B71" w:rsidRPr="00A830DA" w:rsidRDefault="00485FCB" w:rsidP="00103E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US"/>
              </w:rPr>
            </w:pPr>
            <w:r w:rsidRPr="00A830DA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US"/>
              </w:rPr>
              <w:t>Column</w:t>
            </w:r>
            <w:r w:rsidR="00C06B71" w:rsidRPr="00A830DA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 2</w:t>
            </w:r>
          </w:p>
        </w:tc>
      </w:tr>
      <w:tr w:rsidR="00C06B71" w:rsidRPr="00A830DA" w14:paraId="5DE6E6AF" w14:textId="77777777" w:rsidTr="00103E81">
        <w:tc>
          <w:tcPr>
            <w:tcW w:w="1980" w:type="dxa"/>
          </w:tcPr>
          <w:p w14:paraId="7919285A" w14:textId="77777777" w:rsidR="00C06B71" w:rsidRPr="00A830DA" w:rsidRDefault="00C06B71" w:rsidP="00103E8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30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xx</w:t>
            </w:r>
            <w:proofErr w:type="spellEnd"/>
          </w:p>
        </w:tc>
        <w:tc>
          <w:tcPr>
            <w:tcW w:w="7081" w:type="dxa"/>
          </w:tcPr>
          <w:p w14:paraId="552DECEB" w14:textId="77777777" w:rsidR="00C06B71" w:rsidRPr="00A830DA" w:rsidRDefault="00C06B71" w:rsidP="00103E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30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x</w:t>
            </w:r>
          </w:p>
        </w:tc>
      </w:tr>
      <w:tr w:rsidR="00C06B71" w:rsidRPr="00A830DA" w14:paraId="08DDF2AD" w14:textId="77777777" w:rsidTr="00103E81">
        <w:tc>
          <w:tcPr>
            <w:tcW w:w="1980" w:type="dxa"/>
          </w:tcPr>
          <w:p w14:paraId="7E2CB651" w14:textId="77777777" w:rsidR="00C06B71" w:rsidRPr="00A830DA" w:rsidRDefault="00C06B71" w:rsidP="00103E8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30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xx</w:t>
            </w:r>
            <w:proofErr w:type="spellEnd"/>
          </w:p>
        </w:tc>
        <w:tc>
          <w:tcPr>
            <w:tcW w:w="7081" w:type="dxa"/>
          </w:tcPr>
          <w:p w14:paraId="145B2D1A" w14:textId="77777777" w:rsidR="00C06B71" w:rsidRPr="00A830DA" w:rsidRDefault="00C06B71" w:rsidP="00103E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30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x</w:t>
            </w:r>
          </w:p>
        </w:tc>
      </w:tr>
      <w:tr w:rsidR="00C06B71" w:rsidRPr="00A830DA" w14:paraId="7E02773C" w14:textId="77777777" w:rsidTr="00103E81">
        <w:tc>
          <w:tcPr>
            <w:tcW w:w="1980" w:type="dxa"/>
          </w:tcPr>
          <w:p w14:paraId="45B37B1D" w14:textId="77777777" w:rsidR="00C06B71" w:rsidRPr="00A830DA" w:rsidRDefault="00C06B71" w:rsidP="00103E8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30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xx</w:t>
            </w:r>
            <w:proofErr w:type="spellEnd"/>
          </w:p>
        </w:tc>
        <w:tc>
          <w:tcPr>
            <w:tcW w:w="7081" w:type="dxa"/>
          </w:tcPr>
          <w:p w14:paraId="1186DE15" w14:textId="77777777" w:rsidR="00C06B71" w:rsidRPr="00A830DA" w:rsidRDefault="00C06B71" w:rsidP="00103E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30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x</w:t>
            </w:r>
          </w:p>
        </w:tc>
      </w:tr>
    </w:tbl>
    <w:p w14:paraId="3FA52E0F" w14:textId="506B0718" w:rsidR="00C06B71" w:rsidRPr="00A830DA" w:rsidRDefault="00C85F60" w:rsidP="00C06B71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Source: </w:t>
      </w:r>
      <w:r w:rsidRPr="00046319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d</w:t>
      </w:r>
      <w:r>
        <w:rPr>
          <w:rFonts w:ascii="Times New Roman" w:hAnsi="Times New Roman" w:cs="Times New Roman"/>
          <w:sz w:val="20"/>
          <w:szCs w:val="20"/>
          <w:lang w:val="en-US"/>
        </w:rPr>
        <w:t>eveloped by the author</w:t>
      </w:r>
      <w:r w:rsidRPr="00046319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s.</w:t>
      </w:r>
    </w:p>
    <w:p w14:paraId="526255B3" w14:textId="77777777" w:rsidR="00791F15" w:rsidRDefault="00791F15" w:rsidP="00962DBA">
      <w:pPr>
        <w:autoSpaceDE w:val="0"/>
        <w:autoSpaceDN w:val="0"/>
        <w:adjustRightInd w:val="0"/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95ACE0E" w14:textId="4C3618CD" w:rsidR="00962DBA" w:rsidRPr="00A830DA" w:rsidRDefault="00962DBA" w:rsidP="00962DBA">
      <w:pPr>
        <w:autoSpaceDE w:val="0"/>
        <w:autoSpaceDN w:val="0"/>
        <w:adjustRightInd w:val="0"/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According to </w:t>
      </w:r>
      <w:r w:rsidRPr="00046319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Table 1</w:t>
      </w:r>
      <w:r w:rsidRPr="00A830DA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B9FB765" w14:textId="77777777" w:rsidR="00962DBA" w:rsidRPr="00A830DA" w:rsidRDefault="00962DBA" w:rsidP="00962DB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b/>
          <w:sz w:val="24"/>
          <w:szCs w:val="24"/>
          <w:lang w:val="en-US"/>
        </w:rPr>
        <w:t xml:space="preserve">Table 1 </w:t>
      </w:r>
      <w:r w:rsidRPr="00046319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–</w:t>
      </w:r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Table title</w:t>
      </w:r>
    </w:p>
    <w:tbl>
      <w:tblPr>
        <w:tblStyle w:val="Tabellenraster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081"/>
      </w:tblGrid>
      <w:tr w:rsidR="00962DBA" w:rsidRPr="00A830DA" w14:paraId="68DB00C8" w14:textId="77777777" w:rsidTr="004A2E18">
        <w:tc>
          <w:tcPr>
            <w:tcW w:w="1980" w:type="dxa"/>
          </w:tcPr>
          <w:p w14:paraId="594B5C08" w14:textId="77777777" w:rsidR="00962DBA" w:rsidRPr="00A830DA" w:rsidRDefault="00962DBA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830D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Column 1</w:t>
            </w:r>
          </w:p>
        </w:tc>
        <w:tc>
          <w:tcPr>
            <w:tcW w:w="7081" w:type="dxa"/>
          </w:tcPr>
          <w:p w14:paraId="3B167D8B" w14:textId="77777777" w:rsidR="00962DBA" w:rsidRPr="00A830DA" w:rsidRDefault="00962DBA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US"/>
              </w:rPr>
            </w:pPr>
            <w:r w:rsidRPr="00A830DA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US"/>
              </w:rPr>
              <w:t>Column 2</w:t>
            </w:r>
          </w:p>
        </w:tc>
      </w:tr>
      <w:tr w:rsidR="00962DBA" w:rsidRPr="00A830DA" w14:paraId="6FD7933F" w14:textId="77777777" w:rsidTr="004A2E18">
        <w:tc>
          <w:tcPr>
            <w:tcW w:w="1980" w:type="dxa"/>
          </w:tcPr>
          <w:p w14:paraId="34B9D6D8" w14:textId="77777777" w:rsidR="00962DBA" w:rsidRPr="00A830DA" w:rsidRDefault="00962DBA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30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xx</w:t>
            </w:r>
            <w:proofErr w:type="spellEnd"/>
          </w:p>
        </w:tc>
        <w:tc>
          <w:tcPr>
            <w:tcW w:w="7081" w:type="dxa"/>
          </w:tcPr>
          <w:p w14:paraId="5873DC4E" w14:textId="77777777" w:rsidR="00962DBA" w:rsidRPr="00A830DA" w:rsidRDefault="00962DBA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30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x</w:t>
            </w:r>
          </w:p>
        </w:tc>
      </w:tr>
      <w:tr w:rsidR="00962DBA" w:rsidRPr="00A830DA" w14:paraId="5C7C00E4" w14:textId="77777777" w:rsidTr="004A2E18">
        <w:tc>
          <w:tcPr>
            <w:tcW w:w="1980" w:type="dxa"/>
          </w:tcPr>
          <w:p w14:paraId="3C38BBD7" w14:textId="77777777" w:rsidR="00962DBA" w:rsidRPr="00A830DA" w:rsidRDefault="00962DBA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30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xx</w:t>
            </w:r>
            <w:proofErr w:type="spellEnd"/>
          </w:p>
        </w:tc>
        <w:tc>
          <w:tcPr>
            <w:tcW w:w="7081" w:type="dxa"/>
          </w:tcPr>
          <w:p w14:paraId="678B0CEE" w14:textId="77777777" w:rsidR="00962DBA" w:rsidRPr="00A830DA" w:rsidRDefault="00962DBA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30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x</w:t>
            </w:r>
          </w:p>
        </w:tc>
      </w:tr>
      <w:tr w:rsidR="00962DBA" w:rsidRPr="00A830DA" w14:paraId="01F80D50" w14:textId="77777777" w:rsidTr="004A2E18">
        <w:tc>
          <w:tcPr>
            <w:tcW w:w="1980" w:type="dxa"/>
          </w:tcPr>
          <w:p w14:paraId="1C3B2364" w14:textId="77777777" w:rsidR="00962DBA" w:rsidRPr="00A830DA" w:rsidRDefault="00962DBA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30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xx</w:t>
            </w:r>
            <w:proofErr w:type="spellEnd"/>
          </w:p>
        </w:tc>
        <w:tc>
          <w:tcPr>
            <w:tcW w:w="7081" w:type="dxa"/>
          </w:tcPr>
          <w:p w14:paraId="23C970C5" w14:textId="77777777" w:rsidR="00962DBA" w:rsidRPr="00A830DA" w:rsidRDefault="00962DBA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30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x</w:t>
            </w:r>
          </w:p>
        </w:tc>
      </w:tr>
    </w:tbl>
    <w:p w14:paraId="24235E14" w14:textId="77777777" w:rsidR="00962DBA" w:rsidRPr="00A830DA" w:rsidRDefault="00962DBA" w:rsidP="00962DBA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Source: </w:t>
      </w:r>
      <w:r w:rsidRPr="00046319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d</w:t>
      </w:r>
      <w:r>
        <w:rPr>
          <w:rFonts w:ascii="Times New Roman" w:hAnsi="Times New Roman" w:cs="Times New Roman"/>
          <w:sz w:val="20"/>
          <w:szCs w:val="20"/>
          <w:lang w:val="en-US"/>
        </w:rPr>
        <w:t>eveloped by the author</w:t>
      </w:r>
      <w:r w:rsidRPr="00046319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s.</w:t>
      </w:r>
    </w:p>
    <w:p w14:paraId="7BDCD897" w14:textId="77777777" w:rsidR="00962DBA" w:rsidRPr="00A830DA" w:rsidRDefault="00962DBA" w:rsidP="00962DBA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0"/>
          <w:szCs w:val="20"/>
          <w:lang w:val="en-US"/>
        </w:rPr>
      </w:pPr>
      <w:r w:rsidRPr="00A830DA">
        <w:rPr>
          <w:rFonts w:ascii="Times New Roman" w:hAnsi="Times New Roman" w:cs="Times New Roman"/>
          <w:sz w:val="20"/>
          <w:szCs w:val="20"/>
          <w:lang w:val="en-US"/>
        </w:rPr>
        <w:t xml:space="preserve">Note: </w:t>
      </w:r>
      <w:r w:rsidRPr="00046319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t</w:t>
      </w:r>
      <w:r w:rsidRPr="00A830DA">
        <w:rPr>
          <w:rFonts w:ascii="Times New Roman" w:hAnsi="Times New Roman" w:cs="Times New Roman"/>
          <w:sz w:val="20"/>
          <w:szCs w:val="20"/>
          <w:lang w:val="en-US"/>
        </w:rPr>
        <w:t>ext, text, tex</w:t>
      </w:r>
      <w:r w:rsidRPr="00046319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t.</w:t>
      </w:r>
    </w:p>
    <w:p w14:paraId="115CD512" w14:textId="77777777" w:rsidR="00791F15" w:rsidRDefault="00791F15" w:rsidP="00962DBA">
      <w:pPr>
        <w:autoSpaceDE w:val="0"/>
        <w:autoSpaceDN w:val="0"/>
        <w:adjustRightInd w:val="0"/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highlight w:val="yellow"/>
          <w:lang w:val="en-US"/>
        </w:rPr>
      </w:pPr>
    </w:p>
    <w:p w14:paraId="34E6A4A5" w14:textId="217E9D14" w:rsidR="00962DBA" w:rsidRPr="00A830DA" w:rsidRDefault="00962DBA" w:rsidP="00962DBA">
      <w:pPr>
        <w:autoSpaceDE w:val="0"/>
        <w:autoSpaceDN w:val="0"/>
        <w:adjustRightInd w:val="0"/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46319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Chart 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71E9D38" w14:textId="77777777" w:rsidR="00962DBA" w:rsidRPr="00A830DA" w:rsidRDefault="00962DBA" w:rsidP="00962DB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b/>
          <w:sz w:val="24"/>
          <w:szCs w:val="24"/>
          <w:lang w:val="en-US"/>
        </w:rPr>
        <w:t xml:space="preserve">Chart 2 </w:t>
      </w:r>
      <w:r w:rsidRPr="00A830DA">
        <w:rPr>
          <w:rFonts w:ascii="Times New Roman" w:hAnsi="Times New Roman" w:cs="Times New Roman"/>
          <w:sz w:val="24"/>
          <w:szCs w:val="24"/>
          <w:lang w:val="en-US"/>
        </w:rPr>
        <w:t>– Chart title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980"/>
        <w:gridCol w:w="7080"/>
      </w:tblGrid>
      <w:tr w:rsidR="00962DBA" w:rsidRPr="00A830DA" w14:paraId="4319EF78" w14:textId="77777777" w:rsidTr="004A2E18">
        <w:tc>
          <w:tcPr>
            <w:tcW w:w="1980" w:type="dxa"/>
          </w:tcPr>
          <w:p w14:paraId="2C823593" w14:textId="77777777" w:rsidR="00962DBA" w:rsidRPr="00A830DA" w:rsidRDefault="00962DBA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830D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Column 1</w:t>
            </w:r>
          </w:p>
        </w:tc>
        <w:tc>
          <w:tcPr>
            <w:tcW w:w="7081" w:type="dxa"/>
          </w:tcPr>
          <w:p w14:paraId="1A4E2624" w14:textId="77777777" w:rsidR="00962DBA" w:rsidRPr="00A830DA" w:rsidRDefault="00962DBA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US"/>
              </w:rPr>
            </w:pPr>
            <w:r w:rsidRPr="00A830DA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US"/>
              </w:rPr>
              <w:t>Column 2</w:t>
            </w:r>
          </w:p>
        </w:tc>
      </w:tr>
      <w:tr w:rsidR="00962DBA" w:rsidRPr="00A830DA" w14:paraId="1950F481" w14:textId="77777777" w:rsidTr="004A2E18">
        <w:tc>
          <w:tcPr>
            <w:tcW w:w="1980" w:type="dxa"/>
          </w:tcPr>
          <w:p w14:paraId="5504B7DE" w14:textId="77777777" w:rsidR="00962DBA" w:rsidRPr="00A830DA" w:rsidRDefault="00962DBA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30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xx</w:t>
            </w:r>
            <w:proofErr w:type="spellEnd"/>
          </w:p>
        </w:tc>
        <w:tc>
          <w:tcPr>
            <w:tcW w:w="7081" w:type="dxa"/>
          </w:tcPr>
          <w:p w14:paraId="310EA15B" w14:textId="77777777" w:rsidR="00962DBA" w:rsidRPr="00A830DA" w:rsidRDefault="00962DBA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30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x</w:t>
            </w:r>
          </w:p>
        </w:tc>
      </w:tr>
      <w:tr w:rsidR="00962DBA" w:rsidRPr="00A830DA" w14:paraId="6B193E7E" w14:textId="77777777" w:rsidTr="004A2E18">
        <w:tc>
          <w:tcPr>
            <w:tcW w:w="1980" w:type="dxa"/>
          </w:tcPr>
          <w:p w14:paraId="51C0C78A" w14:textId="77777777" w:rsidR="00962DBA" w:rsidRPr="00A830DA" w:rsidRDefault="00962DBA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30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xx</w:t>
            </w:r>
            <w:proofErr w:type="spellEnd"/>
          </w:p>
        </w:tc>
        <w:tc>
          <w:tcPr>
            <w:tcW w:w="7081" w:type="dxa"/>
          </w:tcPr>
          <w:p w14:paraId="6BB3C854" w14:textId="77777777" w:rsidR="00962DBA" w:rsidRPr="00A830DA" w:rsidRDefault="00962DBA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30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x</w:t>
            </w:r>
          </w:p>
        </w:tc>
      </w:tr>
      <w:tr w:rsidR="00962DBA" w:rsidRPr="00A830DA" w14:paraId="6E712474" w14:textId="77777777" w:rsidTr="004A2E18">
        <w:tc>
          <w:tcPr>
            <w:tcW w:w="1980" w:type="dxa"/>
          </w:tcPr>
          <w:p w14:paraId="427F4AE7" w14:textId="77777777" w:rsidR="00962DBA" w:rsidRPr="00A830DA" w:rsidRDefault="00962DBA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30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xx</w:t>
            </w:r>
            <w:proofErr w:type="spellEnd"/>
          </w:p>
        </w:tc>
        <w:tc>
          <w:tcPr>
            <w:tcW w:w="7081" w:type="dxa"/>
          </w:tcPr>
          <w:p w14:paraId="286965BF" w14:textId="77777777" w:rsidR="00962DBA" w:rsidRPr="00A830DA" w:rsidRDefault="00962DBA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30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x</w:t>
            </w:r>
          </w:p>
        </w:tc>
      </w:tr>
    </w:tbl>
    <w:p w14:paraId="05906EB4" w14:textId="77777777" w:rsidR="00962DBA" w:rsidRPr="00A830DA" w:rsidRDefault="00962DBA" w:rsidP="00962DBA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Source: developed by the authors.</w:t>
      </w:r>
    </w:p>
    <w:p w14:paraId="4FF90A19" w14:textId="77777777" w:rsidR="00791F15" w:rsidRDefault="00791F15" w:rsidP="00962DBA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DAC088" w14:textId="3166CDFC" w:rsidR="00962DBA" w:rsidRPr="00A830DA" w:rsidRDefault="00962DBA" w:rsidP="00962DBA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0053AD9" w14:textId="77777777" w:rsidR="00791F15" w:rsidRPr="00AE726F" w:rsidRDefault="00791F15" w:rsidP="00791F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03AF618A" w14:textId="77777777" w:rsidR="00791F15" w:rsidRPr="00AE726F" w:rsidRDefault="00791F15" w:rsidP="00791F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3E8B0BBB" w14:textId="009AF19C" w:rsidR="00C06B71" w:rsidRPr="00AE726F" w:rsidRDefault="00C06B71" w:rsidP="00C06B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E726F">
        <w:rPr>
          <w:rFonts w:ascii="Times New Roman" w:hAnsi="Times New Roman" w:cs="Times New Roman"/>
          <w:b/>
          <w:sz w:val="24"/>
          <w:szCs w:val="24"/>
          <w:lang w:val="en-US"/>
        </w:rPr>
        <w:t>2.1.1</w:t>
      </w:r>
      <w:r w:rsidRPr="00AE726F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proofErr w:type="spellStart"/>
      <w:r w:rsidRPr="00AE726F">
        <w:rPr>
          <w:rFonts w:ascii="Times New Roman" w:hAnsi="Times New Roman" w:cs="Times New Roman"/>
          <w:b/>
          <w:i/>
          <w:sz w:val="24"/>
          <w:szCs w:val="24"/>
          <w:lang w:val="en-US"/>
        </w:rPr>
        <w:t>Sub</w:t>
      </w:r>
      <w:r w:rsidR="002114DA" w:rsidRPr="00AE726F">
        <w:rPr>
          <w:rFonts w:ascii="Times New Roman" w:hAnsi="Times New Roman" w:cs="Times New Roman"/>
          <w:b/>
          <w:i/>
          <w:sz w:val="24"/>
          <w:szCs w:val="24"/>
          <w:lang w:val="en-US"/>
        </w:rPr>
        <w:t>Topic</w:t>
      </w:r>
      <w:proofErr w:type="spellEnd"/>
      <w:r w:rsidR="002114DA" w:rsidRPr="00AE726F"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 </w:t>
      </w:r>
      <w:r w:rsidRPr="00AE726F">
        <w:rPr>
          <w:rFonts w:ascii="Times New Roman" w:hAnsi="Times New Roman" w:cs="Times New Roman"/>
          <w:b/>
          <w:i/>
          <w:sz w:val="24"/>
          <w:szCs w:val="24"/>
          <w:lang w:val="en-US"/>
        </w:rPr>
        <w:t>A-a</w:t>
      </w:r>
    </w:p>
    <w:p w14:paraId="774DE703" w14:textId="77777777" w:rsidR="00C06B71" w:rsidRPr="00AE726F" w:rsidRDefault="00C06B71" w:rsidP="00C06B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2A45561" w14:textId="77777777" w:rsidR="00C06B71" w:rsidRPr="00AE726F" w:rsidRDefault="00C06B71" w:rsidP="00C06B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3537876" w14:textId="77777777" w:rsidR="00962DBA" w:rsidRPr="00A830DA" w:rsidRDefault="00962DBA" w:rsidP="00962DBA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A3DA247" w14:textId="77777777" w:rsidR="00791F15" w:rsidRPr="00AE726F" w:rsidRDefault="00791F15" w:rsidP="00791F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29877202" w14:textId="77777777" w:rsidR="00791F15" w:rsidRPr="00AE726F" w:rsidRDefault="00791F15" w:rsidP="00791F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7C9F6806" w14:textId="7CDFB5D0" w:rsidR="00C06B71" w:rsidRPr="00AE726F" w:rsidRDefault="00C06B71" w:rsidP="00C06B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E726F">
        <w:rPr>
          <w:rFonts w:ascii="Times New Roman" w:hAnsi="Times New Roman" w:cs="Times New Roman"/>
          <w:b/>
          <w:sz w:val="24"/>
          <w:szCs w:val="24"/>
          <w:lang w:val="en-US"/>
        </w:rPr>
        <w:t>2.1.2</w:t>
      </w:r>
      <w:r w:rsidRPr="00AE726F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proofErr w:type="spellStart"/>
      <w:r w:rsidRPr="00AE726F">
        <w:rPr>
          <w:rFonts w:ascii="Times New Roman" w:hAnsi="Times New Roman" w:cs="Times New Roman"/>
          <w:b/>
          <w:i/>
          <w:sz w:val="24"/>
          <w:szCs w:val="24"/>
          <w:lang w:val="en-US"/>
        </w:rPr>
        <w:t>Sub</w:t>
      </w:r>
      <w:r w:rsidR="002114DA" w:rsidRPr="00AE726F">
        <w:rPr>
          <w:rFonts w:ascii="Times New Roman" w:hAnsi="Times New Roman" w:cs="Times New Roman"/>
          <w:b/>
          <w:i/>
          <w:sz w:val="24"/>
          <w:szCs w:val="24"/>
          <w:lang w:val="en-US"/>
        </w:rPr>
        <w:t>Topic</w:t>
      </w:r>
      <w:proofErr w:type="spellEnd"/>
      <w:r w:rsidR="002114DA" w:rsidRPr="00AE726F"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 </w:t>
      </w:r>
      <w:r w:rsidRPr="00AE726F">
        <w:rPr>
          <w:rFonts w:ascii="Times New Roman" w:hAnsi="Times New Roman" w:cs="Times New Roman"/>
          <w:b/>
          <w:i/>
          <w:sz w:val="24"/>
          <w:szCs w:val="24"/>
          <w:lang w:val="en-US"/>
        </w:rPr>
        <w:t>A-b</w:t>
      </w:r>
    </w:p>
    <w:p w14:paraId="0A66B188" w14:textId="77777777" w:rsidR="00C06B71" w:rsidRPr="00AE726F" w:rsidRDefault="00C06B71" w:rsidP="00C06B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0B571EB" w14:textId="77777777" w:rsidR="00C06B71" w:rsidRPr="00AE726F" w:rsidRDefault="00C06B71" w:rsidP="00C06B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4413FA6" w14:textId="77777777" w:rsidR="00962DBA" w:rsidRPr="00A830DA" w:rsidRDefault="00962DBA" w:rsidP="00962DBA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C2D8613" w14:textId="77777777" w:rsidR="00791F15" w:rsidRPr="00A830DA" w:rsidRDefault="00791F15" w:rsidP="00791F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097D6E75" w14:textId="77777777" w:rsidR="00791F15" w:rsidRPr="00A830DA" w:rsidRDefault="00791F15" w:rsidP="00791F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16202893" w14:textId="47EF2C2C" w:rsidR="00C06B71" w:rsidRPr="00A830DA" w:rsidRDefault="00C06B71" w:rsidP="00C06B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b/>
          <w:sz w:val="24"/>
          <w:szCs w:val="24"/>
          <w:lang w:val="en-US"/>
        </w:rPr>
        <w:t>2.2</w:t>
      </w:r>
      <w:r w:rsidRPr="00A830DA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="002114DA" w:rsidRPr="00A830DA">
        <w:rPr>
          <w:rFonts w:ascii="Times New Roman" w:hAnsi="Times New Roman" w:cs="Times New Roman"/>
          <w:b/>
          <w:sz w:val="24"/>
          <w:szCs w:val="24"/>
          <w:lang w:val="en-US"/>
        </w:rPr>
        <w:t xml:space="preserve">Topic </w:t>
      </w:r>
      <w:r w:rsidRPr="00A830DA">
        <w:rPr>
          <w:rFonts w:ascii="Times New Roman" w:hAnsi="Times New Roman" w:cs="Times New Roman"/>
          <w:b/>
          <w:sz w:val="24"/>
          <w:szCs w:val="24"/>
          <w:lang w:val="en-US"/>
        </w:rPr>
        <w:t>B</w:t>
      </w:r>
    </w:p>
    <w:p w14:paraId="795BE46A" w14:textId="77777777" w:rsidR="00791F15" w:rsidRPr="00A830DA" w:rsidRDefault="00791F15" w:rsidP="00791F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5556B057" w14:textId="77777777" w:rsidR="00791F15" w:rsidRPr="00A830DA" w:rsidRDefault="00791F15" w:rsidP="00791F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3633BC04" w14:textId="77777777" w:rsidR="00962DBA" w:rsidRPr="00A830DA" w:rsidRDefault="00962DBA" w:rsidP="00962DBA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C033308" w14:textId="77777777" w:rsidR="00791F15" w:rsidRPr="00A830DA" w:rsidRDefault="00791F15" w:rsidP="00791F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11C97A0C" w14:textId="77777777" w:rsidR="00791F15" w:rsidRPr="00A830DA" w:rsidRDefault="00791F15" w:rsidP="00791F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52133B55" w14:textId="394D4689" w:rsidR="00C06B71" w:rsidRPr="00A830DA" w:rsidRDefault="00C06B71" w:rsidP="00C06B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b/>
          <w:sz w:val="24"/>
          <w:szCs w:val="24"/>
          <w:lang w:val="en-US"/>
        </w:rPr>
        <w:t>2.2.1</w:t>
      </w:r>
      <w:r w:rsidRPr="00A830DA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proofErr w:type="spellStart"/>
      <w:r w:rsidRPr="00A830DA">
        <w:rPr>
          <w:rFonts w:ascii="Times New Roman" w:hAnsi="Times New Roman" w:cs="Times New Roman"/>
          <w:b/>
          <w:i/>
          <w:sz w:val="24"/>
          <w:szCs w:val="24"/>
          <w:lang w:val="en-US"/>
        </w:rPr>
        <w:t>Sub</w:t>
      </w:r>
      <w:r w:rsidR="002114DA" w:rsidRPr="00A830DA">
        <w:rPr>
          <w:rFonts w:ascii="Times New Roman" w:hAnsi="Times New Roman" w:cs="Times New Roman"/>
          <w:b/>
          <w:i/>
          <w:sz w:val="24"/>
          <w:szCs w:val="24"/>
          <w:lang w:val="en-US"/>
        </w:rPr>
        <w:t>Topic</w:t>
      </w:r>
      <w:proofErr w:type="spellEnd"/>
      <w:r w:rsidR="002114DA" w:rsidRPr="00A830DA"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 </w:t>
      </w:r>
      <w:r w:rsidRPr="00A830DA">
        <w:rPr>
          <w:rFonts w:ascii="Times New Roman" w:hAnsi="Times New Roman" w:cs="Times New Roman"/>
          <w:b/>
          <w:i/>
          <w:sz w:val="24"/>
          <w:szCs w:val="24"/>
          <w:lang w:val="en-US"/>
        </w:rPr>
        <w:t>B-a</w:t>
      </w:r>
    </w:p>
    <w:p w14:paraId="46D80352" w14:textId="77777777" w:rsidR="00C06B71" w:rsidRPr="00A830DA" w:rsidRDefault="00C06B71" w:rsidP="00C06B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0439A7" w14:textId="77777777" w:rsidR="00C06B71" w:rsidRPr="00A830DA" w:rsidRDefault="00C06B71" w:rsidP="00C06B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9C0B0D4" w14:textId="77777777" w:rsidR="00962DBA" w:rsidRPr="00A830DA" w:rsidRDefault="00962DBA" w:rsidP="00962DBA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25F0EF8" w14:textId="77777777" w:rsidR="00791F15" w:rsidRPr="00AE726F" w:rsidRDefault="00791F15" w:rsidP="00791F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23CE191C" w14:textId="77777777" w:rsidR="00791F15" w:rsidRPr="00AE726F" w:rsidRDefault="00791F15" w:rsidP="00791F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4576CFF6" w14:textId="2F8B7F44" w:rsidR="00C06B71" w:rsidRPr="00AE726F" w:rsidRDefault="00C06B71" w:rsidP="00C06B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E726F">
        <w:rPr>
          <w:rFonts w:ascii="Times New Roman" w:hAnsi="Times New Roman" w:cs="Times New Roman"/>
          <w:b/>
          <w:sz w:val="24"/>
          <w:szCs w:val="24"/>
          <w:lang w:val="en-US"/>
        </w:rPr>
        <w:t>2.2.2</w:t>
      </w:r>
      <w:r w:rsidRPr="00AE726F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proofErr w:type="spellStart"/>
      <w:r w:rsidRPr="00AE726F">
        <w:rPr>
          <w:rFonts w:ascii="Times New Roman" w:hAnsi="Times New Roman" w:cs="Times New Roman"/>
          <w:b/>
          <w:i/>
          <w:sz w:val="24"/>
          <w:szCs w:val="24"/>
          <w:lang w:val="en-US"/>
        </w:rPr>
        <w:t>Sub</w:t>
      </w:r>
      <w:r w:rsidR="002114DA" w:rsidRPr="00AE726F">
        <w:rPr>
          <w:rFonts w:ascii="Times New Roman" w:hAnsi="Times New Roman" w:cs="Times New Roman"/>
          <w:b/>
          <w:i/>
          <w:sz w:val="24"/>
          <w:szCs w:val="24"/>
          <w:lang w:val="en-US"/>
        </w:rPr>
        <w:t>Topic</w:t>
      </w:r>
      <w:proofErr w:type="spellEnd"/>
      <w:r w:rsidR="002114DA" w:rsidRPr="00AE726F"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 </w:t>
      </w:r>
      <w:r w:rsidRPr="00AE726F">
        <w:rPr>
          <w:rFonts w:ascii="Times New Roman" w:hAnsi="Times New Roman" w:cs="Times New Roman"/>
          <w:b/>
          <w:i/>
          <w:sz w:val="24"/>
          <w:szCs w:val="24"/>
          <w:lang w:val="en-US"/>
        </w:rPr>
        <w:t>B-b</w:t>
      </w:r>
    </w:p>
    <w:p w14:paraId="7A14E39C" w14:textId="77777777" w:rsidR="00C06B71" w:rsidRPr="00AE726F" w:rsidRDefault="00C06B71" w:rsidP="00C06B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E6CD04F" w14:textId="77777777" w:rsidR="00C06B71" w:rsidRPr="00AE726F" w:rsidRDefault="00C06B71" w:rsidP="00C06B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04CAAE0" w14:textId="77777777" w:rsidR="00962DBA" w:rsidRPr="00A830DA" w:rsidRDefault="00962DBA" w:rsidP="00962DBA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7351488" w14:textId="77777777" w:rsidR="00C06B71" w:rsidRPr="00A830DA" w:rsidRDefault="00C06B71" w:rsidP="00C06B7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A614C39" w14:textId="77777777" w:rsidR="00C06B71" w:rsidRPr="00A830DA" w:rsidRDefault="00C06B71" w:rsidP="00C06B7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1B5DDA2" w14:textId="57809AE1" w:rsidR="00C06B71" w:rsidRPr="00A830DA" w:rsidRDefault="00C06B71" w:rsidP="00C06B71">
      <w:pPr>
        <w:pStyle w:val="Listenabsatz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Pr="00A830DA">
        <w:rPr>
          <w:rFonts w:ascii="Times New Roman" w:hAnsi="Times New Roman" w:cs="Times New Roman"/>
          <w:b/>
          <w:sz w:val="24"/>
          <w:szCs w:val="24"/>
          <w:lang w:val="en-US"/>
        </w:rPr>
        <w:tab/>
        <w:t>MET</w:t>
      </w:r>
      <w:r w:rsidR="006F162D" w:rsidRPr="00A830DA">
        <w:rPr>
          <w:rFonts w:ascii="Times New Roman" w:hAnsi="Times New Roman" w:cs="Times New Roman"/>
          <w:b/>
          <w:sz w:val="24"/>
          <w:szCs w:val="24"/>
          <w:lang w:val="en-US"/>
        </w:rPr>
        <w:t>H</w:t>
      </w:r>
      <w:r w:rsidRPr="00A830DA">
        <w:rPr>
          <w:rFonts w:ascii="Times New Roman" w:hAnsi="Times New Roman" w:cs="Times New Roman"/>
          <w:b/>
          <w:sz w:val="24"/>
          <w:szCs w:val="24"/>
          <w:lang w:val="en-US"/>
        </w:rPr>
        <w:t>ODOLOG</w:t>
      </w:r>
      <w:r w:rsidR="006F162D" w:rsidRPr="00A830DA">
        <w:rPr>
          <w:rFonts w:ascii="Times New Roman" w:hAnsi="Times New Roman" w:cs="Times New Roman"/>
          <w:b/>
          <w:sz w:val="24"/>
          <w:szCs w:val="24"/>
          <w:lang w:val="en-US"/>
        </w:rPr>
        <w:t>Y</w:t>
      </w:r>
    </w:p>
    <w:p w14:paraId="590448CC" w14:textId="77777777" w:rsidR="00C06B71" w:rsidRPr="00A830DA" w:rsidRDefault="00C06B71" w:rsidP="00C06B7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46995C0" w14:textId="77777777" w:rsidR="00C06B71" w:rsidRPr="00A830DA" w:rsidRDefault="00C06B71" w:rsidP="00C06B7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1A29FD9" w14:textId="638EE326" w:rsidR="00C06B71" w:rsidRPr="00A830DA" w:rsidRDefault="00DF1F73" w:rsidP="00C06B71">
      <w:pPr>
        <w:autoSpaceDE w:val="0"/>
        <w:autoSpaceDN w:val="0"/>
        <w:adjustRightInd w:val="0"/>
        <w:spacing w:after="120" w:line="36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C7EA63F" w14:textId="047316B6" w:rsidR="00014017" w:rsidRPr="00A830DA" w:rsidRDefault="00014017" w:rsidP="00014017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A8E4BD1" w14:textId="77777777" w:rsidR="00C06B71" w:rsidRPr="00AE726F" w:rsidRDefault="00C06B71" w:rsidP="00C06B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FFF787B" w14:textId="77777777" w:rsidR="00C06B71" w:rsidRPr="00AE726F" w:rsidRDefault="00C06B71" w:rsidP="00C06B7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6BDBB36" w14:textId="4A561DF5" w:rsidR="00C06B71" w:rsidRPr="00AE726F" w:rsidRDefault="00C06B71" w:rsidP="00C06B71">
      <w:pPr>
        <w:pStyle w:val="Listenabsatz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E726F">
        <w:rPr>
          <w:rFonts w:ascii="Times New Roman" w:hAnsi="Times New Roman" w:cs="Times New Roman"/>
          <w:b/>
          <w:sz w:val="24"/>
          <w:szCs w:val="24"/>
          <w:lang w:val="en-US"/>
        </w:rPr>
        <w:t>4</w:t>
      </w:r>
      <w:r w:rsidRPr="00AE726F">
        <w:rPr>
          <w:rFonts w:ascii="Times New Roman" w:hAnsi="Times New Roman" w:cs="Times New Roman"/>
          <w:b/>
          <w:sz w:val="24"/>
          <w:szCs w:val="24"/>
          <w:lang w:val="en-US"/>
        </w:rPr>
        <w:tab/>
        <w:t>AN</w:t>
      </w:r>
      <w:r w:rsidR="00103E81" w:rsidRPr="00AE726F">
        <w:rPr>
          <w:rFonts w:ascii="Times New Roman" w:hAnsi="Times New Roman" w:cs="Times New Roman"/>
          <w:b/>
          <w:sz w:val="24"/>
          <w:szCs w:val="24"/>
          <w:lang w:val="en-US"/>
        </w:rPr>
        <w:t>A</w:t>
      </w:r>
      <w:r w:rsidRPr="00AE726F">
        <w:rPr>
          <w:rFonts w:ascii="Times New Roman" w:hAnsi="Times New Roman" w:cs="Times New Roman"/>
          <w:b/>
          <w:sz w:val="24"/>
          <w:szCs w:val="24"/>
          <w:lang w:val="en-US"/>
        </w:rPr>
        <w:t>L</w:t>
      </w:r>
      <w:r w:rsidR="00103E81" w:rsidRPr="00AE726F">
        <w:rPr>
          <w:rFonts w:ascii="Times New Roman" w:hAnsi="Times New Roman" w:cs="Times New Roman"/>
          <w:b/>
          <w:sz w:val="24"/>
          <w:szCs w:val="24"/>
          <w:lang w:val="en-US"/>
        </w:rPr>
        <w:t>YSIS AND</w:t>
      </w:r>
      <w:r w:rsidRPr="00AE726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DISCUS</w:t>
      </w:r>
      <w:r w:rsidR="00103E81" w:rsidRPr="00AE726F">
        <w:rPr>
          <w:rFonts w:ascii="Times New Roman" w:hAnsi="Times New Roman" w:cs="Times New Roman"/>
          <w:b/>
          <w:sz w:val="24"/>
          <w:szCs w:val="24"/>
          <w:lang w:val="en-US"/>
        </w:rPr>
        <w:t>SION OF</w:t>
      </w:r>
      <w:r w:rsidRPr="00AE726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RESULTS</w:t>
      </w:r>
    </w:p>
    <w:p w14:paraId="57C3C6C1" w14:textId="77777777" w:rsidR="00C06B71" w:rsidRPr="00AE726F" w:rsidRDefault="00C06B71" w:rsidP="00C06B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CACC68A" w14:textId="77777777" w:rsidR="00C06B71" w:rsidRPr="00AE726F" w:rsidRDefault="00C06B71" w:rsidP="00C06B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B49493D" w14:textId="74098D77" w:rsidR="00C06B71" w:rsidRPr="00A830DA" w:rsidRDefault="00DF1F73" w:rsidP="00C06B71">
      <w:pPr>
        <w:autoSpaceDE w:val="0"/>
        <w:autoSpaceDN w:val="0"/>
        <w:adjustRightInd w:val="0"/>
        <w:spacing w:after="120" w:line="36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7D0B362" w14:textId="2C0D61B1" w:rsidR="00014017" w:rsidRPr="00A830DA" w:rsidRDefault="00014017" w:rsidP="00014017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148E5D8" w14:textId="77777777" w:rsidR="00C06B71" w:rsidRPr="00A830DA" w:rsidRDefault="00C06B71" w:rsidP="00C06B71">
      <w:pPr>
        <w:pStyle w:val="Listenabsatz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4A6833C" w14:textId="77777777" w:rsidR="00C06B71" w:rsidRPr="00A830DA" w:rsidRDefault="00C06B71" w:rsidP="00C06B71">
      <w:pPr>
        <w:pStyle w:val="Listenabsatz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30560B3" w14:textId="096CB16F" w:rsidR="00C06B71" w:rsidRPr="00A830DA" w:rsidRDefault="00C06B71" w:rsidP="00C06B71">
      <w:pPr>
        <w:pStyle w:val="Listenabsatz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b/>
          <w:sz w:val="24"/>
          <w:szCs w:val="24"/>
          <w:lang w:val="en-US"/>
        </w:rPr>
        <w:t>5</w:t>
      </w:r>
      <w:r w:rsidRPr="00A830DA">
        <w:rPr>
          <w:rFonts w:ascii="Times New Roman" w:hAnsi="Times New Roman" w:cs="Times New Roman"/>
          <w:b/>
          <w:sz w:val="24"/>
          <w:szCs w:val="24"/>
          <w:lang w:val="en-US"/>
        </w:rPr>
        <w:tab/>
        <w:t>CON</w:t>
      </w:r>
      <w:r w:rsidR="002B0B61" w:rsidRPr="00A830DA">
        <w:rPr>
          <w:rFonts w:ascii="Times New Roman" w:hAnsi="Times New Roman" w:cs="Times New Roman"/>
          <w:b/>
          <w:sz w:val="24"/>
          <w:szCs w:val="24"/>
          <w:lang w:val="en-US"/>
        </w:rPr>
        <w:t>CLUSION</w:t>
      </w:r>
      <w:r w:rsidRPr="00A830DA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</w:p>
    <w:p w14:paraId="60A37864" w14:textId="77777777" w:rsidR="006F0DDF" w:rsidRPr="00A830DA" w:rsidRDefault="006F0DDF" w:rsidP="006F0DD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7A4E761B" w14:textId="77777777" w:rsidR="006F0DDF" w:rsidRPr="00A830DA" w:rsidRDefault="006F0DDF" w:rsidP="006F0DD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</w:p>
    <w:p w14:paraId="229E7712" w14:textId="33F97842" w:rsidR="00C06B71" w:rsidRPr="00A830DA" w:rsidRDefault="00DF1F73" w:rsidP="00AD67B3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44ABC24" w14:textId="6B2BA82A" w:rsidR="00C06B71" w:rsidRPr="00A830DA" w:rsidRDefault="00DF1F73" w:rsidP="00AD67B3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text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D441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441AE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Pr="00A830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30DA">
        <w:rPr>
          <w:rFonts w:ascii="Times New Roman" w:hAnsi="Times New Roman" w:cs="Times New Roman"/>
          <w:sz w:val="24"/>
          <w:szCs w:val="24"/>
          <w:lang w:val="en-US"/>
        </w:rPr>
        <w:t>text</w:t>
      </w:r>
      <w:proofErr w:type="spellEnd"/>
      <w:r w:rsidR="00C06B71" w:rsidRPr="00A830D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A3D266E" w14:textId="77777777" w:rsidR="00232E29" w:rsidRPr="006F0DDF" w:rsidRDefault="00232E29" w:rsidP="00232E29">
      <w:pPr>
        <w:tabs>
          <w:tab w:val="left" w:pos="3686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</w:p>
    <w:p w14:paraId="76F82D8A" w14:textId="77777777" w:rsidR="00232E29" w:rsidRPr="006F0DDF" w:rsidRDefault="00232E29" w:rsidP="00232E29">
      <w:pPr>
        <w:tabs>
          <w:tab w:val="left" w:pos="3686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</w:p>
    <w:p w14:paraId="6A0491D6" w14:textId="03A2AF92" w:rsidR="00C06B71" w:rsidRPr="006F0DDF" w:rsidRDefault="00C06B71" w:rsidP="00C06B71">
      <w:pPr>
        <w:tabs>
          <w:tab w:val="left" w:pos="3686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ar-SA"/>
        </w:rPr>
      </w:pPr>
      <w:r w:rsidRPr="006F0DDF">
        <w:rPr>
          <w:rFonts w:ascii="Times New Roman" w:eastAsia="Times New Roman" w:hAnsi="Times New Roman" w:cs="Times New Roman"/>
          <w:b/>
          <w:sz w:val="24"/>
          <w:szCs w:val="24"/>
          <w:lang w:val="en-US" w:eastAsia="ar-SA"/>
        </w:rPr>
        <w:t>REFER</w:t>
      </w:r>
      <w:r w:rsidR="002B0B61" w:rsidRPr="006F0DDF">
        <w:rPr>
          <w:rFonts w:ascii="Times New Roman" w:eastAsia="Times New Roman" w:hAnsi="Times New Roman" w:cs="Times New Roman"/>
          <w:b/>
          <w:sz w:val="24"/>
          <w:szCs w:val="24"/>
          <w:lang w:val="en-US" w:eastAsia="ar-SA"/>
        </w:rPr>
        <w:t>E</w:t>
      </w:r>
      <w:r w:rsidRPr="006F0DDF">
        <w:rPr>
          <w:rFonts w:ascii="Times New Roman" w:eastAsia="Times New Roman" w:hAnsi="Times New Roman" w:cs="Times New Roman"/>
          <w:b/>
          <w:sz w:val="24"/>
          <w:szCs w:val="24"/>
          <w:lang w:val="en-US" w:eastAsia="ar-SA"/>
        </w:rPr>
        <w:t>NC</w:t>
      </w:r>
      <w:r w:rsidR="002B0B61" w:rsidRPr="006F0DDF">
        <w:rPr>
          <w:rFonts w:ascii="Times New Roman" w:eastAsia="Times New Roman" w:hAnsi="Times New Roman" w:cs="Times New Roman"/>
          <w:b/>
          <w:sz w:val="24"/>
          <w:szCs w:val="24"/>
          <w:lang w:val="en-US" w:eastAsia="ar-SA"/>
        </w:rPr>
        <w:t>E</w:t>
      </w:r>
      <w:r w:rsidRPr="006F0DDF">
        <w:rPr>
          <w:rFonts w:ascii="Times New Roman" w:eastAsia="Times New Roman" w:hAnsi="Times New Roman" w:cs="Times New Roman"/>
          <w:b/>
          <w:sz w:val="24"/>
          <w:szCs w:val="24"/>
          <w:lang w:val="en-US" w:eastAsia="ar-SA"/>
        </w:rPr>
        <w:t>S</w:t>
      </w:r>
    </w:p>
    <w:p w14:paraId="4C5BB98D" w14:textId="77777777" w:rsidR="00C06B71" w:rsidRPr="006F0DDF" w:rsidRDefault="00C06B71" w:rsidP="00C06B71">
      <w:pPr>
        <w:tabs>
          <w:tab w:val="left" w:pos="3686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ar-SA"/>
        </w:rPr>
      </w:pPr>
    </w:p>
    <w:p w14:paraId="75EA24E5" w14:textId="77777777" w:rsidR="00C06B71" w:rsidRPr="006F0DDF" w:rsidRDefault="00C06B71" w:rsidP="00C06B71">
      <w:pPr>
        <w:tabs>
          <w:tab w:val="left" w:pos="3686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ar-SA"/>
        </w:rPr>
      </w:pPr>
    </w:p>
    <w:p w14:paraId="3FCED238" w14:textId="2FC7ACCA" w:rsidR="00CA163B" w:rsidRPr="006F0DDF" w:rsidRDefault="00CA163B" w:rsidP="00CA163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F0DDF">
        <w:rPr>
          <w:rFonts w:ascii="Times New Roman" w:hAnsi="Times New Roman" w:cs="Times New Roman"/>
          <w:sz w:val="24"/>
          <w:szCs w:val="24"/>
        </w:rPr>
        <w:t xml:space="preserve">SOBRENOME1, </w:t>
      </w:r>
      <w:r w:rsidRPr="006F0DDF">
        <w:rPr>
          <w:rFonts w:ascii="Times New Roman" w:hAnsi="Times New Roman" w:cs="Times New Roman"/>
          <w:sz w:val="24"/>
          <w:szCs w:val="24"/>
          <w:highlight w:val="yellow"/>
        </w:rPr>
        <w:t>N.</w:t>
      </w:r>
      <w:r w:rsidRPr="006F0DDF">
        <w:rPr>
          <w:rFonts w:ascii="Times New Roman" w:hAnsi="Times New Roman" w:cs="Times New Roman"/>
          <w:sz w:val="24"/>
          <w:szCs w:val="24"/>
        </w:rPr>
        <w:t xml:space="preserve">; SOBRENOME2, </w:t>
      </w:r>
      <w:r w:rsidRPr="006F0DDF">
        <w:rPr>
          <w:rFonts w:ascii="Times New Roman" w:hAnsi="Times New Roman" w:cs="Times New Roman"/>
          <w:sz w:val="24"/>
          <w:szCs w:val="24"/>
          <w:highlight w:val="yellow"/>
        </w:rPr>
        <w:t>N.</w:t>
      </w:r>
      <w:r w:rsidRPr="006F0DDF">
        <w:rPr>
          <w:rFonts w:ascii="Times New Roman" w:hAnsi="Times New Roman" w:cs="Times New Roman"/>
          <w:sz w:val="24"/>
          <w:szCs w:val="24"/>
        </w:rPr>
        <w:t xml:space="preserve">; SOBRENOME3, </w:t>
      </w:r>
      <w:r w:rsidRPr="006F0DDF">
        <w:rPr>
          <w:rFonts w:ascii="Times New Roman" w:hAnsi="Times New Roman" w:cs="Times New Roman"/>
          <w:sz w:val="24"/>
          <w:szCs w:val="24"/>
          <w:highlight w:val="yellow"/>
        </w:rPr>
        <w:t>N.</w:t>
      </w:r>
      <w:r w:rsidRPr="006F0DDF">
        <w:rPr>
          <w:rFonts w:ascii="Times New Roman" w:hAnsi="Times New Roman" w:cs="Times New Roman"/>
          <w:sz w:val="24"/>
          <w:szCs w:val="24"/>
        </w:rPr>
        <w:t xml:space="preserve"> </w:t>
      </w:r>
      <w:r w:rsidRPr="006F0DDF">
        <w:rPr>
          <w:rFonts w:ascii="Times New Roman" w:hAnsi="Times New Roman" w:cs="Times New Roman"/>
          <w:sz w:val="24"/>
          <w:szCs w:val="24"/>
          <w:highlight w:val="yellow"/>
        </w:rPr>
        <w:t>Artigo de periódico</w:t>
      </w:r>
      <w:r w:rsidRPr="006F0DDF">
        <w:rPr>
          <w:rFonts w:ascii="Times New Roman" w:hAnsi="Times New Roman" w:cs="Times New Roman"/>
          <w:bCs/>
          <w:sz w:val="24"/>
          <w:szCs w:val="24"/>
        </w:rPr>
        <w:t>.</w:t>
      </w:r>
      <w:r w:rsidRPr="006F0DDF">
        <w:rPr>
          <w:rFonts w:ascii="Times New Roman" w:hAnsi="Times New Roman" w:cs="Times New Roman"/>
          <w:b/>
          <w:bCs/>
          <w:sz w:val="24"/>
          <w:szCs w:val="24"/>
        </w:rPr>
        <w:t xml:space="preserve"> Nome do periódico</w:t>
      </w:r>
      <w:r w:rsidRPr="006F0DDF">
        <w:rPr>
          <w:rFonts w:ascii="Times New Roman" w:hAnsi="Times New Roman" w:cs="Times New Roman"/>
          <w:sz w:val="24"/>
          <w:szCs w:val="24"/>
        </w:rPr>
        <w:t>, v. 00, n. 00, p. 000-000, 0000</w:t>
      </w:r>
      <w:r w:rsidR="0053133A" w:rsidRPr="00D56BB2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53133A" w:rsidRPr="00D56BB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&lt;http://dx.doi.org/?????????????&gt;</w:t>
      </w:r>
      <w:bookmarkStart w:id="3" w:name="_GoBack"/>
      <w:bookmarkEnd w:id="3"/>
      <w:r w:rsidRPr="006F0DDF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C6388A1" w14:textId="77777777" w:rsidR="00CA163B" w:rsidRPr="006F0DDF" w:rsidRDefault="00CA163B" w:rsidP="00CA163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17D83F9" w14:textId="77777777" w:rsidR="00CA163B" w:rsidRPr="006F0DDF" w:rsidRDefault="00CA163B" w:rsidP="00CA163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3CA81F" w14:textId="77777777" w:rsidR="00CA163B" w:rsidRPr="006F0DDF" w:rsidRDefault="00CA163B" w:rsidP="00CA163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F0DDF">
        <w:rPr>
          <w:rFonts w:ascii="Times New Roman" w:hAnsi="Times New Roman" w:cs="Times New Roman"/>
          <w:sz w:val="24"/>
          <w:szCs w:val="24"/>
        </w:rPr>
        <w:t xml:space="preserve">SOBRENOME1, N.; SOBRENOME2, N.; SOBRENOME3, N. </w:t>
      </w:r>
      <w:r w:rsidRPr="006F0DDF">
        <w:rPr>
          <w:rFonts w:ascii="Times New Roman" w:hAnsi="Times New Roman" w:cs="Times New Roman"/>
          <w:sz w:val="24"/>
          <w:szCs w:val="24"/>
          <w:highlight w:val="yellow"/>
        </w:rPr>
        <w:t>Capítulo de livro</w:t>
      </w:r>
      <w:r w:rsidRPr="006F0DDF">
        <w:rPr>
          <w:rFonts w:ascii="Times New Roman" w:hAnsi="Times New Roman" w:cs="Times New Roman"/>
          <w:bCs/>
          <w:sz w:val="24"/>
          <w:szCs w:val="24"/>
        </w:rPr>
        <w:t>.</w:t>
      </w:r>
      <w:r w:rsidRPr="006F0DD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F0DDF">
        <w:rPr>
          <w:rFonts w:ascii="Times New Roman" w:hAnsi="Times New Roman" w:cs="Times New Roman"/>
          <w:i/>
          <w:sz w:val="24"/>
          <w:szCs w:val="24"/>
        </w:rPr>
        <w:t>In</w:t>
      </w:r>
      <w:r w:rsidRPr="006F0DDF">
        <w:rPr>
          <w:rFonts w:ascii="Times New Roman" w:hAnsi="Times New Roman" w:cs="Times New Roman"/>
          <w:sz w:val="24"/>
          <w:szCs w:val="24"/>
        </w:rPr>
        <w:t xml:space="preserve">: SOBRENOME1, N.; SOBRENOME2, Nome (Org.). </w:t>
      </w:r>
      <w:r w:rsidRPr="006F0DDF">
        <w:rPr>
          <w:rFonts w:ascii="Times New Roman" w:hAnsi="Times New Roman" w:cs="Times New Roman"/>
          <w:b/>
          <w:bCs/>
          <w:sz w:val="24"/>
          <w:szCs w:val="24"/>
        </w:rPr>
        <w:t>Título do livro</w:t>
      </w:r>
      <w:r w:rsidRPr="006F0DDF">
        <w:rPr>
          <w:rFonts w:ascii="Times New Roman" w:hAnsi="Times New Roman" w:cs="Times New Roman"/>
          <w:sz w:val="24"/>
          <w:szCs w:val="24"/>
        </w:rPr>
        <w:t xml:space="preserve">: subtítulo do livro. 00. Ed. </w:t>
      </w:r>
      <w:proofErr w:type="spellStart"/>
      <w:r w:rsidRPr="006F0DDF">
        <w:rPr>
          <w:rFonts w:ascii="Times New Roman" w:hAnsi="Times New Roman" w:cs="Times New Roman"/>
          <w:sz w:val="24"/>
          <w:szCs w:val="24"/>
          <w:lang w:val="en-US"/>
        </w:rPr>
        <w:t>Cidade</w:t>
      </w:r>
      <w:proofErr w:type="spellEnd"/>
      <w:r w:rsidRPr="006F0DDF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 w:rsidRPr="006F0DDF">
        <w:rPr>
          <w:rFonts w:ascii="Times New Roman" w:hAnsi="Times New Roman" w:cs="Times New Roman"/>
          <w:sz w:val="24"/>
          <w:szCs w:val="24"/>
          <w:lang w:val="en-US"/>
        </w:rPr>
        <w:t>editora</w:t>
      </w:r>
      <w:proofErr w:type="spellEnd"/>
      <w:r w:rsidRPr="006F0DDF">
        <w:rPr>
          <w:rFonts w:ascii="Times New Roman" w:hAnsi="Times New Roman" w:cs="Times New Roman"/>
          <w:sz w:val="24"/>
          <w:szCs w:val="24"/>
          <w:lang w:val="en-US"/>
        </w:rPr>
        <w:t xml:space="preserve">, 0000. p. </w:t>
      </w:r>
      <w:r w:rsidRPr="006F0DDF">
        <w:rPr>
          <w:rFonts w:ascii="Times New Roman" w:hAnsi="Times New Roman" w:cs="Times New Roman"/>
          <w:sz w:val="24"/>
          <w:szCs w:val="24"/>
        </w:rPr>
        <w:t>000-000.</w:t>
      </w:r>
    </w:p>
    <w:p w14:paraId="0D0A7DBD" w14:textId="77777777" w:rsidR="00CA163B" w:rsidRPr="006F0DDF" w:rsidRDefault="00CA163B" w:rsidP="00CA163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6867248" w14:textId="77777777" w:rsidR="00CA163B" w:rsidRPr="006F0DDF" w:rsidRDefault="00CA163B" w:rsidP="00CA163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EDB1DF4" w14:textId="77777777" w:rsidR="00CA163B" w:rsidRPr="006F0DDF" w:rsidRDefault="00CA163B" w:rsidP="00CA163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F0DDF">
        <w:rPr>
          <w:rFonts w:ascii="Times New Roman" w:hAnsi="Times New Roman" w:cs="Times New Roman"/>
          <w:sz w:val="24"/>
          <w:szCs w:val="24"/>
        </w:rPr>
        <w:t xml:space="preserve">SOBRENOME1, N.; SOBRENOME2, N. </w:t>
      </w:r>
      <w:r w:rsidRPr="006F0DDF">
        <w:rPr>
          <w:rFonts w:ascii="Times New Roman" w:hAnsi="Times New Roman" w:cs="Times New Roman"/>
          <w:b/>
          <w:bCs/>
          <w:sz w:val="24"/>
          <w:szCs w:val="24"/>
        </w:rPr>
        <w:t xml:space="preserve">Título do </w:t>
      </w:r>
      <w:r w:rsidRPr="006F0DDF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livro</w:t>
      </w:r>
      <w:r w:rsidRPr="006F0DDF">
        <w:rPr>
          <w:rFonts w:ascii="Times New Roman" w:hAnsi="Times New Roman" w:cs="Times New Roman"/>
          <w:sz w:val="24"/>
          <w:szCs w:val="24"/>
        </w:rPr>
        <w:t xml:space="preserve">: subtítulo do livro. 00. Ed. </w:t>
      </w:r>
      <w:proofErr w:type="spellStart"/>
      <w:r w:rsidRPr="006F0DDF">
        <w:rPr>
          <w:rFonts w:ascii="Times New Roman" w:hAnsi="Times New Roman" w:cs="Times New Roman"/>
          <w:sz w:val="24"/>
          <w:szCs w:val="24"/>
          <w:lang w:val="en-US"/>
        </w:rPr>
        <w:t>Cidade</w:t>
      </w:r>
      <w:proofErr w:type="spellEnd"/>
      <w:r w:rsidRPr="006F0DDF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 w:rsidRPr="006F0DDF">
        <w:rPr>
          <w:rFonts w:ascii="Times New Roman" w:hAnsi="Times New Roman" w:cs="Times New Roman"/>
          <w:sz w:val="24"/>
          <w:szCs w:val="24"/>
          <w:lang w:val="en-US"/>
        </w:rPr>
        <w:t>editora</w:t>
      </w:r>
      <w:proofErr w:type="spellEnd"/>
      <w:r w:rsidRPr="006F0DDF">
        <w:rPr>
          <w:rFonts w:ascii="Times New Roman" w:hAnsi="Times New Roman" w:cs="Times New Roman"/>
          <w:sz w:val="24"/>
          <w:szCs w:val="24"/>
          <w:lang w:val="en-US"/>
        </w:rPr>
        <w:t>, 0000.</w:t>
      </w:r>
    </w:p>
    <w:p w14:paraId="471905C3" w14:textId="77777777" w:rsidR="00CA163B" w:rsidRPr="006F0DDF" w:rsidRDefault="00CA163B" w:rsidP="00CA163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FEE7CD" w14:textId="77777777" w:rsidR="00CA163B" w:rsidRPr="006F0DDF" w:rsidRDefault="00CA163B" w:rsidP="00CA163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F0F74C5" w14:textId="77777777" w:rsidR="00CA163B" w:rsidRPr="006F0DDF" w:rsidRDefault="00CA163B" w:rsidP="00CA163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F0DDF">
        <w:rPr>
          <w:rFonts w:ascii="Times New Roman" w:hAnsi="Times New Roman" w:cs="Times New Roman"/>
          <w:sz w:val="24"/>
          <w:szCs w:val="24"/>
        </w:rPr>
        <w:t xml:space="preserve">SOBRENOME1, N. </w:t>
      </w:r>
      <w:r w:rsidRPr="006F0DDF">
        <w:rPr>
          <w:rFonts w:ascii="Times New Roman" w:hAnsi="Times New Roman" w:cs="Times New Roman"/>
          <w:b/>
          <w:bCs/>
          <w:sz w:val="24"/>
          <w:szCs w:val="24"/>
        </w:rPr>
        <w:t xml:space="preserve">Título da </w:t>
      </w:r>
      <w:r w:rsidRPr="006F0DDF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tese</w:t>
      </w:r>
      <w:r w:rsidRPr="006F0DDF">
        <w:rPr>
          <w:rFonts w:ascii="Times New Roman" w:hAnsi="Times New Roman" w:cs="Times New Roman"/>
          <w:sz w:val="24"/>
          <w:szCs w:val="24"/>
        </w:rPr>
        <w:t xml:space="preserve">. Tese (Doutorado em </w:t>
      </w:r>
      <w:proofErr w:type="spellStart"/>
      <w:r w:rsidRPr="006F0DDF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6F0DDF">
        <w:rPr>
          <w:rFonts w:ascii="Times New Roman" w:hAnsi="Times New Roman" w:cs="Times New Roman"/>
          <w:sz w:val="24"/>
          <w:szCs w:val="24"/>
        </w:rPr>
        <w:t xml:space="preserve">) </w:t>
      </w:r>
      <w:r w:rsidRPr="006F0DDF">
        <w:rPr>
          <w:rFonts w:ascii="Times New Roman" w:hAnsi="Times New Roman" w:cs="Times New Roman"/>
          <w:sz w:val="24"/>
          <w:szCs w:val="24"/>
          <w:lang w:val="en-US"/>
        </w:rPr>
        <w:t xml:space="preserve">– </w:t>
      </w:r>
      <w:proofErr w:type="spellStart"/>
      <w:r w:rsidRPr="006F0DDF">
        <w:rPr>
          <w:rFonts w:ascii="Times New Roman" w:hAnsi="Times New Roman" w:cs="Times New Roman"/>
          <w:sz w:val="24"/>
          <w:szCs w:val="24"/>
          <w:lang w:val="en-US"/>
        </w:rPr>
        <w:t>Universidade</w:t>
      </w:r>
      <w:proofErr w:type="spellEnd"/>
      <w:r w:rsidRPr="006F0DDF">
        <w:rPr>
          <w:rFonts w:ascii="Times New Roman" w:hAnsi="Times New Roman" w:cs="Times New Roman"/>
          <w:sz w:val="24"/>
          <w:szCs w:val="24"/>
          <w:lang w:val="en-US"/>
        </w:rPr>
        <w:t xml:space="preserve"> de Xxx, </w:t>
      </w:r>
      <w:proofErr w:type="spellStart"/>
      <w:r w:rsidRPr="006F0DDF">
        <w:rPr>
          <w:rFonts w:ascii="Times New Roman" w:hAnsi="Times New Roman" w:cs="Times New Roman"/>
          <w:sz w:val="24"/>
          <w:szCs w:val="24"/>
          <w:lang w:val="en-US"/>
        </w:rPr>
        <w:t>Cidade</w:t>
      </w:r>
      <w:proofErr w:type="spellEnd"/>
      <w:r w:rsidRPr="006F0DDF">
        <w:rPr>
          <w:rFonts w:ascii="Times New Roman" w:hAnsi="Times New Roman" w:cs="Times New Roman"/>
          <w:sz w:val="24"/>
          <w:szCs w:val="24"/>
          <w:lang w:val="en-US"/>
        </w:rPr>
        <w:t>, País, 0000.</w:t>
      </w:r>
    </w:p>
    <w:p w14:paraId="4EFF867A" w14:textId="77777777" w:rsidR="00CA163B" w:rsidRPr="006F0DDF" w:rsidRDefault="00CA163B" w:rsidP="00CA163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D6D927" w14:textId="77777777" w:rsidR="00CA163B" w:rsidRPr="006F0DDF" w:rsidRDefault="00CA163B" w:rsidP="00CA163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55770C" w14:textId="77777777" w:rsidR="00CA163B" w:rsidRPr="006F0DDF" w:rsidRDefault="00CA163B" w:rsidP="00CA163B">
      <w:pPr>
        <w:pStyle w:val="m7922134878077482305msonospacing"/>
        <w:shd w:val="clear" w:color="auto" w:fill="FFFFFF"/>
        <w:spacing w:before="0" w:beforeAutospacing="0" w:after="0" w:afterAutospacing="0"/>
        <w:jc w:val="both"/>
        <w:rPr>
          <w:rFonts w:eastAsiaTheme="minorHAnsi"/>
          <w:lang w:val="en-US" w:eastAsia="en-US"/>
        </w:rPr>
      </w:pPr>
      <w:r w:rsidRPr="006F0DDF">
        <w:t xml:space="preserve">SOBRENOME1, N. </w:t>
      </w:r>
      <w:proofErr w:type="spellStart"/>
      <w:r w:rsidRPr="006F0DDF">
        <w:rPr>
          <w:rFonts w:eastAsiaTheme="minorHAnsi"/>
          <w:highlight w:val="yellow"/>
          <w:lang w:val="en-US" w:eastAsia="en-US"/>
        </w:rPr>
        <w:t>Página</w:t>
      </w:r>
      <w:proofErr w:type="spellEnd"/>
      <w:r w:rsidRPr="006F0DDF">
        <w:rPr>
          <w:rFonts w:eastAsiaTheme="minorHAnsi"/>
          <w:highlight w:val="yellow"/>
          <w:lang w:val="en-US" w:eastAsia="en-US"/>
        </w:rPr>
        <w:t xml:space="preserve"> da Web</w:t>
      </w:r>
      <w:r w:rsidRPr="006F0DDF">
        <w:rPr>
          <w:rFonts w:eastAsiaTheme="minorHAnsi"/>
          <w:lang w:val="en-US" w:eastAsia="en-US"/>
        </w:rPr>
        <w:t xml:space="preserve">. </w:t>
      </w:r>
      <w:r w:rsidRPr="006F0DDF">
        <w:rPr>
          <w:rFonts w:eastAsiaTheme="minorHAnsi"/>
          <w:lang w:eastAsia="en-US"/>
        </w:rPr>
        <w:t xml:space="preserve">Disponível em: &lt;http://xxxxx&gt;. </w:t>
      </w:r>
      <w:proofErr w:type="spellStart"/>
      <w:r w:rsidRPr="006F0DDF">
        <w:rPr>
          <w:rFonts w:eastAsiaTheme="minorHAnsi"/>
          <w:lang w:val="en-US" w:eastAsia="en-US"/>
        </w:rPr>
        <w:t>Acesso</w:t>
      </w:r>
      <w:proofErr w:type="spellEnd"/>
      <w:r w:rsidRPr="006F0DDF">
        <w:rPr>
          <w:rFonts w:eastAsiaTheme="minorHAnsi"/>
          <w:lang w:val="en-US" w:eastAsia="en-US"/>
        </w:rPr>
        <w:t xml:space="preserve"> </w:t>
      </w:r>
      <w:proofErr w:type="spellStart"/>
      <w:r w:rsidRPr="006F0DDF">
        <w:rPr>
          <w:rFonts w:eastAsiaTheme="minorHAnsi"/>
          <w:lang w:val="en-US" w:eastAsia="en-US"/>
        </w:rPr>
        <w:t>em</w:t>
      </w:r>
      <w:proofErr w:type="spellEnd"/>
      <w:r w:rsidRPr="006F0DDF">
        <w:rPr>
          <w:rFonts w:eastAsiaTheme="minorHAnsi"/>
          <w:lang w:val="en-US" w:eastAsia="en-US"/>
        </w:rPr>
        <w:t>: 00 xxx. 0000.</w:t>
      </w:r>
    </w:p>
    <w:p w14:paraId="35C4E4F2" w14:textId="77777777" w:rsidR="00CA163B" w:rsidRPr="006F0DDF" w:rsidRDefault="00CA163B" w:rsidP="00CA163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8FECBB" w14:textId="77777777" w:rsidR="00CA163B" w:rsidRPr="006F0DDF" w:rsidRDefault="00CA163B" w:rsidP="00CA163B">
      <w:pPr>
        <w:pStyle w:val="m7922134878077482305msonospacing"/>
        <w:shd w:val="clear" w:color="auto" w:fill="FFFFFF"/>
        <w:spacing w:before="0" w:beforeAutospacing="0" w:after="0" w:afterAutospacing="0"/>
        <w:jc w:val="both"/>
      </w:pPr>
    </w:p>
    <w:p w14:paraId="4F46B451" w14:textId="271DF9F8" w:rsidR="00100C8D" w:rsidRDefault="00CA163B" w:rsidP="00100C8D">
      <w:pPr>
        <w:pStyle w:val="m7922134878077482305msonospacing"/>
        <w:shd w:val="clear" w:color="auto" w:fill="FFFFFF"/>
        <w:spacing w:before="0" w:beforeAutospacing="0" w:after="0" w:afterAutospacing="0"/>
        <w:jc w:val="both"/>
        <w:rPr>
          <w:rFonts w:eastAsiaTheme="minorHAnsi"/>
          <w:lang w:eastAsia="en-US"/>
        </w:rPr>
      </w:pPr>
      <w:r w:rsidRPr="006F0DDF">
        <w:t xml:space="preserve">SOBRENOME1, N. Título do trabalho apresentado. In: NOME DO </w:t>
      </w:r>
      <w:r w:rsidRPr="006F0DDF">
        <w:rPr>
          <w:highlight w:val="yellow"/>
        </w:rPr>
        <w:t>EVENTO</w:t>
      </w:r>
      <w:r w:rsidRPr="006F0DDF">
        <w:t xml:space="preserve">. </w:t>
      </w:r>
      <w:r w:rsidRPr="006F0DDF">
        <w:rPr>
          <w:b/>
        </w:rPr>
        <w:t>Anais</w:t>
      </w:r>
      <w:r w:rsidRPr="006F0DDF">
        <w:t>... Cidade, país, instituição, 0000.</w:t>
      </w:r>
      <w:r w:rsidR="00100C8D" w:rsidRPr="00100C8D">
        <w:t xml:space="preserve"> </w:t>
      </w:r>
    </w:p>
    <w:p w14:paraId="6680593F" w14:textId="77777777" w:rsidR="00100C8D" w:rsidRDefault="00100C8D" w:rsidP="00100C8D">
      <w:pPr>
        <w:pStyle w:val="m7922134878077482305msonospacing"/>
        <w:shd w:val="clear" w:color="auto" w:fill="FFFFFF"/>
        <w:spacing w:before="0" w:beforeAutospacing="0" w:after="0" w:afterAutospacing="0"/>
        <w:jc w:val="both"/>
      </w:pPr>
    </w:p>
    <w:p w14:paraId="64ECAD36" w14:textId="77777777" w:rsidR="00100C8D" w:rsidRDefault="00100C8D" w:rsidP="00100C8D">
      <w:pPr>
        <w:pStyle w:val="m7922134878077482305msonospacing"/>
        <w:shd w:val="clear" w:color="auto" w:fill="FFFFFF"/>
        <w:spacing w:before="0" w:beforeAutospacing="0" w:after="0" w:afterAutospacing="0"/>
        <w:jc w:val="both"/>
      </w:pPr>
    </w:p>
    <w:p w14:paraId="66BDDCF6" w14:textId="77777777" w:rsidR="00100C8D" w:rsidRPr="00EA6FD6" w:rsidRDefault="00100C8D" w:rsidP="00100C8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6FD6">
        <w:rPr>
          <w:rFonts w:ascii="Times New Roman" w:hAnsi="Times New Roman" w:cs="Times New Roman"/>
          <w:sz w:val="24"/>
          <w:szCs w:val="24"/>
        </w:rPr>
        <w:lastRenderedPageBreak/>
        <w:t xml:space="preserve">BRASIL. </w:t>
      </w:r>
      <w:r w:rsidRPr="00EA6FD6">
        <w:rPr>
          <w:rFonts w:ascii="Times New Roman" w:hAnsi="Times New Roman" w:cs="Times New Roman"/>
          <w:sz w:val="24"/>
          <w:szCs w:val="24"/>
          <w:highlight w:val="yellow"/>
        </w:rPr>
        <w:t>Lei / Lei Complementar / Decreto</w:t>
      </w:r>
      <w:r w:rsidRPr="00EA6FD6">
        <w:rPr>
          <w:rFonts w:ascii="Times New Roman" w:hAnsi="Times New Roman" w:cs="Times New Roman"/>
          <w:sz w:val="24"/>
          <w:szCs w:val="24"/>
        </w:rPr>
        <w:t xml:space="preserve"> n° </w:t>
      </w:r>
      <w:r>
        <w:rPr>
          <w:rFonts w:ascii="Times New Roman" w:hAnsi="Times New Roman" w:cs="Times New Roman"/>
          <w:sz w:val="24"/>
          <w:szCs w:val="24"/>
        </w:rPr>
        <w:t>00.000</w:t>
      </w:r>
      <w:r w:rsidRPr="00EA6FD6">
        <w:rPr>
          <w:rFonts w:ascii="Times New Roman" w:hAnsi="Times New Roman" w:cs="Times New Roman"/>
          <w:sz w:val="24"/>
          <w:szCs w:val="24"/>
        </w:rPr>
        <w:t xml:space="preserve">, de </w:t>
      </w:r>
      <w:r>
        <w:rPr>
          <w:rFonts w:ascii="Times New Roman" w:hAnsi="Times New Roman" w:cs="Times New Roman"/>
          <w:sz w:val="24"/>
          <w:szCs w:val="24"/>
        </w:rPr>
        <w:t>00</w:t>
      </w:r>
      <w:r w:rsidRPr="00EA6FD6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EA6FD6">
        <w:rPr>
          <w:rFonts w:ascii="Times New Roman" w:hAnsi="Times New Roman" w:cs="Times New Roman"/>
          <w:sz w:val="24"/>
          <w:szCs w:val="24"/>
        </w:rPr>
        <w:t xml:space="preserve"> de </w:t>
      </w:r>
      <w:r>
        <w:rPr>
          <w:rFonts w:ascii="Times New Roman" w:hAnsi="Times New Roman" w:cs="Times New Roman"/>
          <w:sz w:val="24"/>
          <w:szCs w:val="24"/>
        </w:rPr>
        <w:t>000</w:t>
      </w:r>
      <w:r w:rsidRPr="00EA6FD6">
        <w:rPr>
          <w:rFonts w:ascii="Times New Roman" w:hAnsi="Times New Roman" w:cs="Times New Roman"/>
          <w:sz w:val="24"/>
          <w:szCs w:val="24"/>
        </w:rPr>
        <w:t>0. Dispõe sobre</w:t>
      </w:r>
      <w:r>
        <w:rPr>
          <w:rFonts w:ascii="Times New Roman" w:hAnsi="Times New Roman" w:cs="Times New Roman"/>
          <w:sz w:val="24"/>
          <w:szCs w:val="24"/>
        </w:rPr>
        <w:t>…/ Regula…/ Institui…/ Estabelece…</w:t>
      </w:r>
      <w:r w:rsidRPr="00EA6FD6">
        <w:rPr>
          <w:rFonts w:ascii="Times New Roman" w:hAnsi="Times New Roman" w:cs="Times New Roman"/>
          <w:sz w:val="24"/>
          <w:szCs w:val="24"/>
        </w:rPr>
        <w:t xml:space="preserve">. Diário Oficial da União, Brasília, DF, </w:t>
      </w:r>
      <w:r>
        <w:rPr>
          <w:rFonts w:ascii="Times New Roman" w:hAnsi="Times New Roman" w:cs="Times New Roman"/>
          <w:sz w:val="24"/>
          <w:szCs w:val="24"/>
        </w:rPr>
        <w:t>00</w:t>
      </w:r>
      <w:r w:rsidRPr="00EA6FD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e </w:t>
      </w:r>
      <w:proofErr w:type="spellStart"/>
      <w:r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EA6FD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000</w:t>
      </w:r>
      <w:r w:rsidRPr="00EA6FD6">
        <w:rPr>
          <w:rFonts w:ascii="Times New Roman" w:hAnsi="Times New Roman" w:cs="Times New Roman"/>
          <w:sz w:val="24"/>
          <w:szCs w:val="24"/>
        </w:rPr>
        <w:t xml:space="preserve">0. </w:t>
      </w:r>
    </w:p>
    <w:p w14:paraId="1CD2BC3C" w14:textId="77777777" w:rsidR="00100C8D" w:rsidRDefault="00100C8D" w:rsidP="00100C8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8C0EBB" w14:textId="77777777" w:rsidR="00100C8D" w:rsidRPr="00161045" w:rsidRDefault="00100C8D" w:rsidP="00100C8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1AC618" w14:textId="46874AA0" w:rsidR="00AE726F" w:rsidRPr="006F0DDF" w:rsidRDefault="00AE726F" w:rsidP="00CA163B">
      <w:pPr>
        <w:pStyle w:val="m7922134878077482305msonospacing"/>
        <w:shd w:val="clear" w:color="auto" w:fill="FFFFFF"/>
        <w:spacing w:before="0" w:beforeAutospacing="0" w:after="0" w:afterAutospacing="0"/>
        <w:jc w:val="both"/>
        <w:rPr>
          <w:lang w:val="en-US"/>
        </w:rPr>
      </w:pPr>
    </w:p>
    <w:sectPr w:rsidR="00AE726F" w:rsidRPr="006F0DDF" w:rsidSect="007C7D0C">
      <w:headerReference w:type="even" r:id="rId8"/>
      <w:headerReference w:type="default" r:id="rId9"/>
      <w:footerReference w:type="even" r:id="rId10"/>
      <w:footerReference w:type="default" r:id="rId11"/>
      <w:footerReference w:type="first" r:id="rId12"/>
      <w:type w:val="continuous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D12BE9" w14:textId="77777777" w:rsidR="000B677A" w:rsidRDefault="000B677A" w:rsidP="00541402">
      <w:pPr>
        <w:spacing w:after="0" w:line="240" w:lineRule="auto"/>
      </w:pPr>
      <w:r>
        <w:separator/>
      </w:r>
    </w:p>
  </w:endnote>
  <w:endnote w:type="continuationSeparator" w:id="0">
    <w:p w14:paraId="1EDA2ACD" w14:textId="77777777" w:rsidR="000B677A" w:rsidRDefault="000B677A" w:rsidP="005414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ibre Semi Serif SSi">
    <w:altName w:val="MS Gothic"/>
    <w:panose1 w:val="00000000000000000000"/>
    <w:charset w:val="00"/>
    <w:family w:val="roman"/>
    <w:notTrueType/>
    <w:pitch w:val="default"/>
    <w:sig w:usb0="00000000" w:usb1="08070000" w:usb2="00000010" w:usb3="00000000" w:csb0="0002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A6620" w14:textId="77777777" w:rsidR="00103E81" w:rsidRPr="00266099" w:rsidRDefault="00103E81" w:rsidP="0018241D">
    <w:pPr>
      <w:spacing w:after="0" w:line="240" w:lineRule="auto"/>
      <w:jc w:val="both"/>
      <w:rPr>
        <w:rFonts w:ascii="Times New Roman" w:eastAsia="Calibri" w:hAnsi="Times New Roman" w:cs="Times New Roman"/>
        <w:sz w:val="20"/>
      </w:rPr>
    </w:pPr>
  </w:p>
  <w:p w14:paraId="20CCA0A9" w14:textId="596114DC" w:rsidR="00103E81" w:rsidRPr="00266099" w:rsidRDefault="00103E81" w:rsidP="0018241D">
    <w:pPr>
      <w:pBdr>
        <w:top w:val="single" w:sz="4" w:space="1" w:color="auto"/>
      </w:pBdr>
      <w:spacing w:after="0" w:line="240" w:lineRule="auto"/>
      <w:jc w:val="both"/>
      <w:rPr>
        <w:rFonts w:ascii="Times New Roman" w:eastAsia="Calibri" w:hAnsi="Times New Roman" w:cs="Times New Roman"/>
        <w:sz w:val="24"/>
      </w:rPr>
    </w:pPr>
    <w:r w:rsidRPr="00266099">
      <w:rPr>
        <w:rFonts w:ascii="Times New Roman" w:eastAsia="Calibri" w:hAnsi="Times New Roman" w:cs="Times New Roman"/>
        <w:sz w:val="20"/>
      </w:rPr>
      <w:fldChar w:fldCharType="begin"/>
    </w:r>
    <w:r w:rsidRPr="00266099">
      <w:rPr>
        <w:rFonts w:ascii="Times New Roman" w:eastAsia="Calibri" w:hAnsi="Times New Roman" w:cs="Times New Roman"/>
        <w:sz w:val="20"/>
      </w:rPr>
      <w:instrText>PAGE   \* MERGEFORMAT</w:instrText>
    </w:r>
    <w:r w:rsidRPr="00266099">
      <w:rPr>
        <w:rFonts w:ascii="Times New Roman" w:eastAsia="Calibri" w:hAnsi="Times New Roman" w:cs="Times New Roman"/>
        <w:sz w:val="20"/>
      </w:rPr>
      <w:fldChar w:fldCharType="separate"/>
    </w:r>
    <w:r>
      <w:rPr>
        <w:rFonts w:ascii="Times New Roman" w:eastAsia="Calibri" w:hAnsi="Times New Roman" w:cs="Times New Roman"/>
        <w:sz w:val="20"/>
      </w:rPr>
      <w:t>1</w:t>
    </w:r>
    <w:r w:rsidRPr="00266099">
      <w:rPr>
        <w:rFonts w:ascii="Times New Roman" w:eastAsia="Calibri" w:hAnsi="Times New Roman" w:cs="Times New Roman"/>
        <w:sz w:val="20"/>
      </w:rPr>
      <w:fldChar w:fldCharType="end"/>
    </w:r>
    <w:r w:rsidRPr="00266099">
      <w:rPr>
        <w:rFonts w:ascii="Times New Roman" w:eastAsia="Calibri" w:hAnsi="Times New Roman" w:cs="Times New Roman"/>
        <w:sz w:val="20"/>
      </w:rPr>
      <w:t xml:space="preserve"> </w:t>
    </w:r>
    <w:r w:rsidR="00E7360C" w:rsidRPr="00266099">
      <w:rPr>
        <w:rFonts w:ascii="Times New Roman" w:eastAsia="Calibri" w:hAnsi="Times New Roman" w:cs="Times New Roman"/>
        <w:i/>
        <w:sz w:val="20"/>
      </w:rPr>
      <w:t>CONTEXTUS</w:t>
    </w:r>
    <w:r w:rsidR="00E7360C">
      <w:rPr>
        <w:rFonts w:ascii="Times New Roman" w:eastAsia="Calibri" w:hAnsi="Times New Roman" w:cs="Times New Roman"/>
        <w:sz w:val="20"/>
      </w:rPr>
      <w:t xml:space="preserve"> – </w:t>
    </w:r>
    <w:r w:rsidR="00E7360C" w:rsidRPr="00266099">
      <w:rPr>
        <w:rFonts w:ascii="Times New Roman" w:eastAsia="Calibri" w:hAnsi="Times New Roman" w:cs="Times New Roman"/>
        <w:sz w:val="20"/>
      </w:rPr>
      <w:t xml:space="preserve">Revista Contemporânea de Economia e Gestão. </w:t>
    </w:r>
    <w:r w:rsidR="00E7360C" w:rsidRPr="00E64E68">
      <w:rPr>
        <w:rFonts w:ascii="Times New Roman" w:eastAsia="Calibri" w:hAnsi="Times New Roman" w:cs="Times New Roman"/>
        <w:sz w:val="20"/>
      </w:rPr>
      <w:t>Vol</w:t>
    </w:r>
    <w:r w:rsidR="00E7360C">
      <w:rPr>
        <w:rFonts w:ascii="Times New Roman" w:eastAsia="Calibri" w:hAnsi="Times New Roman" w:cs="Times New Roman"/>
        <w:sz w:val="20"/>
      </w:rPr>
      <w:t>.</w:t>
    </w:r>
    <w:r w:rsidR="00E7360C" w:rsidRPr="00E64E68">
      <w:rPr>
        <w:rFonts w:ascii="Times New Roman" w:eastAsia="Calibri" w:hAnsi="Times New Roman" w:cs="Times New Roman"/>
        <w:sz w:val="20"/>
      </w:rPr>
      <w:t xml:space="preserve"> </w:t>
    </w:r>
    <w:r w:rsidR="00E7360C">
      <w:rPr>
        <w:rFonts w:ascii="Times New Roman" w:eastAsia="Calibri" w:hAnsi="Times New Roman" w:cs="Times New Roman"/>
        <w:sz w:val="20"/>
      </w:rPr>
      <w:t>00</w:t>
    </w:r>
    <w:r w:rsidR="00E7360C" w:rsidRPr="00E64E68">
      <w:rPr>
        <w:rFonts w:ascii="Times New Roman" w:eastAsia="Calibri" w:hAnsi="Times New Roman" w:cs="Times New Roman"/>
        <w:sz w:val="20"/>
      </w:rPr>
      <w:t xml:space="preserve"> – Nº </w:t>
    </w:r>
    <w:r w:rsidR="00E7360C">
      <w:rPr>
        <w:rFonts w:ascii="Times New Roman" w:eastAsia="Calibri" w:hAnsi="Times New Roman" w:cs="Times New Roman"/>
        <w:sz w:val="20"/>
      </w:rPr>
      <w:t>00</w:t>
    </w:r>
    <w:r w:rsidR="00E7360C" w:rsidRPr="00E64E68">
      <w:rPr>
        <w:rFonts w:ascii="Times New Roman" w:eastAsia="Calibri" w:hAnsi="Times New Roman" w:cs="Times New Roman"/>
        <w:sz w:val="20"/>
      </w:rPr>
      <w:t xml:space="preserve"> – </w:t>
    </w:r>
    <w:proofErr w:type="spellStart"/>
    <w:r w:rsidR="00E7360C">
      <w:rPr>
        <w:rFonts w:ascii="Times New Roman" w:eastAsia="Calibri" w:hAnsi="Times New Roman" w:cs="Times New Roman"/>
        <w:sz w:val="20"/>
      </w:rPr>
      <w:t>xxx</w:t>
    </w:r>
    <w:proofErr w:type="spellEnd"/>
    <w:r w:rsidR="00E7360C">
      <w:rPr>
        <w:rFonts w:ascii="Times New Roman" w:eastAsia="Calibri" w:hAnsi="Times New Roman" w:cs="Times New Roman"/>
        <w:sz w:val="20"/>
      </w:rPr>
      <w:t>.</w:t>
    </w:r>
    <w:r w:rsidR="00E7360C" w:rsidRPr="00E64E68">
      <w:rPr>
        <w:rFonts w:ascii="Times New Roman" w:eastAsia="Calibri" w:hAnsi="Times New Roman" w:cs="Times New Roman"/>
        <w:sz w:val="20"/>
      </w:rPr>
      <w:t>/</w:t>
    </w:r>
    <w:proofErr w:type="spellStart"/>
    <w:r w:rsidR="00E7360C">
      <w:rPr>
        <w:rFonts w:ascii="Times New Roman" w:eastAsia="Calibri" w:hAnsi="Times New Roman" w:cs="Times New Roman"/>
        <w:sz w:val="20"/>
      </w:rPr>
      <w:t>xxx</w:t>
    </w:r>
    <w:proofErr w:type="spellEnd"/>
    <w:r w:rsidR="00E7360C">
      <w:rPr>
        <w:rFonts w:ascii="Times New Roman" w:eastAsia="Calibri" w:hAnsi="Times New Roman" w:cs="Times New Roman"/>
        <w:sz w:val="20"/>
      </w:rPr>
      <w:t>.</w:t>
    </w:r>
    <w:r w:rsidR="00E7360C" w:rsidRPr="00E64E68">
      <w:rPr>
        <w:rFonts w:ascii="Times New Roman" w:eastAsia="Calibri" w:hAnsi="Times New Roman" w:cs="Times New Roman"/>
        <w:sz w:val="20"/>
      </w:rPr>
      <w:t xml:space="preserve"> </w:t>
    </w:r>
    <w:r w:rsidR="00E7360C">
      <w:rPr>
        <w:rFonts w:ascii="Times New Roman" w:eastAsia="Calibri" w:hAnsi="Times New Roman" w:cs="Times New Roman"/>
        <w:sz w:val="20"/>
      </w:rPr>
      <w:t>000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CB7DC0" w14:textId="77777777" w:rsidR="00103E81" w:rsidRPr="00266099" w:rsidRDefault="00103E81" w:rsidP="0018241D">
    <w:pPr>
      <w:spacing w:after="0" w:line="240" w:lineRule="auto"/>
      <w:jc w:val="both"/>
      <w:rPr>
        <w:rFonts w:ascii="Times New Roman" w:eastAsia="Calibri" w:hAnsi="Times New Roman" w:cs="Times New Roman"/>
        <w:sz w:val="20"/>
      </w:rPr>
    </w:pPr>
  </w:p>
  <w:p w14:paraId="29A41208" w14:textId="0D9242DA" w:rsidR="00103E81" w:rsidRPr="00266099" w:rsidRDefault="00103E81" w:rsidP="0018241D">
    <w:pPr>
      <w:pBdr>
        <w:top w:val="single" w:sz="4" w:space="1" w:color="auto"/>
      </w:pBdr>
      <w:spacing w:after="0" w:line="240" w:lineRule="auto"/>
      <w:jc w:val="both"/>
      <w:rPr>
        <w:rFonts w:ascii="Times New Roman" w:eastAsia="Calibri" w:hAnsi="Times New Roman" w:cs="Times New Roman"/>
        <w:sz w:val="24"/>
      </w:rPr>
    </w:pPr>
    <w:r w:rsidRPr="00266099">
      <w:rPr>
        <w:rFonts w:ascii="Times New Roman" w:eastAsia="Calibri" w:hAnsi="Times New Roman" w:cs="Times New Roman"/>
        <w:sz w:val="20"/>
      </w:rPr>
      <w:fldChar w:fldCharType="begin"/>
    </w:r>
    <w:r w:rsidRPr="00266099">
      <w:rPr>
        <w:rFonts w:ascii="Times New Roman" w:eastAsia="Calibri" w:hAnsi="Times New Roman" w:cs="Times New Roman"/>
        <w:sz w:val="20"/>
      </w:rPr>
      <w:instrText>PAGE   \* MERGEFORMAT</w:instrText>
    </w:r>
    <w:r w:rsidRPr="00266099">
      <w:rPr>
        <w:rFonts w:ascii="Times New Roman" w:eastAsia="Calibri" w:hAnsi="Times New Roman" w:cs="Times New Roman"/>
        <w:sz w:val="20"/>
      </w:rPr>
      <w:fldChar w:fldCharType="separate"/>
    </w:r>
    <w:r>
      <w:rPr>
        <w:rFonts w:ascii="Times New Roman" w:eastAsia="Calibri" w:hAnsi="Times New Roman" w:cs="Times New Roman"/>
        <w:sz w:val="20"/>
      </w:rPr>
      <w:t>1</w:t>
    </w:r>
    <w:r w:rsidRPr="00266099">
      <w:rPr>
        <w:rFonts w:ascii="Times New Roman" w:eastAsia="Calibri" w:hAnsi="Times New Roman" w:cs="Times New Roman"/>
        <w:sz w:val="20"/>
      </w:rPr>
      <w:fldChar w:fldCharType="end"/>
    </w:r>
    <w:r w:rsidRPr="00266099">
      <w:rPr>
        <w:rFonts w:ascii="Times New Roman" w:eastAsia="Calibri" w:hAnsi="Times New Roman" w:cs="Times New Roman"/>
        <w:sz w:val="20"/>
      </w:rPr>
      <w:t xml:space="preserve"> </w:t>
    </w:r>
    <w:r w:rsidR="00E7360C" w:rsidRPr="00266099">
      <w:rPr>
        <w:rFonts w:ascii="Times New Roman" w:eastAsia="Calibri" w:hAnsi="Times New Roman" w:cs="Times New Roman"/>
        <w:i/>
        <w:sz w:val="20"/>
      </w:rPr>
      <w:t>CONTEXTUS</w:t>
    </w:r>
    <w:r w:rsidR="00E7360C">
      <w:rPr>
        <w:rFonts w:ascii="Times New Roman" w:eastAsia="Calibri" w:hAnsi="Times New Roman" w:cs="Times New Roman"/>
        <w:sz w:val="20"/>
      </w:rPr>
      <w:t xml:space="preserve"> – </w:t>
    </w:r>
    <w:r w:rsidR="00E7360C" w:rsidRPr="00266099">
      <w:rPr>
        <w:rFonts w:ascii="Times New Roman" w:eastAsia="Calibri" w:hAnsi="Times New Roman" w:cs="Times New Roman"/>
        <w:sz w:val="20"/>
      </w:rPr>
      <w:t xml:space="preserve">Revista Contemporânea de Economia e Gestão. </w:t>
    </w:r>
    <w:r w:rsidR="00E7360C" w:rsidRPr="00E64E68">
      <w:rPr>
        <w:rFonts w:ascii="Times New Roman" w:eastAsia="Calibri" w:hAnsi="Times New Roman" w:cs="Times New Roman"/>
        <w:sz w:val="20"/>
      </w:rPr>
      <w:t>Vol</w:t>
    </w:r>
    <w:r w:rsidR="00E7360C">
      <w:rPr>
        <w:rFonts w:ascii="Times New Roman" w:eastAsia="Calibri" w:hAnsi="Times New Roman" w:cs="Times New Roman"/>
        <w:sz w:val="20"/>
      </w:rPr>
      <w:t>.</w:t>
    </w:r>
    <w:r w:rsidR="00E7360C" w:rsidRPr="00E64E68">
      <w:rPr>
        <w:rFonts w:ascii="Times New Roman" w:eastAsia="Calibri" w:hAnsi="Times New Roman" w:cs="Times New Roman"/>
        <w:sz w:val="20"/>
      </w:rPr>
      <w:t xml:space="preserve"> </w:t>
    </w:r>
    <w:r w:rsidR="00E7360C">
      <w:rPr>
        <w:rFonts w:ascii="Times New Roman" w:eastAsia="Calibri" w:hAnsi="Times New Roman" w:cs="Times New Roman"/>
        <w:sz w:val="20"/>
      </w:rPr>
      <w:t>00</w:t>
    </w:r>
    <w:r w:rsidR="00E7360C" w:rsidRPr="00E64E68">
      <w:rPr>
        <w:rFonts w:ascii="Times New Roman" w:eastAsia="Calibri" w:hAnsi="Times New Roman" w:cs="Times New Roman"/>
        <w:sz w:val="20"/>
      </w:rPr>
      <w:t xml:space="preserve"> – Nº </w:t>
    </w:r>
    <w:r w:rsidR="00E7360C">
      <w:rPr>
        <w:rFonts w:ascii="Times New Roman" w:eastAsia="Calibri" w:hAnsi="Times New Roman" w:cs="Times New Roman"/>
        <w:sz w:val="20"/>
      </w:rPr>
      <w:t>00</w:t>
    </w:r>
    <w:r w:rsidR="00E7360C" w:rsidRPr="00E64E68">
      <w:rPr>
        <w:rFonts w:ascii="Times New Roman" w:eastAsia="Calibri" w:hAnsi="Times New Roman" w:cs="Times New Roman"/>
        <w:sz w:val="20"/>
      </w:rPr>
      <w:t xml:space="preserve"> – </w:t>
    </w:r>
    <w:proofErr w:type="spellStart"/>
    <w:r w:rsidR="00E7360C">
      <w:rPr>
        <w:rFonts w:ascii="Times New Roman" w:eastAsia="Calibri" w:hAnsi="Times New Roman" w:cs="Times New Roman"/>
        <w:sz w:val="20"/>
      </w:rPr>
      <w:t>xxx</w:t>
    </w:r>
    <w:proofErr w:type="spellEnd"/>
    <w:r w:rsidR="00E7360C">
      <w:rPr>
        <w:rFonts w:ascii="Times New Roman" w:eastAsia="Calibri" w:hAnsi="Times New Roman" w:cs="Times New Roman"/>
        <w:sz w:val="20"/>
      </w:rPr>
      <w:t>.</w:t>
    </w:r>
    <w:r w:rsidR="00E7360C" w:rsidRPr="00E64E68">
      <w:rPr>
        <w:rFonts w:ascii="Times New Roman" w:eastAsia="Calibri" w:hAnsi="Times New Roman" w:cs="Times New Roman"/>
        <w:sz w:val="20"/>
      </w:rPr>
      <w:t>/</w:t>
    </w:r>
    <w:proofErr w:type="spellStart"/>
    <w:r w:rsidR="00E7360C">
      <w:rPr>
        <w:rFonts w:ascii="Times New Roman" w:eastAsia="Calibri" w:hAnsi="Times New Roman" w:cs="Times New Roman"/>
        <w:sz w:val="20"/>
      </w:rPr>
      <w:t>xxx</w:t>
    </w:r>
    <w:proofErr w:type="spellEnd"/>
    <w:r w:rsidR="00E7360C">
      <w:rPr>
        <w:rFonts w:ascii="Times New Roman" w:eastAsia="Calibri" w:hAnsi="Times New Roman" w:cs="Times New Roman"/>
        <w:sz w:val="20"/>
      </w:rPr>
      <w:t>.</w:t>
    </w:r>
    <w:r w:rsidR="00E7360C" w:rsidRPr="00E64E68">
      <w:rPr>
        <w:rFonts w:ascii="Times New Roman" w:eastAsia="Calibri" w:hAnsi="Times New Roman" w:cs="Times New Roman"/>
        <w:sz w:val="20"/>
      </w:rPr>
      <w:t xml:space="preserve"> </w:t>
    </w:r>
    <w:r w:rsidR="00E7360C">
      <w:rPr>
        <w:rFonts w:ascii="Times New Roman" w:eastAsia="Calibri" w:hAnsi="Times New Roman" w:cs="Times New Roman"/>
        <w:sz w:val="20"/>
      </w:rPr>
      <w:t>00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3F1816" w14:textId="38BAF563" w:rsidR="00103E81" w:rsidRPr="00266099" w:rsidRDefault="00103E81" w:rsidP="00266099">
    <w:pPr>
      <w:spacing w:after="0" w:line="240" w:lineRule="auto"/>
      <w:jc w:val="both"/>
      <w:rPr>
        <w:rFonts w:ascii="Times New Roman" w:eastAsia="Calibri" w:hAnsi="Times New Roman" w:cs="Times New Roman"/>
        <w:sz w:val="20"/>
      </w:rPr>
    </w:pPr>
  </w:p>
  <w:p w14:paraId="168BC7A8" w14:textId="47CC2B00" w:rsidR="00103E81" w:rsidRPr="00266099" w:rsidRDefault="00103E81" w:rsidP="00266099">
    <w:pPr>
      <w:pBdr>
        <w:top w:val="single" w:sz="4" w:space="1" w:color="auto"/>
      </w:pBdr>
      <w:spacing w:after="0" w:line="240" w:lineRule="auto"/>
      <w:jc w:val="both"/>
      <w:rPr>
        <w:rFonts w:ascii="Times New Roman" w:eastAsia="Calibri" w:hAnsi="Times New Roman" w:cs="Times New Roman"/>
        <w:sz w:val="24"/>
      </w:rPr>
    </w:pPr>
    <w:r w:rsidRPr="00266099">
      <w:rPr>
        <w:rFonts w:ascii="Times New Roman" w:eastAsia="Calibri" w:hAnsi="Times New Roman" w:cs="Times New Roman"/>
        <w:sz w:val="20"/>
      </w:rPr>
      <w:fldChar w:fldCharType="begin"/>
    </w:r>
    <w:r w:rsidRPr="00266099">
      <w:rPr>
        <w:rFonts w:ascii="Times New Roman" w:eastAsia="Calibri" w:hAnsi="Times New Roman" w:cs="Times New Roman"/>
        <w:sz w:val="20"/>
      </w:rPr>
      <w:instrText>PAGE   \* MERGEFORMAT</w:instrText>
    </w:r>
    <w:r w:rsidRPr="00266099">
      <w:rPr>
        <w:rFonts w:ascii="Times New Roman" w:eastAsia="Calibri" w:hAnsi="Times New Roman" w:cs="Times New Roman"/>
        <w:sz w:val="20"/>
      </w:rPr>
      <w:fldChar w:fldCharType="separate"/>
    </w:r>
    <w:r w:rsidRPr="00266099">
      <w:rPr>
        <w:rFonts w:ascii="Times New Roman" w:eastAsia="Calibri" w:hAnsi="Times New Roman" w:cs="Times New Roman"/>
        <w:sz w:val="20"/>
      </w:rPr>
      <w:t>8</w:t>
    </w:r>
    <w:r w:rsidRPr="00266099">
      <w:rPr>
        <w:rFonts w:ascii="Times New Roman" w:eastAsia="Calibri" w:hAnsi="Times New Roman" w:cs="Times New Roman"/>
        <w:sz w:val="20"/>
      </w:rPr>
      <w:fldChar w:fldCharType="end"/>
    </w:r>
    <w:r w:rsidRPr="00266099">
      <w:rPr>
        <w:rFonts w:ascii="Times New Roman" w:eastAsia="Calibri" w:hAnsi="Times New Roman" w:cs="Times New Roman"/>
        <w:sz w:val="20"/>
      </w:rPr>
      <w:t xml:space="preserve"> </w:t>
    </w:r>
    <w:r w:rsidRPr="00266099">
      <w:rPr>
        <w:rFonts w:ascii="Times New Roman" w:eastAsia="Calibri" w:hAnsi="Times New Roman" w:cs="Times New Roman"/>
        <w:i/>
        <w:sz w:val="20"/>
      </w:rPr>
      <w:t>CONTEXTUS</w:t>
    </w:r>
    <w:r>
      <w:rPr>
        <w:rFonts w:ascii="Times New Roman" w:eastAsia="Calibri" w:hAnsi="Times New Roman" w:cs="Times New Roman"/>
        <w:sz w:val="20"/>
      </w:rPr>
      <w:t xml:space="preserve"> – </w:t>
    </w:r>
    <w:r w:rsidRPr="00266099">
      <w:rPr>
        <w:rFonts w:ascii="Times New Roman" w:eastAsia="Calibri" w:hAnsi="Times New Roman" w:cs="Times New Roman"/>
        <w:sz w:val="20"/>
      </w:rPr>
      <w:t xml:space="preserve">Revista Contemporânea de Economia e Gestão. </w:t>
    </w:r>
    <w:proofErr w:type="spellStart"/>
    <w:r w:rsidRPr="00E64E68">
      <w:rPr>
        <w:rFonts w:ascii="Times New Roman" w:eastAsia="Calibri" w:hAnsi="Times New Roman" w:cs="Times New Roman"/>
        <w:sz w:val="20"/>
      </w:rPr>
      <w:t>Vol</w:t>
    </w:r>
    <w:proofErr w:type="spellEnd"/>
    <w:r w:rsidRPr="00E64E68">
      <w:rPr>
        <w:rFonts w:ascii="Times New Roman" w:eastAsia="Calibri" w:hAnsi="Times New Roman" w:cs="Times New Roman"/>
        <w:sz w:val="20"/>
      </w:rPr>
      <w:t xml:space="preserve"> </w:t>
    </w:r>
    <w:r>
      <w:rPr>
        <w:rFonts w:ascii="Times New Roman" w:eastAsia="Calibri" w:hAnsi="Times New Roman" w:cs="Times New Roman"/>
        <w:sz w:val="20"/>
      </w:rPr>
      <w:t>00</w:t>
    </w:r>
    <w:r w:rsidRPr="00E64E68">
      <w:rPr>
        <w:rFonts w:ascii="Times New Roman" w:eastAsia="Calibri" w:hAnsi="Times New Roman" w:cs="Times New Roman"/>
        <w:sz w:val="20"/>
      </w:rPr>
      <w:t xml:space="preserve"> – Nº </w:t>
    </w:r>
    <w:r>
      <w:rPr>
        <w:rFonts w:ascii="Times New Roman" w:eastAsia="Calibri" w:hAnsi="Times New Roman" w:cs="Times New Roman"/>
        <w:sz w:val="20"/>
      </w:rPr>
      <w:t>00</w:t>
    </w:r>
    <w:r w:rsidRPr="00E64E68">
      <w:rPr>
        <w:rFonts w:ascii="Times New Roman" w:eastAsia="Calibri" w:hAnsi="Times New Roman" w:cs="Times New Roman"/>
        <w:sz w:val="20"/>
      </w:rPr>
      <w:t xml:space="preserve"> – </w:t>
    </w:r>
    <w:proofErr w:type="spellStart"/>
    <w:r>
      <w:rPr>
        <w:rFonts w:ascii="Times New Roman" w:eastAsia="Calibri" w:hAnsi="Times New Roman" w:cs="Times New Roman"/>
        <w:sz w:val="20"/>
      </w:rPr>
      <w:t>xxx</w:t>
    </w:r>
    <w:proofErr w:type="spellEnd"/>
    <w:r w:rsidRPr="00E64E68">
      <w:rPr>
        <w:rFonts w:ascii="Times New Roman" w:eastAsia="Calibri" w:hAnsi="Times New Roman" w:cs="Times New Roman"/>
        <w:sz w:val="20"/>
      </w:rPr>
      <w:t>/</w:t>
    </w:r>
    <w:proofErr w:type="spellStart"/>
    <w:r>
      <w:rPr>
        <w:rFonts w:ascii="Times New Roman" w:eastAsia="Calibri" w:hAnsi="Times New Roman" w:cs="Times New Roman"/>
        <w:sz w:val="20"/>
      </w:rPr>
      <w:t>xxx</w:t>
    </w:r>
    <w:proofErr w:type="spellEnd"/>
    <w:r w:rsidRPr="00E64E68">
      <w:rPr>
        <w:rFonts w:ascii="Times New Roman" w:eastAsia="Calibri" w:hAnsi="Times New Roman" w:cs="Times New Roman"/>
        <w:sz w:val="20"/>
      </w:rPr>
      <w:t xml:space="preserve"> </w:t>
    </w:r>
    <w:r>
      <w:rPr>
        <w:rFonts w:ascii="Times New Roman" w:eastAsia="Calibri" w:hAnsi="Times New Roman" w:cs="Times New Roman"/>
        <w:sz w:val="20"/>
      </w:rPr>
      <w:t>00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3643AA" w14:textId="77777777" w:rsidR="000B677A" w:rsidRDefault="000B677A" w:rsidP="00541402">
      <w:pPr>
        <w:spacing w:after="0" w:line="240" w:lineRule="auto"/>
      </w:pPr>
      <w:r>
        <w:separator/>
      </w:r>
    </w:p>
  </w:footnote>
  <w:footnote w:type="continuationSeparator" w:id="0">
    <w:p w14:paraId="336EC693" w14:textId="77777777" w:rsidR="000B677A" w:rsidRDefault="000B677A" w:rsidP="005414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6CC14A" w14:textId="65A14F64" w:rsidR="00103E81" w:rsidRPr="00766237" w:rsidRDefault="00103E81" w:rsidP="0068125B">
    <w:pPr>
      <w:pBdr>
        <w:bottom w:val="single" w:sz="4" w:space="1" w:color="000000"/>
      </w:pBdr>
      <w:tabs>
        <w:tab w:val="center" w:pos="4252"/>
        <w:tab w:val="right" w:pos="8504"/>
      </w:tabs>
      <w:spacing w:after="0" w:line="240" w:lineRule="auto"/>
      <w:rPr>
        <w:rFonts w:ascii="Times New Roman" w:eastAsia="Calibri" w:hAnsi="Times New Roman" w:cs="Times New Roman"/>
        <w:sz w:val="20"/>
        <w:szCs w:val="20"/>
        <w:lang w:val="en-US"/>
      </w:rPr>
    </w:pPr>
    <w:r w:rsidRPr="008331AC">
      <w:rPr>
        <w:rFonts w:ascii="Times New Roman" w:eastAsia="Calibri" w:hAnsi="Times New Roman" w:cs="Times New Roman"/>
        <w:b/>
        <w:bCs/>
        <w:sz w:val="20"/>
        <w:szCs w:val="20"/>
        <w:highlight w:val="yellow"/>
        <w:lang w:val="en-US"/>
      </w:rPr>
      <w:t>T</w:t>
    </w:r>
    <w:r w:rsidR="00766237" w:rsidRPr="008331AC">
      <w:rPr>
        <w:rFonts w:ascii="Times New Roman" w:eastAsia="Calibri" w:hAnsi="Times New Roman" w:cs="Times New Roman"/>
        <w:b/>
        <w:bCs/>
        <w:sz w:val="20"/>
        <w:szCs w:val="20"/>
        <w:highlight w:val="yellow"/>
        <w:lang w:val="en-US"/>
      </w:rPr>
      <w:t>I</w:t>
    </w:r>
    <w:r w:rsidRPr="008331AC">
      <w:rPr>
        <w:rFonts w:ascii="Times New Roman" w:eastAsia="Calibri" w:hAnsi="Times New Roman" w:cs="Times New Roman"/>
        <w:b/>
        <w:bCs/>
        <w:sz w:val="20"/>
        <w:szCs w:val="20"/>
        <w:highlight w:val="yellow"/>
        <w:lang w:val="en-US"/>
      </w:rPr>
      <w:t>T</w:t>
    </w:r>
    <w:r w:rsidR="00766237" w:rsidRPr="008331AC">
      <w:rPr>
        <w:rFonts w:ascii="Times New Roman" w:eastAsia="Calibri" w:hAnsi="Times New Roman" w:cs="Times New Roman"/>
        <w:b/>
        <w:bCs/>
        <w:sz w:val="20"/>
        <w:szCs w:val="20"/>
        <w:highlight w:val="yellow"/>
        <w:lang w:val="en-US"/>
      </w:rPr>
      <w:t>LE IN ENGLISH</w:t>
    </w:r>
  </w:p>
  <w:p w14:paraId="25401405" w14:textId="77777777" w:rsidR="00103E81" w:rsidRPr="00766237" w:rsidRDefault="00103E81" w:rsidP="00266099">
    <w:pPr>
      <w:tabs>
        <w:tab w:val="center" w:pos="4252"/>
        <w:tab w:val="right" w:pos="8504"/>
      </w:tabs>
      <w:spacing w:after="0" w:line="240" w:lineRule="auto"/>
      <w:jc w:val="both"/>
      <w:rPr>
        <w:rFonts w:ascii="Times New Roman" w:eastAsia="Calibri" w:hAnsi="Times New Roman" w:cs="Times New Roman"/>
        <w:sz w:val="24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C01B46" w14:textId="314F0874" w:rsidR="00103E81" w:rsidRPr="00AF393A" w:rsidRDefault="00103E81" w:rsidP="0068125B">
    <w:pPr>
      <w:pBdr>
        <w:bottom w:val="single" w:sz="4" w:space="1" w:color="000000"/>
      </w:pBdr>
      <w:spacing w:after="0" w:line="240" w:lineRule="auto"/>
      <w:jc w:val="right"/>
      <w:rPr>
        <w:rFonts w:ascii="Times New Roman" w:eastAsia="Calibri" w:hAnsi="Times New Roman" w:cs="Times New Roman"/>
        <w:b/>
        <w:sz w:val="20"/>
        <w:szCs w:val="20"/>
        <w:lang w:val="de-DE"/>
      </w:rPr>
    </w:pPr>
    <w:r>
      <w:rPr>
        <w:rFonts w:ascii="Times New Roman" w:eastAsia="Calibri" w:hAnsi="Times New Roman" w:cs="Times New Roman"/>
        <w:b/>
        <w:sz w:val="20"/>
        <w:szCs w:val="20"/>
        <w:lang w:val="de-DE"/>
      </w:rPr>
      <w:t>{A ser preenchido por editores}</w:t>
    </w:r>
  </w:p>
  <w:p w14:paraId="50D76DA7" w14:textId="072C9E43" w:rsidR="00103E81" w:rsidRPr="00AF393A" w:rsidRDefault="00103E81" w:rsidP="00AF393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A6BB4"/>
    <w:multiLevelType w:val="multilevel"/>
    <w:tmpl w:val="6C8E0C7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9E06948"/>
    <w:multiLevelType w:val="multilevel"/>
    <w:tmpl w:val="0E32DB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2D9A1AB4"/>
    <w:multiLevelType w:val="hybridMultilevel"/>
    <w:tmpl w:val="E4A6734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23076C"/>
    <w:multiLevelType w:val="multilevel"/>
    <w:tmpl w:val="D674BE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547963D9"/>
    <w:multiLevelType w:val="multilevel"/>
    <w:tmpl w:val="6ED8C3D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5BC84D9E"/>
    <w:multiLevelType w:val="hybridMultilevel"/>
    <w:tmpl w:val="5FA6B6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C12096"/>
    <w:multiLevelType w:val="hybridMultilevel"/>
    <w:tmpl w:val="DD92B51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F3448B"/>
    <w:multiLevelType w:val="hybridMultilevel"/>
    <w:tmpl w:val="D428A42C"/>
    <w:lvl w:ilvl="0" w:tplc="6C78D4A2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1"/>
  </w:num>
  <w:num w:numId="5">
    <w:abstractNumId w:val="0"/>
  </w:num>
  <w:num w:numId="6">
    <w:abstractNumId w:val="4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MTQ2sDQwNDUxMjFX0lEKTi0uzszPAykwrAUA/tOZFywAAAA="/>
  </w:docVars>
  <w:rsids>
    <w:rsidRoot w:val="00073AB4"/>
    <w:rsid w:val="00000FED"/>
    <w:rsid w:val="000012B6"/>
    <w:rsid w:val="000017F1"/>
    <w:rsid w:val="00001C56"/>
    <w:rsid w:val="000025D4"/>
    <w:rsid w:val="00004F31"/>
    <w:rsid w:val="00010389"/>
    <w:rsid w:val="00012913"/>
    <w:rsid w:val="00013A21"/>
    <w:rsid w:val="00014017"/>
    <w:rsid w:val="0001474B"/>
    <w:rsid w:val="00015ED5"/>
    <w:rsid w:val="00020000"/>
    <w:rsid w:val="00021571"/>
    <w:rsid w:val="00025AF6"/>
    <w:rsid w:val="00025B52"/>
    <w:rsid w:val="0002718B"/>
    <w:rsid w:val="00031793"/>
    <w:rsid w:val="000318BB"/>
    <w:rsid w:val="0003266B"/>
    <w:rsid w:val="0003455E"/>
    <w:rsid w:val="00035EBE"/>
    <w:rsid w:val="00036FF0"/>
    <w:rsid w:val="00040681"/>
    <w:rsid w:val="00040959"/>
    <w:rsid w:val="00042500"/>
    <w:rsid w:val="00044869"/>
    <w:rsid w:val="00046319"/>
    <w:rsid w:val="00046DED"/>
    <w:rsid w:val="00047F46"/>
    <w:rsid w:val="000529F2"/>
    <w:rsid w:val="00055D5F"/>
    <w:rsid w:val="00055F8C"/>
    <w:rsid w:val="0005724D"/>
    <w:rsid w:val="000613F9"/>
    <w:rsid w:val="00062711"/>
    <w:rsid w:val="00065650"/>
    <w:rsid w:val="00065EFD"/>
    <w:rsid w:val="00067096"/>
    <w:rsid w:val="000700D8"/>
    <w:rsid w:val="000707C9"/>
    <w:rsid w:val="000722D6"/>
    <w:rsid w:val="000730E1"/>
    <w:rsid w:val="00073AB4"/>
    <w:rsid w:val="00074445"/>
    <w:rsid w:val="00074474"/>
    <w:rsid w:val="00080746"/>
    <w:rsid w:val="00082A7F"/>
    <w:rsid w:val="000836B0"/>
    <w:rsid w:val="00085A01"/>
    <w:rsid w:val="00085F58"/>
    <w:rsid w:val="0008666B"/>
    <w:rsid w:val="00087012"/>
    <w:rsid w:val="00090647"/>
    <w:rsid w:val="0009250D"/>
    <w:rsid w:val="00094439"/>
    <w:rsid w:val="000A2518"/>
    <w:rsid w:val="000A324D"/>
    <w:rsid w:val="000A33F2"/>
    <w:rsid w:val="000A57CD"/>
    <w:rsid w:val="000A5888"/>
    <w:rsid w:val="000A5C5E"/>
    <w:rsid w:val="000B35F0"/>
    <w:rsid w:val="000B602E"/>
    <w:rsid w:val="000B677A"/>
    <w:rsid w:val="000C117A"/>
    <w:rsid w:val="000C1A9B"/>
    <w:rsid w:val="000C2AC2"/>
    <w:rsid w:val="000C3AA7"/>
    <w:rsid w:val="000C3B08"/>
    <w:rsid w:val="000C60DD"/>
    <w:rsid w:val="000C64BB"/>
    <w:rsid w:val="000D1173"/>
    <w:rsid w:val="000D2085"/>
    <w:rsid w:val="000D29E9"/>
    <w:rsid w:val="000D337D"/>
    <w:rsid w:val="000D5976"/>
    <w:rsid w:val="000E3405"/>
    <w:rsid w:val="000E3FD9"/>
    <w:rsid w:val="000E507B"/>
    <w:rsid w:val="000E57A9"/>
    <w:rsid w:val="000E57FD"/>
    <w:rsid w:val="000E5A65"/>
    <w:rsid w:val="000E5CF9"/>
    <w:rsid w:val="000E7582"/>
    <w:rsid w:val="000E7D54"/>
    <w:rsid w:val="000F14D2"/>
    <w:rsid w:val="000F3A95"/>
    <w:rsid w:val="000F4755"/>
    <w:rsid w:val="000F6728"/>
    <w:rsid w:val="000F6BBE"/>
    <w:rsid w:val="00100C8D"/>
    <w:rsid w:val="00101D2E"/>
    <w:rsid w:val="00101F58"/>
    <w:rsid w:val="00102FEA"/>
    <w:rsid w:val="00103E81"/>
    <w:rsid w:val="00110B3A"/>
    <w:rsid w:val="001125A9"/>
    <w:rsid w:val="001125CF"/>
    <w:rsid w:val="00112877"/>
    <w:rsid w:val="00114435"/>
    <w:rsid w:val="0011680C"/>
    <w:rsid w:val="00116EB7"/>
    <w:rsid w:val="001173CB"/>
    <w:rsid w:val="0012160C"/>
    <w:rsid w:val="001255DA"/>
    <w:rsid w:val="00125894"/>
    <w:rsid w:val="0012749F"/>
    <w:rsid w:val="001302C8"/>
    <w:rsid w:val="00131271"/>
    <w:rsid w:val="00133DCD"/>
    <w:rsid w:val="00135524"/>
    <w:rsid w:val="0013674C"/>
    <w:rsid w:val="00142E6B"/>
    <w:rsid w:val="00143568"/>
    <w:rsid w:val="00143BA1"/>
    <w:rsid w:val="00144199"/>
    <w:rsid w:val="00145AA4"/>
    <w:rsid w:val="00145AEF"/>
    <w:rsid w:val="00153FC4"/>
    <w:rsid w:val="001546E4"/>
    <w:rsid w:val="00156FCB"/>
    <w:rsid w:val="001573FE"/>
    <w:rsid w:val="001612C0"/>
    <w:rsid w:val="001664AA"/>
    <w:rsid w:val="0016652A"/>
    <w:rsid w:val="0017000B"/>
    <w:rsid w:val="00172073"/>
    <w:rsid w:val="00173302"/>
    <w:rsid w:val="0018241D"/>
    <w:rsid w:val="0018264C"/>
    <w:rsid w:val="00184361"/>
    <w:rsid w:val="00185F0F"/>
    <w:rsid w:val="00186D3E"/>
    <w:rsid w:val="0018784C"/>
    <w:rsid w:val="00191B5D"/>
    <w:rsid w:val="00192E87"/>
    <w:rsid w:val="00192FCB"/>
    <w:rsid w:val="00193C8B"/>
    <w:rsid w:val="0019479A"/>
    <w:rsid w:val="00197960"/>
    <w:rsid w:val="001A0155"/>
    <w:rsid w:val="001A1270"/>
    <w:rsid w:val="001A2924"/>
    <w:rsid w:val="001A30E4"/>
    <w:rsid w:val="001A3E5A"/>
    <w:rsid w:val="001A55D1"/>
    <w:rsid w:val="001A6F95"/>
    <w:rsid w:val="001B0BB4"/>
    <w:rsid w:val="001B12A9"/>
    <w:rsid w:val="001B28B5"/>
    <w:rsid w:val="001B2925"/>
    <w:rsid w:val="001B29CF"/>
    <w:rsid w:val="001B5BAF"/>
    <w:rsid w:val="001B707C"/>
    <w:rsid w:val="001C3AF9"/>
    <w:rsid w:val="001C5238"/>
    <w:rsid w:val="001C558D"/>
    <w:rsid w:val="001D005C"/>
    <w:rsid w:val="001D2887"/>
    <w:rsid w:val="001D3601"/>
    <w:rsid w:val="001D3CB3"/>
    <w:rsid w:val="001D6474"/>
    <w:rsid w:val="001D6B82"/>
    <w:rsid w:val="001D7613"/>
    <w:rsid w:val="001D7DEB"/>
    <w:rsid w:val="001D7EE8"/>
    <w:rsid w:val="001E30D3"/>
    <w:rsid w:val="001E3DB5"/>
    <w:rsid w:val="001E56F8"/>
    <w:rsid w:val="001F034C"/>
    <w:rsid w:val="001F1E74"/>
    <w:rsid w:val="001F3B6D"/>
    <w:rsid w:val="001F3D9B"/>
    <w:rsid w:val="001F4EBD"/>
    <w:rsid w:val="001F7468"/>
    <w:rsid w:val="0020070F"/>
    <w:rsid w:val="0020481F"/>
    <w:rsid w:val="00205268"/>
    <w:rsid w:val="002058B0"/>
    <w:rsid w:val="00205ADB"/>
    <w:rsid w:val="00205C3C"/>
    <w:rsid w:val="002103F3"/>
    <w:rsid w:val="002114DA"/>
    <w:rsid w:val="0021164E"/>
    <w:rsid w:val="00211B5C"/>
    <w:rsid w:val="00216A0E"/>
    <w:rsid w:val="00216B0F"/>
    <w:rsid w:val="002206F0"/>
    <w:rsid w:val="002216C7"/>
    <w:rsid w:val="002227BF"/>
    <w:rsid w:val="002238F9"/>
    <w:rsid w:val="00223EF7"/>
    <w:rsid w:val="002255FD"/>
    <w:rsid w:val="002262F2"/>
    <w:rsid w:val="00227A1F"/>
    <w:rsid w:val="00230BCE"/>
    <w:rsid w:val="00231B9C"/>
    <w:rsid w:val="00232C59"/>
    <w:rsid w:val="00232E29"/>
    <w:rsid w:val="00233878"/>
    <w:rsid w:val="002348D9"/>
    <w:rsid w:val="00236A91"/>
    <w:rsid w:val="00236CA3"/>
    <w:rsid w:val="00240913"/>
    <w:rsid w:val="00241815"/>
    <w:rsid w:val="00242FB2"/>
    <w:rsid w:val="00244427"/>
    <w:rsid w:val="00246815"/>
    <w:rsid w:val="00246DE2"/>
    <w:rsid w:val="002524DC"/>
    <w:rsid w:val="00252E72"/>
    <w:rsid w:val="002545E5"/>
    <w:rsid w:val="00256407"/>
    <w:rsid w:val="002571DC"/>
    <w:rsid w:val="00260F0D"/>
    <w:rsid w:val="00262429"/>
    <w:rsid w:val="00263944"/>
    <w:rsid w:val="00263BF3"/>
    <w:rsid w:val="00264FDC"/>
    <w:rsid w:val="00266099"/>
    <w:rsid w:val="002660E5"/>
    <w:rsid w:val="0026750B"/>
    <w:rsid w:val="00270229"/>
    <w:rsid w:val="0027505A"/>
    <w:rsid w:val="00275361"/>
    <w:rsid w:val="002778CC"/>
    <w:rsid w:val="00277EA4"/>
    <w:rsid w:val="00281235"/>
    <w:rsid w:val="00282ED9"/>
    <w:rsid w:val="002912BC"/>
    <w:rsid w:val="00291311"/>
    <w:rsid w:val="00291CAA"/>
    <w:rsid w:val="00292889"/>
    <w:rsid w:val="0029318D"/>
    <w:rsid w:val="0029321C"/>
    <w:rsid w:val="00293498"/>
    <w:rsid w:val="00293E02"/>
    <w:rsid w:val="0029668D"/>
    <w:rsid w:val="002967B8"/>
    <w:rsid w:val="002A1D07"/>
    <w:rsid w:val="002A3302"/>
    <w:rsid w:val="002A3A67"/>
    <w:rsid w:val="002A3CBA"/>
    <w:rsid w:val="002A68D9"/>
    <w:rsid w:val="002B0593"/>
    <w:rsid w:val="002B077B"/>
    <w:rsid w:val="002B0B61"/>
    <w:rsid w:val="002B5BC3"/>
    <w:rsid w:val="002B5D7B"/>
    <w:rsid w:val="002B638E"/>
    <w:rsid w:val="002B6E29"/>
    <w:rsid w:val="002C11CE"/>
    <w:rsid w:val="002C23F9"/>
    <w:rsid w:val="002C3158"/>
    <w:rsid w:val="002C3A4F"/>
    <w:rsid w:val="002C3D57"/>
    <w:rsid w:val="002C500D"/>
    <w:rsid w:val="002C7163"/>
    <w:rsid w:val="002C73A6"/>
    <w:rsid w:val="002E33BA"/>
    <w:rsid w:val="002E39F0"/>
    <w:rsid w:val="002E49EE"/>
    <w:rsid w:val="002E5BF9"/>
    <w:rsid w:val="002E70EE"/>
    <w:rsid w:val="002E7A11"/>
    <w:rsid w:val="002F182F"/>
    <w:rsid w:val="002F5698"/>
    <w:rsid w:val="002F5A03"/>
    <w:rsid w:val="002F6E26"/>
    <w:rsid w:val="002F7A1B"/>
    <w:rsid w:val="0030003B"/>
    <w:rsid w:val="00301CDA"/>
    <w:rsid w:val="00301F5F"/>
    <w:rsid w:val="003027CB"/>
    <w:rsid w:val="00303878"/>
    <w:rsid w:val="003047B4"/>
    <w:rsid w:val="0030681A"/>
    <w:rsid w:val="003071B9"/>
    <w:rsid w:val="00310203"/>
    <w:rsid w:val="003115CE"/>
    <w:rsid w:val="00320D09"/>
    <w:rsid w:val="00321B08"/>
    <w:rsid w:val="00322DDE"/>
    <w:rsid w:val="003233C9"/>
    <w:rsid w:val="003242AE"/>
    <w:rsid w:val="00327B00"/>
    <w:rsid w:val="0033150F"/>
    <w:rsid w:val="00335059"/>
    <w:rsid w:val="00335D10"/>
    <w:rsid w:val="00336FD1"/>
    <w:rsid w:val="0033778A"/>
    <w:rsid w:val="00340947"/>
    <w:rsid w:val="0034158B"/>
    <w:rsid w:val="00342AE5"/>
    <w:rsid w:val="00343CAB"/>
    <w:rsid w:val="00346294"/>
    <w:rsid w:val="00347C6C"/>
    <w:rsid w:val="0035108E"/>
    <w:rsid w:val="00351361"/>
    <w:rsid w:val="00352544"/>
    <w:rsid w:val="00354A10"/>
    <w:rsid w:val="00354BC2"/>
    <w:rsid w:val="003553EB"/>
    <w:rsid w:val="00355802"/>
    <w:rsid w:val="0035601F"/>
    <w:rsid w:val="003569CD"/>
    <w:rsid w:val="003573C0"/>
    <w:rsid w:val="00362F3C"/>
    <w:rsid w:val="00362F8E"/>
    <w:rsid w:val="00371796"/>
    <w:rsid w:val="0037306E"/>
    <w:rsid w:val="00380CD7"/>
    <w:rsid w:val="00382395"/>
    <w:rsid w:val="003827D3"/>
    <w:rsid w:val="00382DFC"/>
    <w:rsid w:val="00385088"/>
    <w:rsid w:val="00385D64"/>
    <w:rsid w:val="00390C57"/>
    <w:rsid w:val="00391AD1"/>
    <w:rsid w:val="00392ECC"/>
    <w:rsid w:val="00393BFD"/>
    <w:rsid w:val="00394BB3"/>
    <w:rsid w:val="0039569D"/>
    <w:rsid w:val="003A78E0"/>
    <w:rsid w:val="003B04EB"/>
    <w:rsid w:val="003B4BE1"/>
    <w:rsid w:val="003B5CE1"/>
    <w:rsid w:val="003C0D0F"/>
    <w:rsid w:val="003C2E3B"/>
    <w:rsid w:val="003C3211"/>
    <w:rsid w:val="003C4334"/>
    <w:rsid w:val="003C54C7"/>
    <w:rsid w:val="003C689A"/>
    <w:rsid w:val="003D1408"/>
    <w:rsid w:val="003D2237"/>
    <w:rsid w:val="003D3C05"/>
    <w:rsid w:val="003D627B"/>
    <w:rsid w:val="003D75E3"/>
    <w:rsid w:val="003D7DBF"/>
    <w:rsid w:val="003E0FFE"/>
    <w:rsid w:val="003E70E9"/>
    <w:rsid w:val="003F406C"/>
    <w:rsid w:val="003F69EA"/>
    <w:rsid w:val="0040015A"/>
    <w:rsid w:val="00401941"/>
    <w:rsid w:val="00405898"/>
    <w:rsid w:val="004065AC"/>
    <w:rsid w:val="00407247"/>
    <w:rsid w:val="00412E80"/>
    <w:rsid w:val="00413281"/>
    <w:rsid w:val="00413F3B"/>
    <w:rsid w:val="0041594E"/>
    <w:rsid w:val="00415CA6"/>
    <w:rsid w:val="00424068"/>
    <w:rsid w:val="004240DB"/>
    <w:rsid w:val="00431875"/>
    <w:rsid w:val="00432882"/>
    <w:rsid w:val="00437426"/>
    <w:rsid w:val="0044151E"/>
    <w:rsid w:val="004419C6"/>
    <w:rsid w:val="00443DF9"/>
    <w:rsid w:val="004460C5"/>
    <w:rsid w:val="00447853"/>
    <w:rsid w:val="00447F26"/>
    <w:rsid w:val="00450118"/>
    <w:rsid w:val="00452135"/>
    <w:rsid w:val="0045287F"/>
    <w:rsid w:val="004533B8"/>
    <w:rsid w:val="004548F5"/>
    <w:rsid w:val="00454B67"/>
    <w:rsid w:val="00455C28"/>
    <w:rsid w:val="004567EA"/>
    <w:rsid w:val="0045724C"/>
    <w:rsid w:val="00461A90"/>
    <w:rsid w:val="004658B3"/>
    <w:rsid w:val="0046662D"/>
    <w:rsid w:val="004739E8"/>
    <w:rsid w:val="00474018"/>
    <w:rsid w:val="00480672"/>
    <w:rsid w:val="00481423"/>
    <w:rsid w:val="004820F5"/>
    <w:rsid w:val="0048333A"/>
    <w:rsid w:val="00485194"/>
    <w:rsid w:val="00485AC0"/>
    <w:rsid w:val="00485FCB"/>
    <w:rsid w:val="004864A4"/>
    <w:rsid w:val="004872E8"/>
    <w:rsid w:val="0048785D"/>
    <w:rsid w:val="00487D56"/>
    <w:rsid w:val="0049063D"/>
    <w:rsid w:val="00490772"/>
    <w:rsid w:val="00490DD3"/>
    <w:rsid w:val="00490F28"/>
    <w:rsid w:val="0049587C"/>
    <w:rsid w:val="004A0F9C"/>
    <w:rsid w:val="004A2A35"/>
    <w:rsid w:val="004A2AEE"/>
    <w:rsid w:val="004A47E1"/>
    <w:rsid w:val="004A6E7A"/>
    <w:rsid w:val="004A731E"/>
    <w:rsid w:val="004B003D"/>
    <w:rsid w:val="004B01D3"/>
    <w:rsid w:val="004B1481"/>
    <w:rsid w:val="004B2E21"/>
    <w:rsid w:val="004B3430"/>
    <w:rsid w:val="004B4EB8"/>
    <w:rsid w:val="004B51ED"/>
    <w:rsid w:val="004B58DF"/>
    <w:rsid w:val="004B61FB"/>
    <w:rsid w:val="004B69CD"/>
    <w:rsid w:val="004C2757"/>
    <w:rsid w:val="004C5E69"/>
    <w:rsid w:val="004C6434"/>
    <w:rsid w:val="004C75EB"/>
    <w:rsid w:val="004D15DF"/>
    <w:rsid w:val="004D61DA"/>
    <w:rsid w:val="004D6D4A"/>
    <w:rsid w:val="004D6FFB"/>
    <w:rsid w:val="004D7A91"/>
    <w:rsid w:val="004E0F9F"/>
    <w:rsid w:val="004E31DA"/>
    <w:rsid w:val="004E5904"/>
    <w:rsid w:val="004E626A"/>
    <w:rsid w:val="004F02C6"/>
    <w:rsid w:val="004F12A3"/>
    <w:rsid w:val="004F1731"/>
    <w:rsid w:val="004F7B47"/>
    <w:rsid w:val="00500BB5"/>
    <w:rsid w:val="00501939"/>
    <w:rsid w:val="0050343A"/>
    <w:rsid w:val="00503FA2"/>
    <w:rsid w:val="0050728A"/>
    <w:rsid w:val="00510490"/>
    <w:rsid w:val="00510BBF"/>
    <w:rsid w:val="0051553B"/>
    <w:rsid w:val="00517D3A"/>
    <w:rsid w:val="00524760"/>
    <w:rsid w:val="005249BA"/>
    <w:rsid w:val="005252BE"/>
    <w:rsid w:val="005255B5"/>
    <w:rsid w:val="0052663E"/>
    <w:rsid w:val="00527FC5"/>
    <w:rsid w:val="00530E07"/>
    <w:rsid w:val="0053133A"/>
    <w:rsid w:val="00533C44"/>
    <w:rsid w:val="00534798"/>
    <w:rsid w:val="00534B4E"/>
    <w:rsid w:val="005351F2"/>
    <w:rsid w:val="005354B6"/>
    <w:rsid w:val="00537141"/>
    <w:rsid w:val="00541402"/>
    <w:rsid w:val="00542D1C"/>
    <w:rsid w:val="00543161"/>
    <w:rsid w:val="00544B1C"/>
    <w:rsid w:val="00547039"/>
    <w:rsid w:val="00547E55"/>
    <w:rsid w:val="00552007"/>
    <w:rsid w:val="00553D7A"/>
    <w:rsid w:val="00554641"/>
    <w:rsid w:val="00554D5B"/>
    <w:rsid w:val="0055565B"/>
    <w:rsid w:val="00556C5F"/>
    <w:rsid w:val="00560798"/>
    <w:rsid w:val="00561B9C"/>
    <w:rsid w:val="00567EE2"/>
    <w:rsid w:val="005710C1"/>
    <w:rsid w:val="005729CB"/>
    <w:rsid w:val="00572A42"/>
    <w:rsid w:val="005737B7"/>
    <w:rsid w:val="00573E57"/>
    <w:rsid w:val="00574015"/>
    <w:rsid w:val="005745C5"/>
    <w:rsid w:val="0057501A"/>
    <w:rsid w:val="005763E1"/>
    <w:rsid w:val="00576B37"/>
    <w:rsid w:val="00580B67"/>
    <w:rsid w:val="00582999"/>
    <w:rsid w:val="0058491B"/>
    <w:rsid w:val="00585ED0"/>
    <w:rsid w:val="00591CF6"/>
    <w:rsid w:val="00591D08"/>
    <w:rsid w:val="005959FA"/>
    <w:rsid w:val="00595C58"/>
    <w:rsid w:val="005963DB"/>
    <w:rsid w:val="0059673B"/>
    <w:rsid w:val="00596D92"/>
    <w:rsid w:val="00596EFB"/>
    <w:rsid w:val="005A0119"/>
    <w:rsid w:val="005A0745"/>
    <w:rsid w:val="005A16F9"/>
    <w:rsid w:val="005A206B"/>
    <w:rsid w:val="005A6B60"/>
    <w:rsid w:val="005A7CAD"/>
    <w:rsid w:val="005B13D9"/>
    <w:rsid w:val="005B1D04"/>
    <w:rsid w:val="005B24B5"/>
    <w:rsid w:val="005B49E5"/>
    <w:rsid w:val="005C109A"/>
    <w:rsid w:val="005C2DBF"/>
    <w:rsid w:val="005C41BA"/>
    <w:rsid w:val="005C44A2"/>
    <w:rsid w:val="005C53E0"/>
    <w:rsid w:val="005C59C3"/>
    <w:rsid w:val="005C6ACB"/>
    <w:rsid w:val="005C7561"/>
    <w:rsid w:val="005C7FB7"/>
    <w:rsid w:val="005D0363"/>
    <w:rsid w:val="005D592F"/>
    <w:rsid w:val="005D5AB6"/>
    <w:rsid w:val="005D6022"/>
    <w:rsid w:val="005D62EB"/>
    <w:rsid w:val="005E08FB"/>
    <w:rsid w:val="005E1644"/>
    <w:rsid w:val="005E314D"/>
    <w:rsid w:val="005E31D9"/>
    <w:rsid w:val="005E7130"/>
    <w:rsid w:val="005E7862"/>
    <w:rsid w:val="005F0974"/>
    <w:rsid w:val="005F28AA"/>
    <w:rsid w:val="005F3AB4"/>
    <w:rsid w:val="005F4D82"/>
    <w:rsid w:val="005F6831"/>
    <w:rsid w:val="005F7A12"/>
    <w:rsid w:val="0060024A"/>
    <w:rsid w:val="00600EE3"/>
    <w:rsid w:val="0060110C"/>
    <w:rsid w:val="00602B2A"/>
    <w:rsid w:val="00602DD2"/>
    <w:rsid w:val="00606DAF"/>
    <w:rsid w:val="00610FEA"/>
    <w:rsid w:val="00615DAA"/>
    <w:rsid w:val="00615F15"/>
    <w:rsid w:val="00621611"/>
    <w:rsid w:val="006226C7"/>
    <w:rsid w:val="00626257"/>
    <w:rsid w:val="006314A6"/>
    <w:rsid w:val="00631A6A"/>
    <w:rsid w:val="00631BB7"/>
    <w:rsid w:val="00637A72"/>
    <w:rsid w:val="00640728"/>
    <w:rsid w:val="006410A7"/>
    <w:rsid w:val="00641A1E"/>
    <w:rsid w:val="00641CFB"/>
    <w:rsid w:val="00647FF9"/>
    <w:rsid w:val="00650073"/>
    <w:rsid w:val="00653797"/>
    <w:rsid w:val="00653888"/>
    <w:rsid w:val="00654136"/>
    <w:rsid w:val="00654361"/>
    <w:rsid w:val="00654477"/>
    <w:rsid w:val="006544C5"/>
    <w:rsid w:val="0065652B"/>
    <w:rsid w:val="00663247"/>
    <w:rsid w:val="00664D52"/>
    <w:rsid w:val="00665554"/>
    <w:rsid w:val="0066592A"/>
    <w:rsid w:val="00665B4F"/>
    <w:rsid w:val="006671A8"/>
    <w:rsid w:val="00667844"/>
    <w:rsid w:val="00671516"/>
    <w:rsid w:val="00673288"/>
    <w:rsid w:val="006741BC"/>
    <w:rsid w:val="006741D6"/>
    <w:rsid w:val="00675E02"/>
    <w:rsid w:val="00677B85"/>
    <w:rsid w:val="0068125B"/>
    <w:rsid w:val="00684B28"/>
    <w:rsid w:val="00687279"/>
    <w:rsid w:val="00692E56"/>
    <w:rsid w:val="0069364B"/>
    <w:rsid w:val="006939EC"/>
    <w:rsid w:val="00693F3C"/>
    <w:rsid w:val="00695B49"/>
    <w:rsid w:val="00696E5D"/>
    <w:rsid w:val="006A0371"/>
    <w:rsid w:val="006A0961"/>
    <w:rsid w:val="006A2236"/>
    <w:rsid w:val="006A289A"/>
    <w:rsid w:val="006A3517"/>
    <w:rsid w:val="006A5D0D"/>
    <w:rsid w:val="006A78CC"/>
    <w:rsid w:val="006A7D2E"/>
    <w:rsid w:val="006B01D1"/>
    <w:rsid w:val="006B3E91"/>
    <w:rsid w:val="006B4420"/>
    <w:rsid w:val="006B5607"/>
    <w:rsid w:val="006C0D62"/>
    <w:rsid w:val="006C11EA"/>
    <w:rsid w:val="006C1899"/>
    <w:rsid w:val="006C24B2"/>
    <w:rsid w:val="006C37C0"/>
    <w:rsid w:val="006C58E0"/>
    <w:rsid w:val="006C617E"/>
    <w:rsid w:val="006C7BE7"/>
    <w:rsid w:val="006C7C18"/>
    <w:rsid w:val="006D1903"/>
    <w:rsid w:val="006D3489"/>
    <w:rsid w:val="006D46B1"/>
    <w:rsid w:val="006D64E0"/>
    <w:rsid w:val="006D6554"/>
    <w:rsid w:val="006D66A7"/>
    <w:rsid w:val="006D73C9"/>
    <w:rsid w:val="006E1FC1"/>
    <w:rsid w:val="006E21A0"/>
    <w:rsid w:val="006E5726"/>
    <w:rsid w:val="006E5CB1"/>
    <w:rsid w:val="006E5D45"/>
    <w:rsid w:val="006F028D"/>
    <w:rsid w:val="006F0327"/>
    <w:rsid w:val="006F09D6"/>
    <w:rsid w:val="006F0DDF"/>
    <w:rsid w:val="006F162D"/>
    <w:rsid w:val="006F2128"/>
    <w:rsid w:val="006F717C"/>
    <w:rsid w:val="006F7B82"/>
    <w:rsid w:val="007003FC"/>
    <w:rsid w:val="007020C1"/>
    <w:rsid w:val="007109F3"/>
    <w:rsid w:val="00710C8F"/>
    <w:rsid w:val="007134F4"/>
    <w:rsid w:val="00717D95"/>
    <w:rsid w:val="0072073C"/>
    <w:rsid w:val="007214CA"/>
    <w:rsid w:val="00722BD2"/>
    <w:rsid w:val="00723AFE"/>
    <w:rsid w:val="00725D08"/>
    <w:rsid w:val="0072721A"/>
    <w:rsid w:val="00730EB9"/>
    <w:rsid w:val="007339CF"/>
    <w:rsid w:val="00735EED"/>
    <w:rsid w:val="007360D6"/>
    <w:rsid w:val="00736864"/>
    <w:rsid w:val="00744816"/>
    <w:rsid w:val="0074519E"/>
    <w:rsid w:val="00745E1A"/>
    <w:rsid w:val="00746A9E"/>
    <w:rsid w:val="007512CD"/>
    <w:rsid w:val="00753962"/>
    <w:rsid w:val="00754205"/>
    <w:rsid w:val="0075552B"/>
    <w:rsid w:val="00755C05"/>
    <w:rsid w:val="00757034"/>
    <w:rsid w:val="00761768"/>
    <w:rsid w:val="0076452D"/>
    <w:rsid w:val="00765F1D"/>
    <w:rsid w:val="00766237"/>
    <w:rsid w:val="007705B9"/>
    <w:rsid w:val="00770DFC"/>
    <w:rsid w:val="007724B6"/>
    <w:rsid w:val="00772E3A"/>
    <w:rsid w:val="00775196"/>
    <w:rsid w:val="007769A0"/>
    <w:rsid w:val="00776D0C"/>
    <w:rsid w:val="00780F25"/>
    <w:rsid w:val="0078163E"/>
    <w:rsid w:val="00784E48"/>
    <w:rsid w:val="00786CC6"/>
    <w:rsid w:val="00787931"/>
    <w:rsid w:val="00791F15"/>
    <w:rsid w:val="00796268"/>
    <w:rsid w:val="007A0C34"/>
    <w:rsid w:val="007A221C"/>
    <w:rsid w:val="007A3119"/>
    <w:rsid w:val="007A530E"/>
    <w:rsid w:val="007A538D"/>
    <w:rsid w:val="007A5790"/>
    <w:rsid w:val="007A5F29"/>
    <w:rsid w:val="007B4363"/>
    <w:rsid w:val="007B56B0"/>
    <w:rsid w:val="007B7845"/>
    <w:rsid w:val="007C20B1"/>
    <w:rsid w:val="007C3FE1"/>
    <w:rsid w:val="007C4B54"/>
    <w:rsid w:val="007C7D0C"/>
    <w:rsid w:val="007D3A1F"/>
    <w:rsid w:val="007D5450"/>
    <w:rsid w:val="007E2DEB"/>
    <w:rsid w:val="007E2F85"/>
    <w:rsid w:val="007E66D0"/>
    <w:rsid w:val="007E75ED"/>
    <w:rsid w:val="007E7D08"/>
    <w:rsid w:val="007F1B79"/>
    <w:rsid w:val="007F3FED"/>
    <w:rsid w:val="007F4D51"/>
    <w:rsid w:val="007F7994"/>
    <w:rsid w:val="00805963"/>
    <w:rsid w:val="008065A1"/>
    <w:rsid w:val="00806A9F"/>
    <w:rsid w:val="00806AC7"/>
    <w:rsid w:val="00810A0C"/>
    <w:rsid w:val="008111AD"/>
    <w:rsid w:val="008146D0"/>
    <w:rsid w:val="00815974"/>
    <w:rsid w:val="0081625B"/>
    <w:rsid w:val="00816960"/>
    <w:rsid w:val="00816D94"/>
    <w:rsid w:val="0081711F"/>
    <w:rsid w:val="00820AA5"/>
    <w:rsid w:val="00822A03"/>
    <w:rsid w:val="008233EF"/>
    <w:rsid w:val="008240FD"/>
    <w:rsid w:val="008241E9"/>
    <w:rsid w:val="008260B7"/>
    <w:rsid w:val="00826C74"/>
    <w:rsid w:val="00827B08"/>
    <w:rsid w:val="008331AC"/>
    <w:rsid w:val="00834148"/>
    <w:rsid w:val="00835ED2"/>
    <w:rsid w:val="008400DB"/>
    <w:rsid w:val="0084010E"/>
    <w:rsid w:val="00840457"/>
    <w:rsid w:val="008413CC"/>
    <w:rsid w:val="00846852"/>
    <w:rsid w:val="00846FA4"/>
    <w:rsid w:val="0084761D"/>
    <w:rsid w:val="00854533"/>
    <w:rsid w:val="008648C9"/>
    <w:rsid w:val="00864D7E"/>
    <w:rsid w:val="008658D0"/>
    <w:rsid w:val="00870902"/>
    <w:rsid w:val="00873752"/>
    <w:rsid w:val="0087619B"/>
    <w:rsid w:val="00877AE7"/>
    <w:rsid w:val="00877EBC"/>
    <w:rsid w:val="00881DD0"/>
    <w:rsid w:val="00883346"/>
    <w:rsid w:val="00884B57"/>
    <w:rsid w:val="008865DC"/>
    <w:rsid w:val="008873C2"/>
    <w:rsid w:val="00890FFD"/>
    <w:rsid w:val="00892378"/>
    <w:rsid w:val="0089508B"/>
    <w:rsid w:val="0089525F"/>
    <w:rsid w:val="008A1A48"/>
    <w:rsid w:val="008A1D6D"/>
    <w:rsid w:val="008A3774"/>
    <w:rsid w:val="008A454B"/>
    <w:rsid w:val="008A6EE2"/>
    <w:rsid w:val="008B1F2E"/>
    <w:rsid w:val="008B2970"/>
    <w:rsid w:val="008B3B0F"/>
    <w:rsid w:val="008B52EF"/>
    <w:rsid w:val="008B53D2"/>
    <w:rsid w:val="008B56A8"/>
    <w:rsid w:val="008B674E"/>
    <w:rsid w:val="008B6EB5"/>
    <w:rsid w:val="008C029B"/>
    <w:rsid w:val="008C2361"/>
    <w:rsid w:val="008C5A6D"/>
    <w:rsid w:val="008C6D13"/>
    <w:rsid w:val="008C7F53"/>
    <w:rsid w:val="008D2D91"/>
    <w:rsid w:val="008D2EF6"/>
    <w:rsid w:val="008D50C9"/>
    <w:rsid w:val="008D5F25"/>
    <w:rsid w:val="008D6915"/>
    <w:rsid w:val="008D7F0E"/>
    <w:rsid w:val="008E2119"/>
    <w:rsid w:val="008E2F96"/>
    <w:rsid w:val="008E4E82"/>
    <w:rsid w:val="008E7512"/>
    <w:rsid w:val="008F1127"/>
    <w:rsid w:val="008F13F1"/>
    <w:rsid w:val="008F329B"/>
    <w:rsid w:val="008F34BB"/>
    <w:rsid w:val="008F3F74"/>
    <w:rsid w:val="008F6A40"/>
    <w:rsid w:val="008F7B42"/>
    <w:rsid w:val="00902181"/>
    <w:rsid w:val="00902AED"/>
    <w:rsid w:val="0090419C"/>
    <w:rsid w:val="00904B94"/>
    <w:rsid w:val="0090602D"/>
    <w:rsid w:val="009110AC"/>
    <w:rsid w:val="009125D5"/>
    <w:rsid w:val="00914EAE"/>
    <w:rsid w:val="00915222"/>
    <w:rsid w:val="009253E4"/>
    <w:rsid w:val="009268A3"/>
    <w:rsid w:val="00927E7A"/>
    <w:rsid w:val="00930A23"/>
    <w:rsid w:val="00934009"/>
    <w:rsid w:val="0093433F"/>
    <w:rsid w:val="00935BBC"/>
    <w:rsid w:val="00942A4C"/>
    <w:rsid w:val="00942DF0"/>
    <w:rsid w:val="00943D29"/>
    <w:rsid w:val="009447B8"/>
    <w:rsid w:val="0094599D"/>
    <w:rsid w:val="00950197"/>
    <w:rsid w:val="00951BAF"/>
    <w:rsid w:val="00952284"/>
    <w:rsid w:val="0095591F"/>
    <w:rsid w:val="00955F92"/>
    <w:rsid w:val="00956A9E"/>
    <w:rsid w:val="00957C18"/>
    <w:rsid w:val="0096171D"/>
    <w:rsid w:val="00962DBA"/>
    <w:rsid w:val="009631A7"/>
    <w:rsid w:val="00964DB3"/>
    <w:rsid w:val="00970A99"/>
    <w:rsid w:val="00973A38"/>
    <w:rsid w:val="00976655"/>
    <w:rsid w:val="009801EF"/>
    <w:rsid w:val="0098105C"/>
    <w:rsid w:val="0098251F"/>
    <w:rsid w:val="009839B6"/>
    <w:rsid w:val="0098516F"/>
    <w:rsid w:val="009853D8"/>
    <w:rsid w:val="0098562D"/>
    <w:rsid w:val="00985D2A"/>
    <w:rsid w:val="00986787"/>
    <w:rsid w:val="00987F7C"/>
    <w:rsid w:val="00990EF9"/>
    <w:rsid w:val="009918F6"/>
    <w:rsid w:val="00992769"/>
    <w:rsid w:val="00993E40"/>
    <w:rsid w:val="009956D3"/>
    <w:rsid w:val="009970AD"/>
    <w:rsid w:val="009A2AC7"/>
    <w:rsid w:val="009A3553"/>
    <w:rsid w:val="009A4A88"/>
    <w:rsid w:val="009A52A2"/>
    <w:rsid w:val="009A7150"/>
    <w:rsid w:val="009B08FE"/>
    <w:rsid w:val="009B1AD2"/>
    <w:rsid w:val="009B3EF6"/>
    <w:rsid w:val="009B4FFC"/>
    <w:rsid w:val="009B6198"/>
    <w:rsid w:val="009B6D7F"/>
    <w:rsid w:val="009C149D"/>
    <w:rsid w:val="009C394E"/>
    <w:rsid w:val="009C644D"/>
    <w:rsid w:val="009C69D3"/>
    <w:rsid w:val="009C69F3"/>
    <w:rsid w:val="009C7232"/>
    <w:rsid w:val="009D0212"/>
    <w:rsid w:val="009D20B8"/>
    <w:rsid w:val="009D2AA7"/>
    <w:rsid w:val="009D349F"/>
    <w:rsid w:val="009D36E6"/>
    <w:rsid w:val="009D3D8F"/>
    <w:rsid w:val="009D50B5"/>
    <w:rsid w:val="009D5606"/>
    <w:rsid w:val="009E07A1"/>
    <w:rsid w:val="009E17AC"/>
    <w:rsid w:val="009E1C9C"/>
    <w:rsid w:val="009E3A1D"/>
    <w:rsid w:val="009E4489"/>
    <w:rsid w:val="009E53B1"/>
    <w:rsid w:val="009E53F6"/>
    <w:rsid w:val="009F04C0"/>
    <w:rsid w:val="009F1222"/>
    <w:rsid w:val="009F1283"/>
    <w:rsid w:val="009F2505"/>
    <w:rsid w:val="009F2DC5"/>
    <w:rsid w:val="009F31FE"/>
    <w:rsid w:val="009F3DD5"/>
    <w:rsid w:val="009F4D62"/>
    <w:rsid w:val="009F4F9F"/>
    <w:rsid w:val="009F70B0"/>
    <w:rsid w:val="009F718C"/>
    <w:rsid w:val="009F7CEF"/>
    <w:rsid w:val="00A01535"/>
    <w:rsid w:val="00A032DA"/>
    <w:rsid w:val="00A167A3"/>
    <w:rsid w:val="00A16CC3"/>
    <w:rsid w:val="00A22499"/>
    <w:rsid w:val="00A22EFC"/>
    <w:rsid w:val="00A23F35"/>
    <w:rsid w:val="00A248F1"/>
    <w:rsid w:val="00A26AF9"/>
    <w:rsid w:val="00A275A9"/>
    <w:rsid w:val="00A31575"/>
    <w:rsid w:val="00A32B45"/>
    <w:rsid w:val="00A32E52"/>
    <w:rsid w:val="00A352E5"/>
    <w:rsid w:val="00A42CAD"/>
    <w:rsid w:val="00A4480F"/>
    <w:rsid w:val="00A4496D"/>
    <w:rsid w:val="00A45E44"/>
    <w:rsid w:val="00A46623"/>
    <w:rsid w:val="00A50376"/>
    <w:rsid w:val="00A51669"/>
    <w:rsid w:val="00A52192"/>
    <w:rsid w:val="00A52DA6"/>
    <w:rsid w:val="00A532CC"/>
    <w:rsid w:val="00A53789"/>
    <w:rsid w:val="00A53CB1"/>
    <w:rsid w:val="00A5476F"/>
    <w:rsid w:val="00A569D4"/>
    <w:rsid w:val="00A6106E"/>
    <w:rsid w:val="00A62A29"/>
    <w:rsid w:val="00A63B8C"/>
    <w:rsid w:val="00A7081F"/>
    <w:rsid w:val="00A721EE"/>
    <w:rsid w:val="00A72438"/>
    <w:rsid w:val="00A736AB"/>
    <w:rsid w:val="00A7674F"/>
    <w:rsid w:val="00A807F1"/>
    <w:rsid w:val="00A80DCF"/>
    <w:rsid w:val="00A813FD"/>
    <w:rsid w:val="00A8143D"/>
    <w:rsid w:val="00A830DA"/>
    <w:rsid w:val="00A85F14"/>
    <w:rsid w:val="00A91D5A"/>
    <w:rsid w:val="00A9234C"/>
    <w:rsid w:val="00A92A4D"/>
    <w:rsid w:val="00A93358"/>
    <w:rsid w:val="00A938DB"/>
    <w:rsid w:val="00A93DA0"/>
    <w:rsid w:val="00A960FF"/>
    <w:rsid w:val="00A97406"/>
    <w:rsid w:val="00A9784E"/>
    <w:rsid w:val="00A97CA3"/>
    <w:rsid w:val="00AA2FA5"/>
    <w:rsid w:val="00AA4113"/>
    <w:rsid w:val="00AA5EF7"/>
    <w:rsid w:val="00AA6585"/>
    <w:rsid w:val="00AB34B7"/>
    <w:rsid w:val="00AB578E"/>
    <w:rsid w:val="00AB66D3"/>
    <w:rsid w:val="00AB7410"/>
    <w:rsid w:val="00AC40B0"/>
    <w:rsid w:val="00AC5123"/>
    <w:rsid w:val="00AC7608"/>
    <w:rsid w:val="00AD022B"/>
    <w:rsid w:val="00AD12B3"/>
    <w:rsid w:val="00AD2808"/>
    <w:rsid w:val="00AD4C6E"/>
    <w:rsid w:val="00AD67B3"/>
    <w:rsid w:val="00AD6DBB"/>
    <w:rsid w:val="00AD7409"/>
    <w:rsid w:val="00AE481B"/>
    <w:rsid w:val="00AE5393"/>
    <w:rsid w:val="00AE726F"/>
    <w:rsid w:val="00AE7411"/>
    <w:rsid w:val="00AE7626"/>
    <w:rsid w:val="00AE78A8"/>
    <w:rsid w:val="00AE7EFC"/>
    <w:rsid w:val="00AF2BBF"/>
    <w:rsid w:val="00AF2D60"/>
    <w:rsid w:val="00AF393A"/>
    <w:rsid w:val="00AF530C"/>
    <w:rsid w:val="00AF7D55"/>
    <w:rsid w:val="00B006D6"/>
    <w:rsid w:val="00B014EF"/>
    <w:rsid w:val="00B01775"/>
    <w:rsid w:val="00B01B21"/>
    <w:rsid w:val="00B02F7A"/>
    <w:rsid w:val="00B05BC4"/>
    <w:rsid w:val="00B10BAE"/>
    <w:rsid w:val="00B13EF9"/>
    <w:rsid w:val="00B1400A"/>
    <w:rsid w:val="00B202EE"/>
    <w:rsid w:val="00B20C75"/>
    <w:rsid w:val="00B2547C"/>
    <w:rsid w:val="00B25A9F"/>
    <w:rsid w:val="00B25DAC"/>
    <w:rsid w:val="00B2757D"/>
    <w:rsid w:val="00B27B98"/>
    <w:rsid w:val="00B325FF"/>
    <w:rsid w:val="00B34F0A"/>
    <w:rsid w:val="00B414AE"/>
    <w:rsid w:val="00B41841"/>
    <w:rsid w:val="00B42DC1"/>
    <w:rsid w:val="00B438E1"/>
    <w:rsid w:val="00B43C4C"/>
    <w:rsid w:val="00B445A1"/>
    <w:rsid w:val="00B45A51"/>
    <w:rsid w:val="00B45A85"/>
    <w:rsid w:val="00B46753"/>
    <w:rsid w:val="00B5516A"/>
    <w:rsid w:val="00B55481"/>
    <w:rsid w:val="00B57CCF"/>
    <w:rsid w:val="00B6252E"/>
    <w:rsid w:val="00B62570"/>
    <w:rsid w:val="00B67A1A"/>
    <w:rsid w:val="00B7248D"/>
    <w:rsid w:val="00B73CB6"/>
    <w:rsid w:val="00B7406D"/>
    <w:rsid w:val="00B747B6"/>
    <w:rsid w:val="00B75693"/>
    <w:rsid w:val="00B75ED3"/>
    <w:rsid w:val="00B7654D"/>
    <w:rsid w:val="00B77B40"/>
    <w:rsid w:val="00B80873"/>
    <w:rsid w:val="00B814B4"/>
    <w:rsid w:val="00B81A9D"/>
    <w:rsid w:val="00B81C81"/>
    <w:rsid w:val="00B82B9D"/>
    <w:rsid w:val="00B91ABD"/>
    <w:rsid w:val="00B92CD4"/>
    <w:rsid w:val="00B94C74"/>
    <w:rsid w:val="00B950CB"/>
    <w:rsid w:val="00B96B81"/>
    <w:rsid w:val="00BA193D"/>
    <w:rsid w:val="00BA3081"/>
    <w:rsid w:val="00BA51D0"/>
    <w:rsid w:val="00BA6201"/>
    <w:rsid w:val="00BB044A"/>
    <w:rsid w:val="00BB0D95"/>
    <w:rsid w:val="00BB20A2"/>
    <w:rsid w:val="00BB7CBC"/>
    <w:rsid w:val="00BC492D"/>
    <w:rsid w:val="00BC53A8"/>
    <w:rsid w:val="00BC5489"/>
    <w:rsid w:val="00BC5BEF"/>
    <w:rsid w:val="00BC6E68"/>
    <w:rsid w:val="00BD3AE8"/>
    <w:rsid w:val="00BD4938"/>
    <w:rsid w:val="00BD797A"/>
    <w:rsid w:val="00BE237F"/>
    <w:rsid w:val="00BE5B10"/>
    <w:rsid w:val="00BE66FF"/>
    <w:rsid w:val="00BE71AC"/>
    <w:rsid w:val="00BF0232"/>
    <w:rsid w:val="00BF22FC"/>
    <w:rsid w:val="00BF3510"/>
    <w:rsid w:val="00BF5FCE"/>
    <w:rsid w:val="00BF737C"/>
    <w:rsid w:val="00BF77D8"/>
    <w:rsid w:val="00BF7807"/>
    <w:rsid w:val="00C01AC3"/>
    <w:rsid w:val="00C0268E"/>
    <w:rsid w:val="00C06B71"/>
    <w:rsid w:val="00C11D86"/>
    <w:rsid w:val="00C1662C"/>
    <w:rsid w:val="00C2045B"/>
    <w:rsid w:val="00C21DEC"/>
    <w:rsid w:val="00C305B4"/>
    <w:rsid w:val="00C3186D"/>
    <w:rsid w:val="00C3248C"/>
    <w:rsid w:val="00C377C9"/>
    <w:rsid w:val="00C37C78"/>
    <w:rsid w:val="00C40A1C"/>
    <w:rsid w:val="00C421F5"/>
    <w:rsid w:val="00C43BB5"/>
    <w:rsid w:val="00C457A3"/>
    <w:rsid w:val="00C47CF2"/>
    <w:rsid w:val="00C51DD4"/>
    <w:rsid w:val="00C522F1"/>
    <w:rsid w:val="00C53729"/>
    <w:rsid w:val="00C53CD7"/>
    <w:rsid w:val="00C60156"/>
    <w:rsid w:val="00C62720"/>
    <w:rsid w:val="00C662EA"/>
    <w:rsid w:val="00C66E91"/>
    <w:rsid w:val="00C678C6"/>
    <w:rsid w:val="00C730BC"/>
    <w:rsid w:val="00C760D3"/>
    <w:rsid w:val="00C772F9"/>
    <w:rsid w:val="00C77848"/>
    <w:rsid w:val="00C81306"/>
    <w:rsid w:val="00C8367A"/>
    <w:rsid w:val="00C85F60"/>
    <w:rsid w:val="00C8730A"/>
    <w:rsid w:val="00C90714"/>
    <w:rsid w:val="00C92EA9"/>
    <w:rsid w:val="00C9401D"/>
    <w:rsid w:val="00C9757B"/>
    <w:rsid w:val="00CA163B"/>
    <w:rsid w:val="00CA312C"/>
    <w:rsid w:val="00CA63B6"/>
    <w:rsid w:val="00CA70B5"/>
    <w:rsid w:val="00CA7281"/>
    <w:rsid w:val="00CB00B9"/>
    <w:rsid w:val="00CB03C7"/>
    <w:rsid w:val="00CB30B1"/>
    <w:rsid w:val="00CB514E"/>
    <w:rsid w:val="00CC0B3C"/>
    <w:rsid w:val="00CC2396"/>
    <w:rsid w:val="00CC3D27"/>
    <w:rsid w:val="00CC4CC6"/>
    <w:rsid w:val="00CD4569"/>
    <w:rsid w:val="00CD4864"/>
    <w:rsid w:val="00CD690C"/>
    <w:rsid w:val="00CD71AF"/>
    <w:rsid w:val="00CD76B4"/>
    <w:rsid w:val="00CE20B0"/>
    <w:rsid w:val="00CE3B49"/>
    <w:rsid w:val="00CE6B51"/>
    <w:rsid w:val="00CE6C62"/>
    <w:rsid w:val="00CF323A"/>
    <w:rsid w:val="00CF4E33"/>
    <w:rsid w:val="00CF5140"/>
    <w:rsid w:val="00CF6DBF"/>
    <w:rsid w:val="00CF76EA"/>
    <w:rsid w:val="00D02CDA"/>
    <w:rsid w:val="00D03787"/>
    <w:rsid w:val="00D05146"/>
    <w:rsid w:val="00D0607F"/>
    <w:rsid w:val="00D075EA"/>
    <w:rsid w:val="00D0790A"/>
    <w:rsid w:val="00D1045D"/>
    <w:rsid w:val="00D13DC5"/>
    <w:rsid w:val="00D170AE"/>
    <w:rsid w:val="00D20383"/>
    <w:rsid w:val="00D26C76"/>
    <w:rsid w:val="00D304CE"/>
    <w:rsid w:val="00D31760"/>
    <w:rsid w:val="00D32FDC"/>
    <w:rsid w:val="00D3437F"/>
    <w:rsid w:val="00D34A01"/>
    <w:rsid w:val="00D34D07"/>
    <w:rsid w:val="00D35BC5"/>
    <w:rsid w:val="00D35F04"/>
    <w:rsid w:val="00D36F90"/>
    <w:rsid w:val="00D3767C"/>
    <w:rsid w:val="00D4010F"/>
    <w:rsid w:val="00D43352"/>
    <w:rsid w:val="00D43D2E"/>
    <w:rsid w:val="00D441AE"/>
    <w:rsid w:val="00D45E12"/>
    <w:rsid w:val="00D47765"/>
    <w:rsid w:val="00D50447"/>
    <w:rsid w:val="00D51508"/>
    <w:rsid w:val="00D534C8"/>
    <w:rsid w:val="00D561EE"/>
    <w:rsid w:val="00D568A5"/>
    <w:rsid w:val="00D57C12"/>
    <w:rsid w:val="00D62B52"/>
    <w:rsid w:val="00D637EA"/>
    <w:rsid w:val="00D656E6"/>
    <w:rsid w:val="00D663A6"/>
    <w:rsid w:val="00D67FE3"/>
    <w:rsid w:val="00D70A9B"/>
    <w:rsid w:val="00D747D5"/>
    <w:rsid w:val="00D75823"/>
    <w:rsid w:val="00D80019"/>
    <w:rsid w:val="00D8109C"/>
    <w:rsid w:val="00D81A94"/>
    <w:rsid w:val="00D8491E"/>
    <w:rsid w:val="00D861FE"/>
    <w:rsid w:val="00D8723C"/>
    <w:rsid w:val="00D9140C"/>
    <w:rsid w:val="00D93D1D"/>
    <w:rsid w:val="00D93F5B"/>
    <w:rsid w:val="00D95E19"/>
    <w:rsid w:val="00D970F9"/>
    <w:rsid w:val="00DA31C5"/>
    <w:rsid w:val="00DA3A0C"/>
    <w:rsid w:val="00DA51C4"/>
    <w:rsid w:val="00DA688B"/>
    <w:rsid w:val="00DA6B3A"/>
    <w:rsid w:val="00DB06AC"/>
    <w:rsid w:val="00DB0C97"/>
    <w:rsid w:val="00DB47CC"/>
    <w:rsid w:val="00DC1338"/>
    <w:rsid w:val="00DC137F"/>
    <w:rsid w:val="00DC1FCF"/>
    <w:rsid w:val="00DC3492"/>
    <w:rsid w:val="00DC7F5E"/>
    <w:rsid w:val="00DD0C8F"/>
    <w:rsid w:val="00DD2108"/>
    <w:rsid w:val="00DD503B"/>
    <w:rsid w:val="00DD5B4A"/>
    <w:rsid w:val="00DD72E5"/>
    <w:rsid w:val="00DD7637"/>
    <w:rsid w:val="00DE2D32"/>
    <w:rsid w:val="00DE38EA"/>
    <w:rsid w:val="00DF105E"/>
    <w:rsid w:val="00DF1F73"/>
    <w:rsid w:val="00DF2AFA"/>
    <w:rsid w:val="00DF6907"/>
    <w:rsid w:val="00DF7EDC"/>
    <w:rsid w:val="00E01331"/>
    <w:rsid w:val="00E02AA2"/>
    <w:rsid w:val="00E02AF1"/>
    <w:rsid w:val="00E04103"/>
    <w:rsid w:val="00E045D1"/>
    <w:rsid w:val="00E04DCD"/>
    <w:rsid w:val="00E057C7"/>
    <w:rsid w:val="00E105E4"/>
    <w:rsid w:val="00E10CDE"/>
    <w:rsid w:val="00E149D7"/>
    <w:rsid w:val="00E1502C"/>
    <w:rsid w:val="00E170C0"/>
    <w:rsid w:val="00E17ADC"/>
    <w:rsid w:val="00E20157"/>
    <w:rsid w:val="00E20AD6"/>
    <w:rsid w:val="00E20C21"/>
    <w:rsid w:val="00E22F63"/>
    <w:rsid w:val="00E246DF"/>
    <w:rsid w:val="00E25223"/>
    <w:rsid w:val="00E25417"/>
    <w:rsid w:val="00E267F1"/>
    <w:rsid w:val="00E273A8"/>
    <w:rsid w:val="00E27877"/>
    <w:rsid w:val="00E32CAA"/>
    <w:rsid w:val="00E33E1B"/>
    <w:rsid w:val="00E36076"/>
    <w:rsid w:val="00E36965"/>
    <w:rsid w:val="00E40738"/>
    <w:rsid w:val="00E45AB3"/>
    <w:rsid w:val="00E46B32"/>
    <w:rsid w:val="00E4782D"/>
    <w:rsid w:val="00E50FB4"/>
    <w:rsid w:val="00E5164E"/>
    <w:rsid w:val="00E613F6"/>
    <w:rsid w:val="00E61499"/>
    <w:rsid w:val="00E62A13"/>
    <w:rsid w:val="00E63557"/>
    <w:rsid w:val="00E64DBB"/>
    <w:rsid w:val="00E64E68"/>
    <w:rsid w:val="00E6574D"/>
    <w:rsid w:val="00E6636C"/>
    <w:rsid w:val="00E67026"/>
    <w:rsid w:val="00E704C7"/>
    <w:rsid w:val="00E71208"/>
    <w:rsid w:val="00E73045"/>
    <w:rsid w:val="00E7360C"/>
    <w:rsid w:val="00E746B3"/>
    <w:rsid w:val="00E755F9"/>
    <w:rsid w:val="00E827C4"/>
    <w:rsid w:val="00E83AB2"/>
    <w:rsid w:val="00E8606E"/>
    <w:rsid w:val="00E86489"/>
    <w:rsid w:val="00E870E0"/>
    <w:rsid w:val="00E95871"/>
    <w:rsid w:val="00EA03C1"/>
    <w:rsid w:val="00EA512B"/>
    <w:rsid w:val="00EA5C0A"/>
    <w:rsid w:val="00EA5D9A"/>
    <w:rsid w:val="00EB0550"/>
    <w:rsid w:val="00EB068E"/>
    <w:rsid w:val="00EB1291"/>
    <w:rsid w:val="00EB1CE2"/>
    <w:rsid w:val="00EB234A"/>
    <w:rsid w:val="00EB4283"/>
    <w:rsid w:val="00EB636F"/>
    <w:rsid w:val="00EB7A32"/>
    <w:rsid w:val="00EC0579"/>
    <w:rsid w:val="00EC347F"/>
    <w:rsid w:val="00EC4090"/>
    <w:rsid w:val="00EC61A7"/>
    <w:rsid w:val="00EC6908"/>
    <w:rsid w:val="00EC6DEF"/>
    <w:rsid w:val="00ED00F3"/>
    <w:rsid w:val="00ED0DB9"/>
    <w:rsid w:val="00ED4A50"/>
    <w:rsid w:val="00ED53F1"/>
    <w:rsid w:val="00ED5508"/>
    <w:rsid w:val="00ED5B0B"/>
    <w:rsid w:val="00ED6987"/>
    <w:rsid w:val="00ED740C"/>
    <w:rsid w:val="00ED7631"/>
    <w:rsid w:val="00EE0630"/>
    <w:rsid w:val="00EF0E0A"/>
    <w:rsid w:val="00EF73E6"/>
    <w:rsid w:val="00EF7534"/>
    <w:rsid w:val="00EF7F82"/>
    <w:rsid w:val="00F005DE"/>
    <w:rsid w:val="00F00970"/>
    <w:rsid w:val="00F01C45"/>
    <w:rsid w:val="00F046FC"/>
    <w:rsid w:val="00F04E16"/>
    <w:rsid w:val="00F05119"/>
    <w:rsid w:val="00F05CDF"/>
    <w:rsid w:val="00F07394"/>
    <w:rsid w:val="00F1046A"/>
    <w:rsid w:val="00F11128"/>
    <w:rsid w:val="00F12290"/>
    <w:rsid w:val="00F14518"/>
    <w:rsid w:val="00F159FE"/>
    <w:rsid w:val="00F17C06"/>
    <w:rsid w:val="00F20C2A"/>
    <w:rsid w:val="00F20CB3"/>
    <w:rsid w:val="00F21BB0"/>
    <w:rsid w:val="00F24370"/>
    <w:rsid w:val="00F24E01"/>
    <w:rsid w:val="00F31378"/>
    <w:rsid w:val="00F35366"/>
    <w:rsid w:val="00F35CB6"/>
    <w:rsid w:val="00F3619B"/>
    <w:rsid w:val="00F36532"/>
    <w:rsid w:val="00F40F96"/>
    <w:rsid w:val="00F457A4"/>
    <w:rsid w:val="00F45FEE"/>
    <w:rsid w:val="00F476E7"/>
    <w:rsid w:val="00F50EE8"/>
    <w:rsid w:val="00F5179D"/>
    <w:rsid w:val="00F51E32"/>
    <w:rsid w:val="00F52839"/>
    <w:rsid w:val="00F61499"/>
    <w:rsid w:val="00F651A8"/>
    <w:rsid w:val="00F6636C"/>
    <w:rsid w:val="00F665D4"/>
    <w:rsid w:val="00F666CA"/>
    <w:rsid w:val="00F6762B"/>
    <w:rsid w:val="00F676F1"/>
    <w:rsid w:val="00F70BD0"/>
    <w:rsid w:val="00F74A33"/>
    <w:rsid w:val="00F75A57"/>
    <w:rsid w:val="00F7622C"/>
    <w:rsid w:val="00F76FA1"/>
    <w:rsid w:val="00F77452"/>
    <w:rsid w:val="00F777CB"/>
    <w:rsid w:val="00F77BAF"/>
    <w:rsid w:val="00F801EB"/>
    <w:rsid w:val="00F82947"/>
    <w:rsid w:val="00F83163"/>
    <w:rsid w:val="00F8392C"/>
    <w:rsid w:val="00F84E18"/>
    <w:rsid w:val="00F867E6"/>
    <w:rsid w:val="00F86B8B"/>
    <w:rsid w:val="00F87A8D"/>
    <w:rsid w:val="00F9013D"/>
    <w:rsid w:val="00F92146"/>
    <w:rsid w:val="00F9326F"/>
    <w:rsid w:val="00F938AB"/>
    <w:rsid w:val="00F96901"/>
    <w:rsid w:val="00FA1C71"/>
    <w:rsid w:val="00FA214F"/>
    <w:rsid w:val="00FA372F"/>
    <w:rsid w:val="00FA464B"/>
    <w:rsid w:val="00FA5826"/>
    <w:rsid w:val="00FA5B4C"/>
    <w:rsid w:val="00FA5DE1"/>
    <w:rsid w:val="00FA67D0"/>
    <w:rsid w:val="00FB150C"/>
    <w:rsid w:val="00FB3BF7"/>
    <w:rsid w:val="00FB46E7"/>
    <w:rsid w:val="00FC1205"/>
    <w:rsid w:val="00FC1473"/>
    <w:rsid w:val="00FC1E99"/>
    <w:rsid w:val="00FC223F"/>
    <w:rsid w:val="00FC2E9B"/>
    <w:rsid w:val="00FC4DF2"/>
    <w:rsid w:val="00FD0B19"/>
    <w:rsid w:val="00FD0BEC"/>
    <w:rsid w:val="00FD1302"/>
    <w:rsid w:val="00FD36CD"/>
    <w:rsid w:val="00FD4E48"/>
    <w:rsid w:val="00FD533D"/>
    <w:rsid w:val="00FD5BFD"/>
    <w:rsid w:val="00FD5FDF"/>
    <w:rsid w:val="00FE0699"/>
    <w:rsid w:val="00FE0E11"/>
    <w:rsid w:val="00FE68B5"/>
    <w:rsid w:val="00FE7690"/>
    <w:rsid w:val="00FF1EAF"/>
    <w:rsid w:val="00FF3145"/>
    <w:rsid w:val="00FF6F94"/>
    <w:rsid w:val="00FF7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5B4C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8562D"/>
  </w:style>
  <w:style w:type="paragraph" w:styleId="berschrift1">
    <w:name w:val="heading 1"/>
    <w:basedOn w:val="Standard"/>
    <w:link w:val="berschrift1Zchn"/>
    <w:uiPriority w:val="9"/>
    <w:qFormat/>
    <w:rsid w:val="004D6FF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C60156"/>
    <w:pPr>
      <w:ind w:left="720"/>
      <w:contextualSpacing/>
    </w:pPr>
  </w:style>
  <w:style w:type="paragraph" w:customStyle="1" w:styleId="Default">
    <w:name w:val="Default"/>
    <w:rsid w:val="00B02F7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Absatz-Standardschriftart"/>
    <w:rsid w:val="007360D6"/>
  </w:style>
  <w:style w:type="character" w:styleId="Hyperlink">
    <w:name w:val="Hyperlink"/>
    <w:basedOn w:val="Absatz-Standardschriftart"/>
    <w:uiPriority w:val="99"/>
    <w:unhideWhenUsed/>
    <w:rsid w:val="000D337D"/>
    <w:rPr>
      <w:color w:val="0563C1" w:themeColor="hyperlink"/>
      <w:u w:val="single"/>
    </w:rPr>
  </w:style>
  <w:style w:type="paragraph" w:styleId="StandardWeb">
    <w:name w:val="Normal (Web)"/>
    <w:basedOn w:val="Standard"/>
    <w:uiPriority w:val="99"/>
    <w:unhideWhenUsed/>
    <w:rsid w:val="00F663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ett">
    <w:name w:val="Strong"/>
    <w:basedOn w:val="Absatz-Standardschriftart"/>
    <w:uiPriority w:val="22"/>
    <w:qFormat/>
    <w:rsid w:val="00F6636C"/>
    <w:rPr>
      <w:b/>
      <w:bCs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4D6F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4D6FFB"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D6FFB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customStyle="1" w:styleId="cit">
    <w:name w:val="cit"/>
    <w:basedOn w:val="Absatz-Standardschriftart"/>
    <w:rsid w:val="004D6FFB"/>
  </w:style>
  <w:style w:type="character" w:customStyle="1" w:styleId="doi">
    <w:name w:val="doi"/>
    <w:basedOn w:val="Absatz-Standardschriftart"/>
    <w:rsid w:val="004D6FFB"/>
  </w:style>
  <w:style w:type="paragraph" w:customStyle="1" w:styleId="autores">
    <w:name w:val="autores"/>
    <w:basedOn w:val="Standard"/>
    <w:rsid w:val="006A22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Kopfzeile">
    <w:name w:val="header"/>
    <w:basedOn w:val="Standard"/>
    <w:link w:val="KopfzeileZchn"/>
    <w:uiPriority w:val="99"/>
    <w:unhideWhenUsed/>
    <w:rsid w:val="0054140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41402"/>
  </w:style>
  <w:style w:type="paragraph" w:styleId="Fuzeile">
    <w:name w:val="footer"/>
    <w:basedOn w:val="Standard"/>
    <w:link w:val="FuzeileZchn"/>
    <w:uiPriority w:val="99"/>
    <w:unhideWhenUsed/>
    <w:rsid w:val="0054140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41402"/>
  </w:style>
  <w:style w:type="character" w:styleId="Kommentarzeichen">
    <w:name w:val="annotation reference"/>
    <w:basedOn w:val="Absatz-Standardschriftart"/>
    <w:uiPriority w:val="99"/>
    <w:semiHidden/>
    <w:unhideWhenUsed/>
    <w:rsid w:val="00443DF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43DF9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43DF9"/>
    <w:rPr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43D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43DF9"/>
    <w:rPr>
      <w:rFonts w:ascii="Segoe UI" w:hAnsi="Segoe UI" w:cs="Segoe UI"/>
      <w:sz w:val="18"/>
      <w:szCs w:val="18"/>
    </w:rPr>
  </w:style>
  <w:style w:type="character" w:styleId="Hervorhebung">
    <w:name w:val="Emphasis"/>
    <w:basedOn w:val="Absatz-Standardschriftart"/>
    <w:uiPriority w:val="20"/>
    <w:qFormat/>
    <w:rsid w:val="00FC223F"/>
    <w:rPr>
      <w:i/>
      <w:iCs/>
    </w:rPr>
  </w:style>
  <w:style w:type="character" w:customStyle="1" w:styleId="a">
    <w:name w:val="_"/>
    <w:basedOn w:val="Absatz-Standardschriftart"/>
    <w:rsid w:val="0021164E"/>
  </w:style>
  <w:style w:type="character" w:customStyle="1" w:styleId="ls5">
    <w:name w:val="ls5"/>
    <w:basedOn w:val="Absatz-Standardschriftart"/>
    <w:rsid w:val="0021164E"/>
  </w:style>
  <w:style w:type="character" w:customStyle="1" w:styleId="ls7">
    <w:name w:val="ls7"/>
    <w:basedOn w:val="Absatz-Standardschriftart"/>
    <w:rsid w:val="0021164E"/>
  </w:style>
  <w:style w:type="character" w:customStyle="1" w:styleId="fc2">
    <w:name w:val="fc2"/>
    <w:basedOn w:val="Absatz-Standardschriftart"/>
    <w:rsid w:val="0021164E"/>
  </w:style>
  <w:style w:type="character" w:customStyle="1" w:styleId="ff5">
    <w:name w:val="ff5"/>
    <w:basedOn w:val="Absatz-Standardschriftart"/>
    <w:rsid w:val="0021164E"/>
  </w:style>
  <w:style w:type="table" w:styleId="Tabellenraster">
    <w:name w:val="Table Grid"/>
    <w:basedOn w:val="NormaleTabelle"/>
    <w:uiPriority w:val="59"/>
    <w:rsid w:val="001664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6324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63247"/>
    <w:rPr>
      <w:b/>
      <w:bCs/>
      <w:sz w:val="20"/>
      <w:szCs w:val="20"/>
    </w:rPr>
  </w:style>
  <w:style w:type="paragraph" w:customStyle="1" w:styleId="Pa9">
    <w:name w:val="Pa9"/>
    <w:basedOn w:val="Default"/>
    <w:next w:val="Default"/>
    <w:uiPriority w:val="99"/>
    <w:rsid w:val="00534B4E"/>
    <w:pPr>
      <w:spacing w:line="191" w:lineRule="atLeast"/>
    </w:pPr>
    <w:rPr>
      <w:rFonts w:ascii="Libre Semi Serif SSi" w:hAnsi="Libre Semi Serif SSi" w:cstheme="minorBidi"/>
      <w:color w:val="auto"/>
    </w:rPr>
  </w:style>
  <w:style w:type="paragraph" w:customStyle="1" w:styleId="Pa23">
    <w:name w:val="Pa23"/>
    <w:basedOn w:val="Default"/>
    <w:next w:val="Default"/>
    <w:uiPriority w:val="99"/>
    <w:rsid w:val="00942DF0"/>
    <w:pPr>
      <w:spacing w:line="161" w:lineRule="atLeast"/>
    </w:pPr>
    <w:rPr>
      <w:rFonts w:ascii="Libre Semi Serif SSi" w:hAnsi="Libre Semi Serif SSi" w:cstheme="minorBidi"/>
      <w:color w:val="auto"/>
    </w:rPr>
  </w:style>
  <w:style w:type="character" w:customStyle="1" w:styleId="tl8wme">
    <w:name w:val="tl8wme"/>
    <w:basedOn w:val="Absatz-Standardschriftart"/>
    <w:rsid w:val="00236CA3"/>
  </w:style>
  <w:style w:type="character" w:customStyle="1" w:styleId="ur">
    <w:name w:val="ur"/>
    <w:basedOn w:val="Absatz-Standardschriftart"/>
    <w:rsid w:val="00236CA3"/>
  </w:style>
  <w:style w:type="character" w:customStyle="1" w:styleId="vpqmgb">
    <w:name w:val="vpqmgb"/>
    <w:basedOn w:val="Absatz-Standardschriftart"/>
    <w:rsid w:val="00236CA3"/>
  </w:style>
  <w:style w:type="character" w:customStyle="1" w:styleId="sv">
    <w:name w:val="sv"/>
    <w:basedOn w:val="Absatz-Standardschriftart"/>
    <w:rsid w:val="00236CA3"/>
  </w:style>
  <w:style w:type="paragraph" w:styleId="berarbeitung">
    <w:name w:val="Revision"/>
    <w:hidden/>
    <w:uiPriority w:val="99"/>
    <w:semiHidden/>
    <w:rsid w:val="00CD76B4"/>
    <w:pPr>
      <w:spacing w:after="0" w:line="240" w:lineRule="auto"/>
    </w:pPr>
  </w:style>
  <w:style w:type="character" w:customStyle="1" w:styleId="shorttext">
    <w:name w:val="short_text"/>
    <w:basedOn w:val="Absatz-Standardschriftart"/>
    <w:rsid w:val="00D075EA"/>
  </w:style>
  <w:style w:type="table" w:customStyle="1" w:styleId="Tabelacomgrade1">
    <w:name w:val="Tabela com grade1"/>
    <w:basedOn w:val="NormaleTabelle"/>
    <w:next w:val="Tabellenraster"/>
    <w:uiPriority w:val="59"/>
    <w:rsid w:val="00A532CC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12" w:space="0" w:color="auto"/>
        <w:bottom w:val="single" w:sz="12" w:space="0" w:color="auto"/>
        <w:insideH w:val="single" w:sz="2" w:space="0" w:color="auto"/>
      </w:tblBorders>
    </w:tblPr>
  </w:style>
  <w:style w:type="character" w:styleId="NichtaufgelsteErwhnung">
    <w:name w:val="Unresolved Mention"/>
    <w:basedOn w:val="Absatz-Standardschriftart"/>
    <w:uiPriority w:val="99"/>
    <w:semiHidden/>
    <w:unhideWhenUsed/>
    <w:rsid w:val="005F6831"/>
    <w:rPr>
      <w:color w:val="808080"/>
      <w:shd w:val="clear" w:color="auto" w:fill="E6E6E6"/>
    </w:rPr>
  </w:style>
  <w:style w:type="paragraph" w:customStyle="1" w:styleId="m7922134878077482305msonospacing">
    <w:name w:val="m_7922134878077482305msonospacing"/>
    <w:basedOn w:val="Standard"/>
    <w:rsid w:val="00C06B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2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3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1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69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7241318">
                          <w:marLeft w:val="6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851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0326526">
                                  <w:marLeft w:val="135"/>
                                  <w:marRight w:val="135"/>
                                  <w:marTop w:val="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2048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843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1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26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42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8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07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48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882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5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458641">
                          <w:marLeft w:val="6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5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0015367">
                                  <w:marLeft w:val="135"/>
                                  <w:marRight w:val="135"/>
                                  <w:marTop w:val="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29605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43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55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631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68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25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9894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242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6228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327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0619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0130053">
          <w:marLeft w:val="0"/>
          <w:marRight w:val="0"/>
          <w:marTop w:val="150"/>
          <w:marBottom w:val="150"/>
          <w:divBdr>
            <w:top w:val="single" w:sz="6" w:space="0" w:color="BBBBB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0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43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44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58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27406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53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0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9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3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8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262BA0-EE76-4750-B12D-5ED4F087E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600</Words>
  <Characters>8644</Characters>
  <Application>Microsoft Office Word</Application>
  <DocSecurity>0</DocSecurity>
  <Lines>72</Lines>
  <Paragraphs>2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4-17T15:23:00Z</dcterms:created>
  <dcterms:modified xsi:type="dcterms:W3CDTF">2019-04-15T18:19:00Z</dcterms:modified>
</cp:coreProperties>
</file>